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1E10E76" w:rsidR="002A1C24" w:rsidRDefault="069070C3" w:rsidP="0C7D2719">
            <w:r>
              <w:t>Feb</w:t>
            </w:r>
            <w:r w:rsidR="00FF3F9C">
              <w:t>.</w:t>
            </w:r>
            <w:r>
              <w:t xml:space="preserve">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007AF69" w:rsidR="006409E9" w:rsidRDefault="006409E9" w:rsidP="006409E9">
            <w:r>
              <w:t>Feb</w:t>
            </w:r>
            <w:r w:rsidR="00FF3F9C">
              <w:t>.</w:t>
            </w:r>
            <w:r>
              <w:t xml:space="preserve"> 11, 2023</w:t>
            </w:r>
          </w:p>
        </w:tc>
      </w:tr>
      <w:tr w:rsidR="00FC0512" w14:paraId="6204BA44" w14:textId="77777777" w:rsidTr="0C7D2719">
        <w:trPr>
          <w:jc w:val="center"/>
        </w:trPr>
        <w:tc>
          <w:tcPr>
            <w:tcW w:w="1365" w:type="dxa"/>
            <w:shd w:val="clear" w:color="auto" w:fill="auto"/>
            <w:tcMar>
              <w:top w:w="100" w:type="dxa"/>
              <w:left w:w="100" w:type="dxa"/>
              <w:bottom w:w="100" w:type="dxa"/>
              <w:right w:w="100" w:type="dxa"/>
            </w:tcMar>
          </w:tcPr>
          <w:p w14:paraId="2BF936C4" w14:textId="6A6AA17C" w:rsidR="00FC0512" w:rsidRDefault="00FC0512" w:rsidP="006409E9">
            <w:r>
              <w:t>2</w:t>
            </w:r>
          </w:p>
        </w:tc>
        <w:tc>
          <w:tcPr>
            <w:tcW w:w="5865" w:type="dxa"/>
            <w:shd w:val="clear" w:color="auto" w:fill="auto"/>
            <w:tcMar>
              <w:top w:w="100" w:type="dxa"/>
              <w:left w:w="100" w:type="dxa"/>
              <w:bottom w:w="100" w:type="dxa"/>
              <w:right w:w="100" w:type="dxa"/>
            </w:tcMar>
          </w:tcPr>
          <w:p w14:paraId="12B6C357" w14:textId="0D1EC589" w:rsidR="00FC0512" w:rsidRDefault="00FF3F9C" w:rsidP="006409E9">
            <w:r>
              <w:t>Included Hydra V2 boards post-competition</w:t>
            </w:r>
          </w:p>
        </w:tc>
        <w:tc>
          <w:tcPr>
            <w:tcW w:w="2130" w:type="dxa"/>
            <w:shd w:val="clear" w:color="auto" w:fill="auto"/>
            <w:tcMar>
              <w:top w:w="100" w:type="dxa"/>
              <w:left w:w="100" w:type="dxa"/>
              <w:bottom w:w="100" w:type="dxa"/>
              <w:right w:w="100" w:type="dxa"/>
            </w:tcMar>
          </w:tcPr>
          <w:p w14:paraId="087094AF" w14:textId="1D855971" w:rsidR="00FC0512" w:rsidRDefault="00FF3F9C" w:rsidP="006409E9">
            <w:r>
              <w:t>Sep. 10, 2023</w:t>
            </w:r>
          </w:p>
        </w:tc>
      </w:tr>
      <w:tr w:rsidR="00B5763F" w14:paraId="3011C2DD" w14:textId="77777777" w:rsidTr="0C7D2719">
        <w:trPr>
          <w:jc w:val="center"/>
        </w:trPr>
        <w:tc>
          <w:tcPr>
            <w:tcW w:w="1365" w:type="dxa"/>
            <w:shd w:val="clear" w:color="auto" w:fill="auto"/>
            <w:tcMar>
              <w:top w:w="100" w:type="dxa"/>
              <w:left w:w="100" w:type="dxa"/>
              <w:bottom w:w="100" w:type="dxa"/>
              <w:right w:w="100" w:type="dxa"/>
            </w:tcMar>
          </w:tcPr>
          <w:p w14:paraId="1625001A" w14:textId="346D7499" w:rsidR="00B5763F" w:rsidRDefault="00B5763F" w:rsidP="006409E9">
            <w:r>
              <w:t>3</w:t>
            </w:r>
          </w:p>
        </w:tc>
        <w:tc>
          <w:tcPr>
            <w:tcW w:w="5865" w:type="dxa"/>
            <w:shd w:val="clear" w:color="auto" w:fill="auto"/>
            <w:tcMar>
              <w:top w:w="100" w:type="dxa"/>
              <w:left w:w="100" w:type="dxa"/>
              <w:bottom w:w="100" w:type="dxa"/>
              <w:right w:w="100" w:type="dxa"/>
            </w:tcMar>
          </w:tcPr>
          <w:p w14:paraId="2481A36A" w14:textId="34DCFED3" w:rsidR="00B5763F" w:rsidRDefault="00B5763F" w:rsidP="006409E9">
            <w:r>
              <w:t xml:space="preserve">Added Hydra V3 SAME51 </w:t>
            </w:r>
            <w:r w:rsidR="007C31E6">
              <w:t>template project</w:t>
            </w:r>
          </w:p>
        </w:tc>
        <w:tc>
          <w:tcPr>
            <w:tcW w:w="2130" w:type="dxa"/>
            <w:shd w:val="clear" w:color="auto" w:fill="auto"/>
            <w:tcMar>
              <w:top w:w="100" w:type="dxa"/>
              <w:left w:w="100" w:type="dxa"/>
              <w:bottom w:w="100" w:type="dxa"/>
              <w:right w:w="100" w:type="dxa"/>
            </w:tcMar>
          </w:tcPr>
          <w:p w14:paraId="1C66D54E" w14:textId="1F233A1B" w:rsidR="00B5763F" w:rsidRDefault="007C31E6" w:rsidP="006409E9">
            <w:r>
              <w:t>Oct. 2,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D32BA6">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D32BA6">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D32BA6">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D32BA6">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D32BA6">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D32BA6">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D32BA6">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D32BA6">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D32BA6">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D32BA6">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batter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mm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0D7D416F"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4A54C8E8"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Communication Board</w:t>
      </w:r>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r>
        <w:rPr>
          <w:lang w:val="fr-CA"/>
        </w:rPr>
        <w:t>Overview</w:t>
      </w:r>
      <w:bookmarkEnd w:id="11"/>
    </w:p>
    <w:p w14:paraId="41443255" w14:textId="4424B520" w:rsidR="001835FD" w:rsidRPr="001835FD" w:rsidRDefault="00AC03A0" w:rsidP="004C2D95">
      <w:pPr>
        <w:ind w:firstLine="576"/>
        <w:rPr>
          <w:lang w:val="fr-CA"/>
        </w:rPr>
      </w:pPr>
      <w:r>
        <w:rPr>
          <w:lang w:val="fr-CA"/>
        </w:rPr>
        <w:t>V1/V2 communication board skipped for financial reasons. Team is shifting directly to V3 board which includes an MCU to input telemetry directly to the CAN bus. The V3 board will include ‘bypass’ traces to connect the RFD900’s UART to the left header’s UART bus</w:t>
      </w:r>
      <w:r w:rsidR="00A55C96">
        <w:rPr>
          <w:lang w:val="fr-CA"/>
        </w:rPr>
        <w:t xml:space="preserve"> which can be severed when we implement the V3 circuitry.</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SDHC controllers are overly complex for our purposes. Future iterations of this board may utilize a SDHC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In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482"/>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r>
              <w:t>Protocol[#]</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r>
              <w:t>UAR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r>
              <w:t>SPI[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r>
              <w:t>UAR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r>
              <w:t>SPI[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C[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Connectors.SchDoc)</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here as there was no room in the MCU_PINOUT.SchDoc schematic. It uses a voltage divider on the RxD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shorted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MCU_PINOUT.SchDoc)</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I’m realizing now that this RC filter should probably be placed close to the MCU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a I2C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SBG.SchDoc)</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IC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SD.SchDoc)</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r w:rsidRPr="009A429E">
          <w:rPr>
            <w:rStyle w:val="Hyperlink"/>
          </w:rPr>
          <w:t>DFRobot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DFRobot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DFRobot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all and our CS should </w:t>
      </w:r>
      <w:r w:rsidR="00DA6A8F">
        <w:rPr>
          <w:b/>
          <w:bCs/>
          <w:u w:val="single"/>
        </w:rPr>
        <w:t>not</w:t>
      </w:r>
      <w:r w:rsidR="00174090">
        <w:rPr>
          <w:b/>
          <w:bCs/>
          <w:u w:val="single"/>
        </w:rPr>
        <w:t xml:space="preserve"> exceed 3.3V so it’ll be ok. These dividers will most likely be removed in V2 since I doubt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28E7C573">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r w:rsidR="00B05A2A">
              <w:t>DFRobot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board-wid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0D66DDD6" w:rsidR="00B778AD"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7D571710" w:rsidR="008B468E"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4</w:t>
      </w:r>
      <w:r>
        <w:fldChar w:fldCharType="end"/>
      </w:r>
      <w:r>
        <w:t>. Hydra V1 logic board MCU pinout</w:t>
      </w:r>
    </w:p>
    <w:p w14:paraId="7E87C0DC" w14:textId="404DC1B6" w:rsidR="000C52FC" w:rsidRDefault="008B468E" w:rsidP="00E65B3A">
      <w:pPr>
        <w:ind w:firstLine="576"/>
      </w:pPr>
      <w:r>
        <w:t>The schematic above depicts the ATSAME51 to the left alongside its related power components with the exception of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17C9FB43" w:rsidR="00C07D4A"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off of the board’s 5V rail. C15 through C18 were chosen as per the datasheet as depicted below for 4.5 &lt; Vcc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3F1819F9" w:rsidR="009B04C0"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6</w:t>
      </w:r>
      <w:r>
        <w:fldChar w:fldCharType="end"/>
      </w:r>
      <w:r>
        <w:t>. MAX3232EUE+T datasheet recommended capacitor values</w:t>
      </w:r>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7D5DFE46" w:rsidR="009B04C0" w:rsidRDefault="005C030E" w:rsidP="002D30FE">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2658478B" w:rsidR="00160DAC"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24225A72" w:rsidR="00007F9C" w:rsidRDefault="00007F9C" w:rsidP="00B00CC5">
      <w:pPr>
        <w:pStyle w:val="Caption"/>
        <w:jc w:val="center"/>
      </w:pPr>
      <w:r>
        <w:t xml:space="preserve">Figure </w:t>
      </w:r>
      <w:r>
        <w:fldChar w:fldCharType="begin"/>
      </w:r>
      <w:r>
        <w:instrText>STYLEREF 1 \s</w:instrText>
      </w:r>
      <w:r>
        <w:fldChar w:fldCharType="separate"/>
      </w:r>
      <w:r w:rsidR="0005415D">
        <w:rPr>
          <w:noProof/>
        </w:rPr>
        <w:t>1</w:t>
      </w:r>
      <w:r>
        <w:fldChar w:fldCharType="end"/>
      </w:r>
      <w:r>
        <w:noBreakHyphen/>
      </w:r>
      <w:r>
        <w:fldChar w:fldCharType="begin"/>
      </w:r>
      <w:r>
        <w:instrText>SEQ Figure \* ARABIC \s 1</w:instrText>
      </w:r>
      <w:r>
        <w:fldChar w:fldCharType="separate"/>
      </w:r>
      <w:r w:rsidR="0005415D">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Place reset switch RC filter closer to MCU</w:t>
      </w:r>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Ensure VIAs connecting this pad don’t have thermal reliefs</w:t>
      </w:r>
    </w:p>
    <w:p w14:paraId="101496F7" w14:textId="2076CF1F" w:rsidR="00927259" w:rsidRDefault="00B11AA1" w:rsidP="00927259">
      <w:pPr>
        <w:pStyle w:val="ListParagraph"/>
        <w:numPr>
          <w:ilvl w:val="0"/>
          <w:numId w:val="6"/>
        </w:numPr>
      </w:pPr>
      <w:r>
        <w:t>Clean up SD card circuit</w:t>
      </w:r>
    </w:p>
    <w:p w14:paraId="089FF359" w14:textId="33EDF713" w:rsidR="009170A0" w:rsidRDefault="009170A0" w:rsidP="00AA5B28">
      <w:pPr>
        <w:pStyle w:val="ListParagraph"/>
        <w:numPr>
          <w:ilvl w:val="0"/>
          <w:numId w:val="6"/>
        </w:numPr>
      </w:pPr>
      <w:r>
        <w:t>Remove rewiring resistors where not needed</w:t>
      </w:r>
    </w:p>
    <w:p w14:paraId="6941A8E5" w14:textId="194D5097" w:rsidR="00640566" w:rsidRDefault="00640566" w:rsidP="00AA5B28">
      <w:pPr>
        <w:pStyle w:val="ListParagraph"/>
        <w:numPr>
          <w:ilvl w:val="0"/>
          <w:numId w:val="6"/>
        </w:numPr>
      </w:pPr>
      <w:r>
        <w:t>Make whole top layer a ground pour</w:t>
      </w:r>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Make it readable</w:t>
      </w:r>
    </w:p>
    <w:p w14:paraId="54A31DF6" w14:textId="29A0166A" w:rsidR="00604F39" w:rsidRDefault="00604F39" w:rsidP="00604F39">
      <w:pPr>
        <w:pStyle w:val="ListParagraph"/>
        <w:numPr>
          <w:ilvl w:val="1"/>
          <w:numId w:val="6"/>
        </w:numPr>
      </w:pPr>
      <w:r>
        <w:t>Omit certain component IDs but try to retain most</w:t>
      </w:r>
    </w:p>
    <w:p w14:paraId="7E5F5CA9" w14:textId="015CDCB9" w:rsidR="00604F39" w:rsidRDefault="00923C80" w:rsidP="00604F39">
      <w:pPr>
        <w:pStyle w:val="ListParagraph"/>
        <w:numPr>
          <w:ilvl w:val="1"/>
          <w:numId w:val="6"/>
        </w:numPr>
      </w:pPr>
      <w:r>
        <w:t>Add SBG outline to component</w:t>
      </w:r>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Make all components 0603s except decoupling capacitors which are 0402s</w:t>
      </w:r>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smaller</w:t>
      </w:r>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Molex might be best since we do have extras</w:t>
      </w:r>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proof</w:t>
      </w:r>
    </w:p>
    <w:p w14:paraId="284B6737" w14:textId="06436424" w:rsidR="00927259" w:rsidRDefault="00927259" w:rsidP="00927259">
      <w:pPr>
        <w:pStyle w:val="ListParagraph"/>
        <w:numPr>
          <w:ilvl w:val="1"/>
          <w:numId w:val="6"/>
        </w:numPr>
      </w:pPr>
      <w:r>
        <w:t>Also pay attention to vertical clearance, use right angled connector if possible pointing backwards towards rear wire channel of PCB stack</w:t>
      </w:r>
    </w:p>
    <w:p w14:paraId="182BA106" w14:textId="77777777" w:rsidR="00604F39" w:rsidRDefault="00604F39" w:rsidP="00AA5B28">
      <w:pPr>
        <w:pStyle w:val="ListParagraph"/>
        <w:numPr>
          <w:ilvl w:val="0"/>
          <w:numId w:val="6"/>
        </w:numPr>
      </w:pPr>
      <w:r>
        <w:t>Spread out components on PCB</w:t>
      </w:r>
    </w:p>
    <w:p w14:paraId="22217419" w14:textId="77777777" w:rsidR="00604F39" w:rsidRDefault="00604F39" w:rsidP="00604F39">
      <w:pPr>
        <w:pStyle w:val="ListParagraph"/>
        <w:numPr>
          <w:ilvl w:val="1"/>
          <w:numId w:val="6"/>
        </w:numPr>
      </w:pPr>
      <w:r>
        <w:t>Organize by system</w:t>
      </w:r>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closeby</w:t>
      </w:r>
    </w:p>
    <w:p w14:paraId="724E8507" w14:textId="0891E8C7" w:rsidR="0030217A" w:rsidRDefault="0030217A" w:rsidP="0030217A">
      <w:pPr>
        <w:pStyle w:val="ListParagraph"/>
        <w:numPr>
          <w:ilvl w:val="2"/>
          <w:numId w:val="6"/>
        </w:numPr>
      </w:pPr>
      <w:r>
        <w:t xml:space="preserve">Not sure how long the traces can be between MCU and these ICs </w:t>
      </w:r>
      <w:r w:rsidR="00E635DB">
        <w:t>but it should be ok. Check with Simon or Seb or someone who knows what they’re doing</w:t>
      </w:r>
      <w:r w:rsidR="00013451">
        <w:t xml:space="preserve"> before making these changes</w:t>
      </w:r>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Move buzzer to PA19</w:t>
      </w:r>
    </w:p>
    <w:p w14:paraId="069E6075" w14:textId="77777777" w:rsidR="001833C0" w:rsidRDefault="004A7E7F" w:rsidP="004A7E7F">
      <w:pPr>
        <w:pStyle w:val="ListParagraph"/>
        <w:numPr>
          <w:ilvl w:val="0"/>
          <w:numId w:val="6"/>
        </w:numPr>
      </w:pPr>
      <w:r>
        <w:t>Change programming header to smaller size and fix programming pinout</w:t>
      </w:r>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barebones as possible and only includes a 3V3 regulator alongside a 5V regulator. </w:t>
      </w:r>
      <w:r w:rsidR="00977939">
        <w:t xml:space="preserve">Both of the power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functionality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One used per regulator,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pins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Acts as an input surge capacitor for the board as a whole.</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The current power board layout is concentrated to lea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Additionally, this is a 4 layer board containing GND and VCC planes within the stack to simplify the board’s trace layout</w:t>
      </w:r>
      <w:r w:rsidR="00A762F0">
        <w:t xml:space="preserve">. This is not entirely necessary for the time being however it will be necessary with future power board versions that will integrate significantly more functionality. As such, 4 layers </w:t>
      </w:r>
      <w:r w:rsidR="00094987">
        <w:t>are</w:t>
      </w:r>
      <w:r w:rsidR="00A762F0">
        <w:t xml:space="preserve"> kept to simplify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183D9466"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3B11C69A"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1F0BF281"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1.3.1.3 may be relevant with regard to</w:t>
      </w:r>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HYDRA_Vx_LOGIC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in order for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use an</w:t>
      </w:r>
      <w:r w:rsidR="00CE4C24">
        <w:t>other supply such as the aforementioned</w:t>
      </w:r>
      <w:r w:rsidR="00E61C02">
        <w:t xml:space="preserve"> 5V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RxD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r w:rsidR="3F6B51DC">
        <w:t>s</w:t>
      </w:r>
      <w:r w:rsidR="013F39B5">
        <w:t>point</w:t>
      </w:r>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2F1C5D9B" w:rsidR="00210F88" w:rsidRDefault="00210F88" w:rsidP="00210F88">
      <w:pPr>
        <w:pStyle w:val="Caption"/>
        <w:jc w:val="center"/>
      </w:pPr>
      <w:r>
        <w:t xml:space="preserve">Figure </w:t>
      </w:r>
      <w:r>
        <w:fldChar w:fldCharType="begin"/>
      </w:r>
      <w:r>
        <w:instrText>SEQ Figure \* ARABIC</w:instrText>
      </w:r>
      <w:r>
        <w:fldChar w:fldCharType="separate"/>
      </w:r>
      <w:r w:rsidR="0005415D">
        <w:rPr>
          <w:noProof/>
        </w:rPr>
        <w:t>13</w:t>
      </w:r>
      <w:r>
        <w:fldChar w:fldCharType="end"/>
      </w:r>
      <w:r>
        <w:t>.</w:t>
      </w:r>
      <w:r w:rsidR="001F0B85">
        <w:t xml:space="preserve"> MCU_PINOUT</w:t>
      </w:r>
      <w:r>
        <w:t xml:space="preserve"> MCU pinout including power components and SWCLK pullup</w:t>
      </w:r>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2DF0A140" w:rsidR="00210F88" w:rsidRDefault="001F0B85" w:rsidP="001F0B85">
      <w:pPr>
        <w:pStyle w:val="Caption"/>
        <w:jc w:val="center"/>
      </w:pPr>
      <w:r>
        <w:t xml:space="preserve">Figure </w:t>
      </w:r>
      <w:r>
        <w:fldChar w:fldCharType="begin"/>
      </w:r>
      <w:r>
        <w:instrText>SEQ Figure \* ARABIC</w:instrText>
      </w:r>
      <w:r>
        <w:fldChar w:fldCharType="separate"/>
      </w:r>
      <w:r w:rsidR="0005415D">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3F3573F7" w:rsidR="009D7746" w:rsidRDefault="009D7746" w:rsidP="009D7746">
      <w:pPr>
        <w:pStyle w:val="Caption"/>
        <w:jc w:val="center"/>
      </w:pPr>
      <w:r>
        <w:t xml:space="preserve">Figure </w:t>
      </w:r>
      <w:r>
        <w:fldChar w:fldCharType="begin"/>
      </w:r>
      <w:r>
        <w:instrText>SEQ Figure \* ARABIC</w:instrText>
      </w:r>
      <w:r>
        <w:fldChar w:fldCharType="separate"/>
      </w:r>
      <w:r w:rsidR="0005415D">
        <w:rPr>
          <w:noProof/>
        </w:rPr>
        <w:t>15</w:t>
      </w:r>
      <w:r>
        <w:fldChar w:fldCharType="end"/>
      </w:r>
      <w:r>
        <w:t>. MCU_PINOUT reset switch and CAN transceiver schematics</w:t>
      </w:r>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53849610" w:rsidR="00E27E79" w:rsidRDefault="0045509F" w:rsidP="0045509F">
      <w:pPr>
        <w:pStyle w:val="Caption"/>
        <w:jc w:val="center"/>
      </w:pPr>
      <w:r>
        <w:t xml:space="preserve">Figure </w:t>
      </w:r>
      <w:r>
        <w:fldChar w:fldCharType="begin"/>
      </w:r>
      <w:r>
        <w:instrText>SEQ Figure \* ARABIC</w:instrText>
      </w:r>
      <w:r>
        <w:fldChar w:fldCharType="separate"/>
      </w:r>
      <w:r w:rsidR="0005415D">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3BA6ECF" w14:textId="252DB3DC" w:rsidR="00FF3F9C" w:rsidRPr="00FF3F9C" w:rsidRDefault="00FF3F9C" w:rsidP="00FF3F9C">
      <w:pPr>
        <w:pStyle w:val="Heading3"/>
      </w:pPr>
      <w:r>
        <w:t>Overview</w:t>
      </w:r>
    </w:p>
    <w:p w14:paraId="26906B8F" w14:textId="77777777" w:rsidR="009046A8" w:rsidRDefault="00DE5953" w:rsidP="00EE393A">
      <w:pPr>
        <w:ind w:firstLine="576"/>
        <w:jc w:val="left"/>
      </w:pPr>
      <w:r>
        <w:t>The Hydra V2 recovery boar</w:t>
      </w:r>
      <w:r w:rsidR="008A6CB1">
        <w:t>d contains SRAD ejection circuitry in parallel with an RRC3 recovery device for redundanc</w:t>
      </w:r>
      <w:r w:rsidR="00EE393A">
        <w:t>y. Th</w:t>
      </w:r>
      <w:r w:rsidR="003E70AE">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w:t>
      </w:r>
      <w:r w:rsidR="009046A8">
        <w:t>no navigational data is available on the avionics CAN bus.</w:t>
      </w:r>
    </w:p>
    <w:p w14:paraId="0CB2C446" w14:textId="77777777" w:rsidR="000668D6" w:rsidRDefault="000668D6" w:rsidP="000668D6">
      <w:pPr>
        <w:pStyle w:val="Heading3"/>
      </w:pPr>
      <w:r>
        <w:t>Layout Considerations</w:t>
      </w:r>
    </w:p>
    <w:p w14:paraId="182FC3AF" w14:textId="459203F9" w:rsidR="009D4822" w:rsidRDefault="003D509B" w:rsidP="009944C6">
      <w:pPr>
        <w:ind w:firstLine="576"/>
      </w:pPr>
      <w:r>
        <w:t>The layout of this board went through a couple iterations prior to the version pictured below. The RRC3</w:t>
      </w:r>
      <w:r w:rsidR="008010F4">
        <w:t xml:space="preserve"> (U3)</w:t>
      </w:r>
      <w:r>
        <w:t xml:space="preserve"> is kept on the left since the Hydra V2 aesthetic tends to ha</w:t>
      </w:r>
      <w:r w:rsidR="00E014B9">
        <w:t xml:space="preserve">ve the status LEDs on the top right of the board meaning that it makes more sense to have the MCU there as well. The arming rod traverses the board immediately </w:t>
      </w:r>
      <w:r w:rsidR="009944C6">
        <w:t xml:space="preserve">to the right of the RRC3 thereby leaving most of the right side of the board open for SRAD circuitry. Lastly, the RRC3 has a dedicated power connector to the </w:t>
      </w:r>
      <w:r w:rsidR="009944C6" w:rsidRPr="009D4822">
        <w:rPr>
          <w:b/>
          <w:bCs/>
        </w:rPr>
        <w:t>right</w:t>
      </w:r>
      <w:r w:rsidR="009944C6">
        <w:t xml:space="preserve"> of the arming rod passthrough </w:t>
      </w:r>
      <w:r w:rsidR="009D4822">
        <w:t>to prevent any wires from needing to cross the arming rod area. This was important to ensure that this board could remain stackable.</w:t>
      </w:r>
    </w:p>
    <w:p w14:paraId="197054B2" w14:textId="77777777" w:rsidR="005B5763" w:rsidRDefault="00682681" w:rsidP="009944C6">
      <w:pPr>
        <w:ind w:firstLine="576"/>
      </w:pPr>
      <w:r>
        <w:tab/>
        <w:t>Beyond this, there are few significant layout considerations. The MCU is located on the top right with the backup sensor package (BARO + IMU) immediately below it. This is to ensure the data lines between the two remain as short as possible.</w:t>
      </w:r>
      <w:r w:rsidR="00AE3FB6">
        <w:t xml:space="preserve"> The actual pyro switches are placed near the recovery connectors which are on the bottom right of the board, near the wire channel that is at the bottom of the PCB. This connector placement facilitates wiring recovery charges to the board and</w:t>
      </w:r>
      <w:r w:rsidR="00C25908">
        <w:t xml:space="preserve"> provides space for a uORocketry logo to be placed between the pyro switches and the MCU.</w:t>
      </w:r>
    </w:p>
    <w:p w14:paraId="6BF72D77" w14:textId="77777777" w:rsidR="008010F4" w:rsidRDefault="008010F4" w:rsidP="008010F4">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14:paraId="2EF590BD" w14:textId="7C4D319C" w:rsidR="008010F4" w:rsidRDefault="008010F4" w:rsidP="008010F4">
      <w:pPr>
        <w:pStyle w:val="Caption"/>
        <w:jc w:val="center"/>
      </w:pPr>
      <w:r>
        <w:t xml:space="preserve">Figure </w:t>
      </w:r>
      <w:fldSimple w:instr=" SEQ Figure \* ARABIC ">
        <w:r w:rsidR="0005415D">
          <w:rPr>
            <w:noProof/>
          </w:rPr>
          <w:t>17</w:t>
        </w:r>
      </w:fldSimple>
      <w:r>
        <w:t>. HYDRA_V2_RECOVERY PCB</w:t>
      </w:r>
    </w:p>
    <w:p w14:paraId="2D145BA4" w14:textId="77777777" w:rsidR="005459AC" w:rsidRDefault="005B5763" w:rsidP="005B5763">
      <w:pPr>
        <w:pStyle w:val="Heading3"/>
      </w:pPr>
      <w:r>
        <w:lastRenderedPageBreak/>
        <w:t>Schematics</w:t>
      </w:r>
    </w:p>
    <w:p w14:paraId="6A71F040" w14:textId="77777777" w:rsidR="00966370" w:rsidRDefault="00A444A0" w:rsidP="00966370">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14:paraId="0CC7ED34" w14:textId="7D9AE21F" w:rsidR="009404A6" w:rsidRDefault="00966370" w:rsidP="00966370">
      <w:pPr>
        <w:pStyle w:val="Caption"/>
        <w:jc w:val="center"/>
      </w:pPr>
      <w:r>
        <w:t xml:space="preserve">Figure </w:t>
      </w:r>
      <w:fldSimple w:instr=" SEQ Figure \* ARABIC ">
        <w:r w:rsidR="0005415D">
          <w:rPr>
            <w:noProof/>
          </w:rPr>
          <w:t>18</w:t>
        </w:r>
      </w:fldSimple>
      <w:r>
        <w:t>. HYDRA_V2_RECOVERY Overarching Schematic</w:t>
      </w:r>
    </w:p>
    <w:p w14:paraId="0FA0C131" w14:textId="466512B8" w:rsidR="00966370" w:rsidRPr="00893CD4" w:rsidRDefault="00966370" w:rsidP="00EF15AA">
      <w:pPr>
        <w:ind w:firstLine="720"/>
      </w:pPr>
      <w:r>
        <w:t xml:space="preserve">This schematic displays the overall functionality of the V2 recovery board. Firstly, power comes in at the top left and there are two ‘arming’ switches: one for the RRC3 and one for the SRAD circuit. </w:t>
      </w:r>
      <w:r w:rsidR="002D5DA7">
        <w:t xml:space="preserve">The ejection circuit follows and </w:t>
      </w:r>
      <w:r w:rsidR="00EF15AA">
        <w:t xml:space="preserve">contains both the RRC3 and SRAD system. The MCU schematic interacts with the ejection circuit as well as an IMU and barometer that were added at the last minute, hence why they are on this sheet. The IMU and barometer integration was not finalized in time for competition </w:t>
      </w:r>
      <w:r w:rsidR="00EF15AA" w:rsidRPr="00EF15AA">
        <w:rPr>
          <w:b/>
          <w:bCs/>
        </w:rPr>
        <w:t>and should be fixed in the future</w:t>
      </w:r>
      <w:r w:rsidR="00EF15AA">
        <w:rPr>
          <w:b/>
          <w:bCs/>
        </w:rPr>
        <w:t xml:space="preserve">. </w:t>
      </w:r>
      <w:r w:rsidR="00EF15AA">
        <w:t>The INT pins of the IMU are used to notify the MCU of new data and should be integrated since we use direct memory</w:t>
      </w:r>
      <w:r w:rsidR="00893CD4">
        <w:t xml:space="preserve"> access in our code so this would not slow down the MCU by a noticeable amount. Additionally, </w:t>
      </w:r>
      <w:r w:rsidR="00893CD4">
        <w:rPr>
          <w:b/>
          <w:bCs/>
        </w:rPr>
        <w:t>Noah mentioned the barometer may not be good for our application</w:t>
      </w:r>
      <w:r w:rsidR="00893CD4">
        <w:t xml:space="preserve"> so that chip may need to be swapped</w:t>
      </w:r>
      <w:r w:rsidR="009823B2">
        <w:t xml:space="preserve">. </w:t>
      </w:r>
    </w:p>
    <w:p w14:paraId="6BBB53CE" w14:textId="77777777" w:rsidR="00AF78CE" w:rsidRDefault="003D5BE6" w:rsidP="00AF78CE">
      <w:pPr>
        <w:keepNext/>
      </w:pPr>
      <w:r>
        <w:rPr>
          <w:noProof/>
        </w:rPr>
        <w:lastRenderedPageBreak/>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14:paraId="535C912A" w14:textId="7DDD613A" w:rsidR="003D5BE6" w:rsidRDefault="00AF78CE" w:rsidP="00AF78CE">
      <w:pPr>
        <w:pStyle w:val="Caption"/>
        <w:jc w:val="center"/>
      </w:pPr>
      <w:r>
        <w:t xml:space="preserve">Figure </w:t>
      </w:r>
      <w:fldSimple w:instr=" SEQ Figure \* ARABIC ">
        <w:r w:rsidR="0005415D">
          <w:rPr>
            <w:noProof/>
          </w:rPr>
          <w:t>19</w:t>
        </w:r>
      </w:fldSimple>
      <w:r>
        <w:t>. HYDRA_V2_RECOVERY MCU Schematic</w:t>
      </w:r>
    </w:p>
    <w:p w14:paraId="0F3296B5" w14:textId="621FE573" w:rsidR="00AF78CE" w:rsidRPr="00AF78CE" w:rsidRDefault="00AF78CE" w:rsidP="009D37CC">
      <w:pPr>
        <w:ind w:firstLine="720"/>
      </w:pPr>
      <w:r>
        <w:t>Nothing awfully exciting here. This board has some added voltage sensing at the bottom left</w:t>
      </w:r>
      <w:r w:rsidR="009D37CC">
        <w:t xml:space="preserve"> and all the I/O being used by the board is pinned out on the top right side of the schematic.</w:t>
      </w:r>
    </w:p>
    <w:p w14:paraId="0283C715" w14:textId="77777777" w:rsidR="009D37CC" w:rsidRDefault="002A49E3" w:rsidP="009D37CC">
      <w:pPr>
        <w:keepNext/>
      </w:pPr>
      <w:r>
        <w:rPr>
          <w:noProof/>
        </w:rPr>
        <w:lastRenderedPageBreak/>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14:paraId="14792B73" w14:textId="43BB8529" w:rsidR="009D37CC" w:rsidRDefault="009D37CC" w:rsidP="002D248E">
      <w:pPr>
        <w:pStyle w:val="Caption"/>
        <w:jc w:val="center"/>
      </w:pPr>
      <w:r>
        <w:t xml:space="preserve">Figure </w:t>
      </w:r>
      <w:fldSimple w:instr=" SEQ Figure \* ARABIC ">
        <w:r w:rsidR="0005415D">
          <w:rPr>
            <w:noProof/>
          </w:rPr>
          <w:t>20</w:t>
        </w:r>
      </w:fldSimple>
      <w:r>
        <w:t>. HYDRA_V2_RECOVERY Ejection Schematic</w:t>
      </w:r>
    </w:p>
    <w:p w14:paraId="2D790F7C" w14:textId="686DE63F" w:rsidR="00200FD6" w:rsidRDefault="002D248E" w:rsidP="00200FD6">
      <w:pPr>
        <w:ind w:firstLine="576"/>
        <w:rPr>
          <w:b/>
          <w:bCs/>
        </w:rPr>
      </w:pPr>
      <w:r>
        <w:t>A voltage divider is included on the</w:t>
      </w:r>
      <w:r w:rsidR="008016AD">
        <w:t xml:space="preserve"> pyrotechnics power rail here (</w:t>
      </w:r>
      <w:r w:rsidR="008016AD">
        <w:rPr>
          <w:b/>
          <w:bCs/>
        </w:rPr>
        <w:t>after the arming switch</w:t>
      </w:r>
      <w:r w:rsidR="008016AD">
        <w:t xml:space="preserve">) such that the board can detect when the pyrotechnics system is armed. Further sensing exists to determine continuity across the SRAD main and drogue pyrotechnics channels as well as </w:t>
      </w:r>
      <w:r w:rsidR="00745F1E">
        <w:t>the RRC3’s main and drogue pyrotechnics channels. Unfortunately</w:t>
      </w:r>
      <w:r w:rsidR="00745F1E" w:rsidRPr="00745F1E">
        <w:t xml:space="preserve">, the RRC3 has continuity checking meaning that </w:t>
      </w:r>
      <w:r w:rsidR="00745F1E" w:rsidRPr="00745F1E">
        <w:rPr>
          <w:b/>
          <w:bCs/>
        </w:rPr>
        <w:t>sensing voltage does not give information about whether those channels fire</w:t>
      </w:r>
      <w:r w:rsidR="00745F1E" w:rsidRPr="00745F1E">
        <w:t>. This only provides information about whether there is continuity along the RRC3 pyrotechnics channels.</w:t>
      </w:r>
      <w:r w:rsidR="00745F1E">
        <w:rPr>
          <w:b/>
          <w:bCs/>
        </w:rPr>
        <w:t xml:space="preserve"> We should switch to a current-based solution in the future so we can sense both continuity and ignition.</w:t>
      </w:r>
    </w:p>
    <w:p w14:paraId="5B26F619" w14:textId="77777777" w:rsidR="00200FD6" w:rsidRDefault="00200FD6">
      <w:pPr>
        <w:jc w:val="left"/>
        <w:rPr>
          <w:b/>
          <w:bCs/>
        </w:rPr>
      </w:pPr>
      <w:r>
        <w:rPr>
          <w:b/>
          <w:bCs/>
        </w:rPr>
        <w:br w:type="page"/>
      </w:r>
    </w:p>
    <w:p w14:paraId="46132B38" w14:textId="1ECB1A0E" w:rsidR="002D248E" w:rsidRDefault="00200FD6" w:rsidP="00200FD6">
      <w:pPr>
        <w:pStyle w:val="Heading3"/>
      </w:pPr>
      <w:r>
        <w:lastRenderedPageBreak/>
        <w:t>PCB</w:t>
      </w:r>
    </w:p>
    <w:p w14:paraId="7CB43DBB" w14:textId="77777777" w:rsidR="00C94981" w:rsidRDefault="00C94981" w:rsidP="00C94981">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293FD74B" w14:textId="2E7E0774" w:rsidR="00200FD6" w:rsidRDefault="00C94981" w:rsidP="00C94981">
      <w:pPr>
        <w:pStyle w:val="Caption"/>
        <w:jc w:val="center"/>
      </w:pPr>
      <w:r>
        <w:t xml:space="preserve">Figure </w:t>
      </w:r>
      <w:fldSimple w:instr=" SEQ Figure \* ARABIC ">
        <w:r w:rsidR="0005415D">
          <w:rPr>
            <w:noProof/>
          </w:rPr>
          <w:t>21</w:t>
        </w:r>
      </w:fldSimple>
      <w:r>
        <w:t>. HYDRA_V2_RECOVERY PCB Front</w:t>
      </w:r>
    </w:p>
    <w:p w14:paraId="1610A459" w14:textId="77777777" w:rsidR="00642A0A" w:rsidRDefault="00642A0A" w:rsidP="00642A0A">
      <w:pPr>
        <w:keepNext/>
      </w:pPr>
      <w:r>
        <w:rPr>
          <w:noProof/>
        </w:rPr>
        <w:lastRenderedPageBreak/>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14:paraId="3772ABCF" w14:textId="063CA3D5" w:rsidR="00C94981" w:rsidRDefault="00642A0A" w:rsidP="00642A0A">
      <w:pPr>
        <w:pStyle w:val="Caption"/>
        <w:jc w:val="center"/>
      </w:pPr>
      <w:r>
        <w:t xml:space="preserve">Figure </w:t>
      </w:r>
      <w:fldSimple w:instr=" SEQ Figure \* ARABIC ">
        <w:r w:rsidR="0005415D">
          <w:rPr>
            <w:noProof/>
          </w:rPr>
          <w:t>22</w:t>
        </w:r>
      </w:fldSimple>
      <w:r>
        <w:t>. HYDRA_V2_RECOVERY PCB Back</w:t>
      </w:r>
    </w:p>
    <w:p w14:paraId="1D08B362" w14:textId="71D66D5F" w:rsidR="00EB2FDA" w:rsidRDefault="00EB2FDA">
      <w:pPr>
        <w:jc w:val="left"/>
      </w:pPr>
      <w:r>
        <w:br w:type="page"/>
      </w:r>
    </w:p>
    <w:p w14:paraId="4A2ECD3F" w14:textId="78C0850E" w:rsidR="00EB2FDA" w:rsidRDefault="00EB2FDA" w:rsidP="00EB2FDA">
      <w:pPr>
        <w:pStyle w:val="Heading3"/>
      </w:pPr>
      <w:r>
        <w:lastRenderedPageBreak/>
        <w:t>Reflection</w:t>
      </w:r>
    </w:p>
    <w:p w14:paraId="5675EF27" w14:textId="7E6ED81A" w:rsidR="00EB2FDA" w:rsidRDefault="00EB2FDA" w:rsidP="00EB2FDA">
      <w:r>
        <w:t>In summary, the following things need to change about this PCB:</w:t>
      </w:r>
    </w:p>
    <w:p w14:paraId="326AD636" w14:textId="7AD118CD" w:rsidR="00EB2FDA" w:rsidRDefault="00EB2FDA" w:rsidP="00EB2FDA">
      <w:pPr>
        <w:pStyle w:val="ListParagraph"/>
        <w:numPr>
          <w:ilvl w:val="0"/>
          <w:numId w:val="6"/>
        </w:numPr>
      </w:pPr>
      <w:r>
        <w:t>Add current-based ignition/continuity detection on RRC3</w:t>
      </w:r>
      <w:r w:rsidR="0072717C">
        <w:t xml:space="preserve"> </w:t>
      </w:r>
      <w:r w:rsidR="0072717C" w:rsidRPr="0072717C">
        <w:rPr>
          <w:b/>
          <w:bCs/>
        </w:rPr>
        <w:t>in addition to</w:t>
      </w:r>
      <w:r w:rsidR="0072717C">
        <w:t xml:space="preserve"> voltage-based continuity detection</w:t>
      </w:r>
    </w:p>
    <w:p w14:paraId="27F0A391" w14:textId="7D949BE7" w:rsidR="007C0258" w:rsidRDefault="007C0258" w:rsidP="007C0258">
      <w:pPr>
        <w:pStyle w:val="ListParagraph"/>
        <w:numPr>
          <w:ilvl w:val="1"/>
          <w:numId w:val="6"/>
        </w:numPr>
      </w:pPr>
      <w:r>
        <w:t>Also fix RRC3 status LEDs since they’re always on at the moment</w:t>
      </w:r>
    </w:p>
    <w:p w14:paraId="22855848" w14:textId="5BA758B5" w:rsidR="00EB2FDA" w:rsidRDefault="00EB2FDA" w:rsidP="00EB2FDA">
      <w:pPr>
        <w:pStyle w:val="ListParagraph"/>
        <w:numPr>
          <w:ilvl w:val="0"/>
          <w:numId w:val="6"/>
        </w:numPr>
      </w:pPr>
      <w:r>
        <w:t>Swap MCUs so we can actually use the ADC pins</w:t>
      </w:r>
      <w:r w:rsidR="00BB2575">
        <w:t xml:space="preserve"> and get continuity testing and whatnot of SRAD system</w:t>
      </w:r>
    </w:p>
    <w:p w14:paraId="15A15BDD" w14:textId="64AD4790" w:rsidR="00BB2575" w:rsidRDefault="00BB2575" w:rsidP="00BB2575">
      <w:pPr>
        <w:pStyle w:val="ListParagraph"/>
        <w:numPr>
          <w:ilvl w:val="1"/>
          <w:numId w:val="6"/>
        </w:numPr>
      </w:pPr>
      <w:r>
        <w:t>Maybe swap to current-based ignition/continuity detection for SRAD as well since we currently only have continuity</w:t>
      </w:r>
    </w:p>
    <w:p w14:paraId="09822F40" w14:textId="2B2D3D6F" w:rsidR="00BB2575" w:rsidRDefault="00BB2575" w:rsidP="00BB2575">
      <w:pPr>
        <w:pStyle w:val="ListParagraph"/>
        <w:numPr>
          <w:ilvl w:val="0"/>
          <w:numId w:val="6"/>
        </w:numPr>
      </w:pPr>
      <w:r>
        <w:t xml:space="preserve">Redo sensor package and </w:t>
      </w:r>
      <w:r w:rsidR="0072717C">
        <w:t>place the IMU at the center of the PCB this time</w:t>
      </w:r>
    </w:p>
    <w:p w14:paraId="49860351" w14:textId="4BD46685" w:rsidR="00BB2575" w:rsidRDefault="00F72B10" w:rsidP="00BB2575">
      <w:pPr>
        <w:pStyle w:val="ListParagraph"/>
        <w:numPr>
          <w:ilvl w:val="0"/>
          <w:numId w:val="6"/>
        </w:numPr>
      </w:pPr>
      <w:r>
        <w:t>Move away from current arming switches</w:t>
      </w:r>
    </w:p>
    <w:p w14:paraId="24C1EDCD" w14:textId="15176CA6" w:rsidR="0072717C" w:rsidRDefault="0072717C" w:rsidP="0072717C">
      <w:pPr>
        <w:pStyle w:val="ListParagraph"/>
        <w:numPr>
          <w:ilvl w:val="1"/>
          <w:numId w:val="6"/>
        </w:numPr>
      </w:pPr>
      <w:r>
        <w:t>Probably go to MOSFET-based arming system</w:t>
      </w:r>
    </w:p>
    <w:p w14:paraId="46619257" w14:textId="490671E8" w:rsidR="00F72B10" w:rsidRDefault="00F72B10" w:rsidP="00BB2575">
      <w:pPr>
        <w:pStyle w:val="ListParagraph"/>
        <w:numPr>
          <w:ilvl w:val="0"/>
          <w:numId w:val="6"/>
        </w:numPr>
      </w:pPr>
      <w:r>
        <w:t>Add pyrotechnics voltage sense prior to switch as well as after switch</w:t>
      </w:r>
    </w:p>
    <w:p w14:paraId="00874041" w14:textId="21089203" w:rsidR="007C0258" w:rsidRPr="00EB2FDA" w:rsidRDefault="007C0258" w:rsidP="00BB2575">
      <w:pPr>
        <w:pStyle w:val="ListParagraph"/>
        <w:numPr>
          <w:ilvl w:val="0"/>
          <w:numId w:val="6"/>
        </w:numPr>
      </w:pPr>
      <w:r>
        <w:t>Maybe add buzzer to notify</w:t>
      </w:r>
      <w:r w:rsidR="00896B43">
        <w:t xml:space="preserve"> launch pad team of pyrotechnics status (RRC3 has this, we could as well)</w:t>
      </w:r>
    </w:p>
    <w:p w14:paraId="4DB836AE" w14:textId="6825859D" w:rsidR="000668D6" w:rsidRPr="000668D6" w:rsidRDefault="00B204EA" w:rsidP="005459AC">
      <w:r>
        <w:br w:type="page"/>
      </w:r>
    </w:p>
    <w:p w14:paraId="526F21D1" w14:textId="7EB85E00" w:rsidR="00B204EA" w:rsidRDefault="003859F7" w:rsidP="00B204EA">
      <w:pPr>
        <w:pStyle w:val="Heading2"/>
      </w:pPr>
      <w:bookmarkStart w:id="52" w:name="_Toc134625140"/>
      <w:r>
        <w:lastRenderedPageBreak/>
        <w:t>Communication Board</w:t>
      </w:r>
      <w:bookmarkEnd w:id="52"/>
      <w:r w:rsidR="00896B43">
        <w:t xml:space="preserve"> (HYDRA_V3_COMMUNICATION)</w:t>
      </w:r>
    </w:p>
    <w:p w14:paraId="536BEFB1" w14:textId="52FC84CA" w:rsidR="003859F7" w:rsidRDefault="003859F7" w:rsidP="003859F7"/>
    <w:p w14:paraId="51792098" w14:textId="77777777" w:rsidR="00896B43" w:rsidRDefault="00896B43" w:rsidP="00896B43">
      <w:pPr>
        <w:pStyle w:val="Heading3"/>
      </w:pPr>
      <w:r>
        <w:t>Overview</w:t>
      </w:r>
    </w:p>
    <w:p w14:paraId="0420D366" w14:textId="4C11C966" w:rsidR="00896B43" w:rsidRDefault="002F5818" w:rsidP="00F75112">
      <w:pPr>
        <w:ind w:firstLine="720"/>
      </w:pPr>
      <w:r>
        <w:t>The purpose of this board is to act as a black</w:t>
      </w:r>
      <w:r w:rsidR="00EA6838">
        <w:t xml:space="preserve"> </w:t>
      </w:r>
      <w:r>
        <w:t>box with respect to all content going across the avionics CAN network, and to provide a radio link between Hydra and the ground station.</w:t>
      </w:r>
      <w:r w:rsidR="00BB2DCD">
        <w:t xml:space="preserve"> It also has redundant internal regulators which can power the board from the pyrotechnics power channel in case the main avionics power rails fail. This allows us to potentially maintain telemetry with the rocket during a power failure event and diagnose/fix the issue remotely.</w:t>
      </w:r>
    </w:p>
    <w:p w14:paraId="20B3DACA" w14:textId="77777777" w:rsidR="00896B43" w:rsidRDefault="00896B43" w:rsidP="00896B43">
      <w:pPr>
        <w:pStyle w:val="Heading3"/>
      </w:pPr>
      <w:r>
        <w:t>Layout Considerations</w:t>
      </w:r>
    </w:p>
    <w:p w14:paraId="126486AC" w14:textId="2F9C6644" w:rsidR="00F75112" w:rsidRDefault="00E3359B" w:rsidP="00D458A8">
      <w:pPr>
        <w:spacing w:after="240"/>
        <w:ind w:firstLine="720"/>
      </w:pPr>
      <w:r>
        <w:t>The primary difference between this board and other Hydra boards is the MCU’s location which is on the bottom of the PCB, below the RFD900+’s mounting location. This was done since the RFD900+ took up too much room an</w:t>
      </w:r>
      <w:r w:rsidR="001C7A46">
        <w:t>d we did not want to cram the top side of the PCB.</w:t>
      </w:r>
    </w:p>
    <w:p w14:paraId="4E2DDFAA" w14:textId="4111219D" w:rsidR="001C7A46" w:rsidRPr="00F75112" w:rsidRDefault="00BB2DCD" w:rsidP="00D458A8">
      <w:pPr>
        <w:spacing w:after="240"/>
        <w:ind w:firstLine="720"/>
      </w:pPr>
      <w:r>
        <w:t>The redundant regulator logic is placed close to the right Hydra header whereas the actual regulators are placed close to the left header of the PCB</w:t>
      </w:r>
      <w:r w:rsidR="004F6361">
        <w:t>. This is because the rail cutoff switches were also placed next to the left header, along with the bulk capacitors for the 5V and 3V3 rails so it made sense to put the regulators there as well. The 5V bulk capacitors are placed immediately next to the RFD900+’s connector since the RFD900+ is the on</w:t>
      </w:r>
      <w:r w:rsidR="00D458A8">
        <w:t>ly significant device on the board’s 5V rail.</w:t>
      </w:r>
    </w:p>
    <w:p w14:paraId="18343186" w14:textId="77777777" w:rsidR="00F75112" w:rsidRDefault="00F75112" w:rsidP="00F75112">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14:paraId="255C8FEA" w14:textId="771F7324" w:rsidR="00F75112" w:rsidRDefault="00F75112" w:rsidP="00F75112">
      <w:pPr>
        <w:pStyle w:val="Caption"/>
        <w:jc w:val="center"/>
      </w:pPr>
      <w:r>
        <w:t xml:space="preserve">Figure </w:t>
      </w:r>
      <w:fldSimple w:instr=" SEQ Figure \* ARABIC ">
        <w:r w:rsidR="0005415D">
          <w:rPr>
            <w:noProof/>
          </w:rPr>
          <w:t>23</w:t>
        </w:r>
      </w:fldSimple>
      <w:r>
        <w:t>. HYDRA_V3_COMMUNICATION PCB</w:t>
      </w:r>
    </w:p>
    <w:p w14:paraId="60353F2F" w14:textId="6F7FE2FF" w:rsidR="008C017F" w:rsidRDefault="008C017F" w:rsidP="00F75112">
      <w:pPr>
        <w:jc w:val="center"/>
        <w:rPr>
          <w:b/>
          <w:bCs/>
        </w:rPr>
      </w:pPr>
      <w:r>
        <w:br w:type="page"/>
      </w:r>
    </w:p>
    <w:p w14:paraId="1AC2B147" w14:textId="6D3D9C4E" w:rsidR="00896B43" w:rsidRDefault="00896B43" w:rsidP="00896B43">
      <w:pPr>
        <w:pStyle w:val="Heading3"/>
      </w:pPr>
      <w:r>
        <w:lastRenderedPageBreak/>
        <w:t>Schematics</w:t>
      </w:r>
    </w:p>
    <w:p w14:paraId="3057A2FF" w14:textId="77777777" w:rsidR="001847F2" w:rsidRDefault="009F7C19" w:rsidP="001847F2">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14:paraId="3A27B06F" w14:textId="28227560" w:rsidR="009F7C19" w:rsidRDefault="001847F2" w:rsidP="001847F2">
      <w:pPr>
        <w:pStyle w:val="Caption"/>
        <w:jc w:val="center"/>
      </w:pPr>
      <w:r>
        <w:t xml:space="preserve">Figure </w:t>
      </w:r>
      <w:fldSimple w:instr=" SEQ Figure \* ARABIC ">
        <w:r w:rsidR="0005415D">
          <w:rPr>
            <w:noProof/>
          </w:rPr>
          <w:t>24</w:t>
        </w:r>
      </w:fldSimple>
      <w:r>
        <w:t>. HYDRA_V3_COMMUNICATION Overarching Schematic</w:t>
      </w:r>
    </w:p>
    <w:p w14:paraId="0FC99836" w14:textId="6BB6D3CB" w:rsidR="00F42229" w:rsidRPr="00F42229" w:rsidRDefault="00F42229" w:rsidP="00F42229">
      <w:r>
        <w:t xml:space="preserve">The MCU schematic is at the top left of Figure 22 and interacts with the regulator failover logic to its left as well as the RFD900, avionics CAN bus, and SD card to its right. The top right of Figure 22 has a couple voltage sensors </w:t>
      </w:r>
      <w:r>
        <w:rPr>
          <w:b/>
          <w:bCs/>
        </w:rPr>
        <w:t>which should have zeners!!!</w:t>
      </w:r>
      <w:r>
        <w:t xml:space="preserve"> </w:t>
      </w:r>
      <w:r w:rsidR="00310E70">
        <w:t xml:space="preserve">Lastly, the internal regulator schematic is halfway up on the right side of the schematic. The text below the internal regulator schematic effectively states that the current hardware logic for the internal regulators is dog water and should be changed. Currently, the board will stick to its internal regulators as long as there is pyrotechnics power and only fallback to the hydra power rails if pyrotechnics power is lost. </w:t>
      </w:r>
      <w:r w:rsidR="008C017F">
        <w:t>We ideally want the opposite of this and we’d also want the hardware logic to look at the status of the 5V and 3V3 rails as opposed to the pyrotechnics power rail. This is because the current logic cannot detect a failed regulator and this led to a few hiccups during testing since the current 5V regulator likes to fail randomly (we should also get a beefier one of these for this board).</w:t>
      </w:r>
    </w:p>
    <w:p w14:paraId="7AAD94F7" w14:textId="77777777" w:rsidR="008C017F" w:rsidRDefault="00FE5201" w:rsidP="008C017F">
      <w:pPr>
        <w:keepNext/>
      </w:pPr>
      <w:r>
        <w:rPr>
          <w:noProof/>
        </w:rPr>
        <w:lastRenderedPageBreak/>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14:paraId="78A73A5D" w14:textId="3D3F3B9F" w:rsidR="002E1247" w:rsidRDefault="008C017F" w:rsidP="00C970B8">
      <w:pPr>
        <w:pStyle w:val="Caption"/>
        <w:jc w:val="center"/>
      </w:pPr>
      <w:r>
        <w:t xml:space="preserve">Figure </w:t>
      </w:r>
      <w:fldSimple w:instr=" SEQ Figure \* ARABIC ">
        <w:r w:rsidR="0005415D">
          <w:rPr>
            <w:noProof/>
          </w:rPr>
          <w:t>25</w:t>
        </w:r>
      </w:fldSimple>
      <w:r>
        <w:t>. HYDRA_V3_COMMUNICATION MCU Pinout Schematic</w:t>
      </w:r>
    </w:p>
    <w:p w14:paraId="3684FCF9" w14:textId="69BC2E3C" w:rsidR="00C970B8" w:rsidRPr="00C970B8" w:rsidRDefault="00C970B8" w:rsidP="00C970B8">
      <w:pPr>
        <w:ind w:firstLine="720"/>
      </w:pPr>
      <w:r>
        <w:t>This schematic is more or less copied from the MCU_PINOUT project. Only notable changes are the I/O modifications to the top right of the schematic.</w:t>
      </w:r>
    </w:p>
    <w:p w14:paraId="7410F033" w14:textId="77777777" w:rsidR="00C970B8" w:rsidRDefault="001847F2" w:rsidP="00C970B8">
      <w:pPr>
        <w:keepNext/>
      </w:pPr>
      <w:r>
        <w:rPr>
          <w:noProof/>
        </w:rPr>
        <w:lastRenderedPageBreak/>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14:paraId="76553AB9" w14:textId="1ED6B21D" w:rsidR="001847F2" w:rsidRDefault="00C970B8" w:rsidP="00C970B8">
      <w:pPr>
        <w:pStyle w:val="Caption"/>
        <w:jc w:val="center"/>
      </w:pPr>
      <w:r>
        <w:t xml:space="preserve">Figure </w:t>
      </w:r>
      <w:fldSimple w:instr=" SEQ Figure \* ARABIC ">
        <w:r w:rsidR="0005415D">
          <w:rPr>
            <w:noProof/>
          </w:rPr>
          <w:t>26</w:t>
        </w:r>
      </w:fldSimple>
      <w:r>
        <w:t>. HYDRA_V3_COMMUNICATION Internal Regualtor Schematic</w:t>
      </w:r>
    </w:p>
    <w:p w14:paraId="437FDD22" w14:textId="234198B3" w:rsidR="00F54C13" w:rsidRPr="00CE6B77" w:rsidRDefault="00C970B8" w:rsidP="00890D15">
      <w:pPr>
        <w:ind w:firstLine="720"/>
      </w:pPr>
      <w:r>
        <w:t xml:space="preserve">The schematic above houses the internal regulators for the V3 communication board as well as the hardware that enables them to supplement power </w:t>
      </w:r>
      <w:r w:rsidR="001B26D0">
        <w:t xml:space="preserve">in the event that the regulated hydra power rails fail. </w:t>
      </w:r>
      <w:r w:rsidR="00F54C13">
        <w:t xml:space="preserve">The top left of the schematic houses MOSFET-based rail switches that are driven by the failover logic </w:t>
      </w:r>
      <w:r w:rsidR="008605C4">
        <w:t xml:space="preserve">located on the top right of the schematic above. All MOSFET-based switches consist of two back-to-back MOSFETs to nullify the </w:t>
      </w:r>
      <w:r w:rsidR="007B4082">
        <w:t xml:space="preserve">body diodes of each </w:t>
      </w:r>
      <w:r w:rsidR="00354CFE">
        <w:t>MOSFET</w:t>
      </w:r>
      <w:r w:rsidR="007B4082">
        <w:t xml:space="preserve"> and prevent current flow in either direction when the switch is off.</w:t>
      </w:r>
      <w:r w:rsidR="00314952">
        <w:t xml:space="preserve"> An additional set of MOSFET-based rail switches is included at the output of the internal regulators whose schematic is on the bottom left of the figure above.</w:t>
      </w:r>
      <w:r w:rsidR="003E0EFD">
        <w:t xml:space="preserve"> The voltage divider at the bottom left serves to provide the MCU with feedback regarding whether or not the chip is using its internal regulators. Lastly, a </w:t>
      </w:r>
      <w:r w:rsidR="00392C00">
        <w:t>bi-colour</w:t>
      </w:r>
      <w:r w:rsidR="003E0EFD">
        <w:t xml:space="preserve"> status LED</w:t>
      </w:r>
      <w:r w:rsidR="00392C00">
        <w:t xml:space="preserve"> and bulk capacitors are included in the bottom right of the schematic. The LED</w:t>
      </w:r>
      <w:r w:rsidR="00477598">
        <w:t>’s</w:t>
      </w:r>
      <w:r w:rsidR="00392C00">
        <w:t xml:space="preserve"> green</w:t>
      </w:r>
      <w:r w:rsidR="00477598">
        <w:t xml:space="preserve"> colour will turn on</w:t>
      </w:r>
      <w:r w:rsidR="00392C00">
        <w:t xml:space="preserve"> if </w:t>
      </w:r>
      <w:r w:rsidR="00477598">
        <w:t>the board has</w:t>
      </w:r>
      <w:r w:rsidR="00392C00">
        <w:t xml:space="preserve"> 3V3 power and</w:t>
      </w:r>
      <w:r w:rsidR="00477598">
        <w:t xml:space="preserve"> the red colour will turn on i</w:t>
      </w:r>
      <w:r w:rsidR="00890D15">
        <w:t xml:space="preserve">f the board has lost pyrotechnics power. </w:t>
      </w:r>
      <w:r w:rsidR="00890D15">
        <w:rPr>
          <w:b/>
          <w:bCs/>
        </w:rPr>
        <w:t xml:space="preserve">Due to the unreliable nature of the 5V regulator, the failover functionality was disabled </w:t>
      </w:r>
      <w:r w:rsidR="00CE6B77">
        <w:rPr>
          <w:b/>
          <w:bCs/>
        </w:rPr>
        <w:t>on all communication boards for Launch Canada 2023.</w:t>
      </w:r>
    </w:p>
    <w:p w14:paraId="3FDC8DD4" w14:textId="071D32FE" w:rsidR="00C970B8" w:rsidRPr="00C970B8" w:rsidRDefault="001B26D0" w:rsidP="001B26D0">
      <w:pPr>
        <w:ind w:firstLine="720"/>
      </w:pPr>
      <w:r>
        <w:t>As previously stated, this circuit currently uses the internal regulators as long as pyrotechnics power is available and this should be swapped in the future</w:t>
      </w:r>
      <w:r w:rsidR="00CE6B77">
        <w:t xml:space="preserve"> since it cannot t</w:t>
      </w:r>
      <w:r w:rsidR="00B6495A">
        <w:t>ell if both of its internal regulators are in fact working</w:t>
      </w:r>
      <w:r>
        <w:t xml:space="preserve">. Furthermore, the internal 5v regulator should be swapped for a beefier one. </w:t>
      </w:r>
    </w:p>
    <w:p w14:paraId="1D6C21DB" w14:textId="7BB46DBF" w:rsidR="00025BEC" w:rsidRDefault="00025BEC" w:rsidP="009F7C19">
      <w:r>
        <w:rPr>
          <w:noProof/>
        </w:rPr>
        <w:lastRenderedPageBreak/>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14:paraId="29DC4CC3" w14:textId="77777777" w:rsidR="00B6495A" w:rsidRDefault="002E1247" w:rsidP="00B6495A">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14:paraId="2FAE908D" w14:textId="1AA15A79" w:rsidR="002E1247" w:rsidRDefault="00B6495A" w:rsidP="00B6495A">
      <w:pPr>
        <w:pStyle w:val="Caption"/>
        <w:jc w:val="center"/>
      </w:pPr>
      <w:r>
        <w:t xml:space="preserve">Figure </w:t>
      </w:r>
      <w:fldSimple w:instr=" SEQ Figure \* ARABIC ">
        <w:r w:rsidR="0005415D">
          <w:rPr>
            <w:noProof/>
          </w:rPr>
          <w:t>27</w:t>
        </w:r>
      </w:fldSimple>
      <w:r>
        <w:t>. HYDRA_V3_COMMUNICATION RFD900 and SD Card Schematics</w:t>
      </w:r>
    </w:p>
    <w:p w14:paraId="25B466D9" w14:textId="2248EE1F" w:rsidR="003B01E0" w:rsidRPr="003B01E0" w:rsidRDefault="005F62B4" w:rsidP="005A7BA1">
      <w:pPr>
        <w:ind w:firstLine="720"/>
      </w:pPr>
      <w:r>
        <w:t>The RFD900 schematic contains two components because the one to the left</w:t>
      </w:r>
      <w:r w:rsidR="00FC0FEC">
        <w:t xml:space="preserve"> (U1)</w:t>
      </w:r>
      <w:r>
        <w:t xml:space="preserve"> only accounts for the physical footprint of the RFD900 (screwholes</w:t>
      </w:r>
      <w:r w:rsidR="00FC0FEC">
        <w:t xml:space="preserve"> and outline) whereas C1 is the header that is used to connect to the RFD900. The SD card schematic was copied from a SPI-based SD card breakout from AliExpress</w:t>
      </w:r>
      <w:r w:rsidR="005A7BA1">
        <w:t>.</w:t>
      </w:r>
    </w:p>
    <w:p w14:paraId="389DB973" w14:textId="77777777" w:rsidR="005F62B4" w:rsidRDefault="005F62B4">
      <w:pPr>
        <w:jc w:val="left"/>
        <w:rPr>
          <w:b/>
          <w:bCs/>
        </w:rPr>
      </w:pPr>
      <w:r>
        <w:br w:type="page"/>
      </w:r>
    </w:p>
    <w:p w14:paraId="16882AC9" w14:textId="4D225182" w:rsidR="00896B43" w:rsidRDefault="00896B43" w:rsidP="00896B43">
      <w:pPr>
        <w:pStyle w:val="Heading3"/>
      </w:pPr>
      <w:r>
        <w:lastRenderedPageBreak/>
        <w:t>PCB</w:t>
      </w:r>
    </w:p>
    <w:p w14:paraId="132B3B23" w14:textId="77777777" w:rsidR="006F45D4" w:rsidRDefault="00121245" w:rsidP="006F45D4">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14:paraId="29343130" w14:textId="0ADA48A5" w:rsidR="00121245" w:rsidRDefault="006F45D4" w:rsidP="006F45D4">
      <w:pPr>
        <w:pStyle w:val="Caption"/>
        <w:jc w:val="center"/>
      </w:pPr>
      <w:r>
        <w:t xml:space="preserve">Figure </w:t>
      </w:r>
      <w:fldSimple w:instr=" SEQ Figure \* ARABIC ">
        <w:r w:rsidR="0005415D">
          <w:rPr>
            <w:noProof/>
          </w:rPr>
          <w:t>28</w:t>
        </w:r>
      </w:fldSimple>
      <w:r>
        <w:t>. HYDRA_V3_COMMUNICATION PCB Top</w:t>
      </w:r>
    </w:p>
    <w:p w14:paraId="7F4425C3" w14:textId="77777777" w:rsidR="006F45D4" w:rsidRDefault="006F45D4" w:rsidP="006F45D4">
      <w:pPr>
        <w:keepNext/>
      </w:pPr>
      <w:r>
        <w:rPr>
          <w:noProof/>
        </w:rPr>
        <w:lastRenderedPageBreak/>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14:paraId="00C28BBE" w14:textId="1F8B3129" w:rsidR="006F45D4" w:rsidRDefault="006F45D4" w:rsidP="006F45D4">
      <w:pPr>
        <w:pStyle w:val="Caption"/>
        <w:jc w:val="center"/>
      </w:pPr>
      <w:r>
        <w:t xml:space="preserve">Figure </w:t>
      </w:r>
      <w:fldSimple w:instr=" SEQ Figure \* ARABIC ">
        <w:r w:rsidR="0005415D">
          <w:rPr>
            <w:noProof/>
          </w:rPr>
          <w:t>29</w:t>
        </w:r>
      </w:fldSimple>
      <w:r>
        <w:t>. HYDRA_V3_COMMUNICATION PCB Bottom</w:t>
      </w:r>
    </w:p>
    <w:p w14:paraId="25AE19FF" w14:textId="57E86E14" w:rsidR="006F45D4" w:rsidRPr="006F45D4" w:rsidRDefault="006F45D4" w:rsidP="006F45D4">
      <w:r>
        <w:t>The MCU was included on the bottom of this PCB to provide room for the RFD900.</w:t>
      </w:r>
    </w:p>
    <w:p w14:paraId="7A7DD353" w14:textId="77777777" w:rsidR="006F45D4" w:rsidRDefault="006F45D4">
      <w:pPr>
        <w:jc w:val="left"/>
        <w:rPr>
          <w:b/>
          <w:bCs/>
        </w:rPr>
      </w:pPr>
      <w:r>
        <w:br w:type="page"/>
      </w:r>
    </w:p>
    <w:p w14:paraId="5E9F88D5" w14:textId="0AD3CD76" w:rsidR="00E708A5" w:rsidRDefault="00896B43" w:rsidP="00E708A5">
      <w:pPr>
        <w:pStyle w:val="Heading3"/>
      </w:pPr>
      <w:r>
        <w:lastRenderedPageBreak/>
        <w:t>Reflection</w:t>
      </w:r>
    </w:p>
    <w:p w14:paraId="37A12784" w14:textId="77777777" w:rsidR="00E708A5" w:rsidRDefault="00E708A5" w:rsidP="00E708A5">
      <w:r>
        <w:t>The following things need to be fixed with this PCB:</w:t>
      </w:r>
    </w:p>
    <w:p w14:paraId="6F2C2235" w14:textId="77777777" w:rsidR="00E708A5" w:rsidRDefault="00E708A5" w:rsidP="00E708A5">
      <w:pPr>
        <w:pStyle w:val="ListParagraph"/>
        <w:numPr>
          <w:ilvl w:val="0"/>
          <w:numId w:val="6"/>
        </w:numPr>
      </w:pPr>
      <w:r>
        <w:t>Fix regulator logic</w:t>
      </w:r>
    </w:p>
    <w:p w14:paraId="5ACD7D7A" w14:textId="77777777" w:rsidR="00E708A5" w:rsidRDefault="00E708A5" w:rsidP="00E708A5">
      <w:pPr>
        <w:pStyle w:val="ListParagraph"/>
        <w:numPr>
          <w:ilvl w:val="1"/>
          <w:numId w:val="6"/>
        </w:numPr>
      </w:pPr>
      <w:r>
        <w:t>We should be using HYDRA rails by default, not internal regulators</w:t>
      </w:r>
    </w:p>
    <w:p w14:paraId="19ABF3F7" w14:textId="48F1A179" w:rsidR="000E4584" w:rsidRDefault="00E708A5" w:rsidP="00E708A5">
      <w:pPr>
        <w:pStyle w:val="ListParagraph"/>
        <w:numPr>
          <w:ilvl w:val="1"/>
          <w:numId w:val="6"/>
        </w:numPr>
      </w:pPr>
      <w:r>
        <w:t xml:space="preserve">Swap 5V regulator </w:t>
      </w:r>
      <w:r w:rsidR="000827DB">
        <w:t xml:space="preserve">for a beefier one </w:t>
      </w:r>
      <w:r>
        <w:t>because it has failed us twice now</w:t>
      </w:r>
    </w:p>
    <w:p w14:paraId="52B99B8F" w14:textId="77777777" w:rsidR="000E4584" w:rsidRPr="000E4584" w:rsidRDefault="000E4584" w:rsidP="000E4584">
      <w:pPr>
        <w:pStyle w:val="ListParagraph"/>
        <w:numPr>
          <w:ilvl w:val="1"/>
          <w:numId w:val="6"/>
        </w:numPr>
      </w:pPr>
      <w:r>
        <w:t xml:space="preserve">Use hardware to determine if either 5V or 3V3 rails have failed and </w:t>
      </w:r>
      <w:r w:rsidRPr="000E4584">
        <w:rPr>
          <w:b/>
          <w:bCs/>
        </w:rPr>
        <w:t>only</w:t>
      </w:r>
      <w:r>
        <w:t xml:space="preserve"> </w:t>
      </w:r>
      <w:r w:rsidRPr="000E4584">
        <w:rPr>
          <w:b/>
          <w:bCs/>
        </w:rPr>
        <w:t>swap</w:t>
      </w:r>
      <w:r>
        <w:rPr>
          <w:b/>
          <w:bCs/>
        </w:rPr>
        <w:t xml:space="preserve"> corresponding rail to internal regulators</w:t>
      </w:r>
    </w:p>
    <w:p w14:paraId="4BE97EE3" w14:textId="77777777" w:rsidR="00E3359B" w:rsidRDefault="000E4584" w:rsidP="000E4584">
      <w:pPr>
        <w:pStyle w:val="ListParagraph"/>
        <w:numPr>
          <w:ilvl w:val="2"/>
          <w:numId w:val="6"/>
        </w:numPr>
      </w:pPr>
      <w:r>
        <w:t>Board currently senses pyrotechnics power so it cannot detect a failed internal regulator</w:t>
      </w:r>
    </w:p>
    <w:p w14:paraId="1F10D2CD" w14:textId="6C00F956" w:rsidR="003859F7" w:rsidRDefault="00E3359B" w:rsidP="00E3359B">
      <w:pPr>
        <w:pStyle w:val="ListParagraph"/>
        <w:numPr>
          <w:ilvl w:val="0"/>
          <w:numId w:val="6"/>
        </w:numPr>
      </w:pPr>
      <w:r>
        <w:t>Fix RFD900+ footprint</w:t>
      </w:r>
      <w:r w:rsidR="003859F7">
        <w:br w:type="page"/>
      </w:r>
    </w:p>
    <w:p w14:paraId="0FA1D280" w14:textId="19BD347A" w:rsidR="003859F7" w:rsidRDefault="003859F7" w:rsidP="003859F7">
      <w:pPr>
        <w:pStyle w:val="Heading2"/>
      </w:pPr>
      <w:bookmarkStart w:id="53" w:name="_Toc134625141"/>
      <w:r>
        <w:lastRenderedPageBreak/>
        <w:t>Logic Board (HYDRA_V2_LOGIC)</w:t>
      </w:r>
      <w:bookmarkEnd w:id="53"/>
    </w:p>
    <w:p w14:paraId="29FB04EF" w14:textId="6575244B" w:rsidR="00EE11A9" w:rsidRDefault="00EE11A9" w:rsidP="00EE11A9">
      <w:pPr>
        <w:pStyle w:val="Heading3"/>
      </w:pPr>
      <w:r>
        <w:t>Overview</w:t>
      </w:r>
    </w:p>
    <w:p w14:paraId="770682B0" w14:textId="4D684D18" w:rsidR="00C176BD" w:rsidRPr="00C176BD" w:rsidRDefault="00C176BD" w:rsidP="00532FDD">
      <w:pPr>
        <w:ind w:firstLine="720"/>
      </w:pPr>
      <w:r>
        <w:t>This board is relatively identical to the V1 logic board with the exception of some added voltage sensing, a new MOSFET switch to turn the SBG on/off</w:t>
      </w:r>
      <w:r w:rsidR="007A19FE">
        <w:t>, and a secondary CAN network which enables us to interface with CAN devices withou</w:t>
      </w:r>
      <w:r w:rsidR="00DE23D3">
        <w:t>t exposing the flight-critical avionics CAN network.</w:t>
      </w:r>
      <w:r w:rsidR="00740A92">
        <w:t xml:space="preserve"> Its purpose is to interface with the SBG, log data from the SBG to an onboard SD card </w:t>
      </w:r>
      <w:r w:rsidR="00343DA1">
        <w:t xml:space="preserve">and publish navigational data to the avionics CAN bus. This board is also intended for future use in a hybrid vehicle </w:t>
      </w:r>
      <w:r w:rsidR="001F5CA0">
        <w:t>where it could interact with satellite PCBs throughout the vehicle to receive sensor data or control actuators.</w:t>
      </w:r>
    </w:p>
    <w:p w14:paraId="485DF079" w14:textId="155463EE" w:rsidR="00EE11A9" w:rsidRDefault="00C176BD" w:rsidP="00EE11A9">
      <w:pPr>
        <w:pStyle w:val="Heading3"/>
      </w:pPr>
      <w:r>
        <w:t>Layout Considerations</w:t>
      </w:r>
    </w:p>
    <w:p w14:paraId="31AE9234" w14:textId="69C88566" w:rsidR="00FC37F4" w:rsidRDefault="00FC37F4" w:rsidP="00C36162">
      <w:pPr>
        <w:spacing w:after="240"/>
        <w:ind w:firstLine="720"/>
      </w:pPr>
      <w:r>
        <w:t>Not many layout considerations were made for this board given its large size and small component count. The board itself is a 4-layer PCB to make the overall aesthetic cle</w:t>
      </w:r>
      <w:r w:rsidR="00BB0CA9">
        <w:t>aner though this decision was not necessary. The SBG mounting point is centered on the PCB and the transceiver is placed to the left of the SB</w:t>
      </w:r>
      <w:r w:rsidR="00B7374D">
        <w:t>G which allows the SBG’s cable to coil around the sensor before reaching the plug. This provides some strain relief and reduces the need for any sharp bends in the cable since the PCB’s connector is relatively far from the SBG’s connector.</w:t>
      </w:r>
    </w:p>
    <w:p w14:paraId="7596440A" w14:textId="63D92D5C" w:rsidR="00B7374D" w:rsidRDefault="005B25E6" w:rsidP="00C36162">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14:paraId="72B3CF39" w14:textId="77777777" w:rsidR="00FC37F4" w:rsidRDefault="00FC37F4" w:rsidP="00FC37F4">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14:paraId="78E43FD1" w14:textId="45D2C53D" w:rsidR="00FC37F4" w:rsidRPr="00FC37F4" w:rsidRDefault="00FC37F4" w:rsidP="00FC37F4">
      <w:pPr>
        <w:pStyle w:val="Caption"/>
        <w:jc w:val="center"/>
      </w:pPr>
      <w:r>
        <w:t xml:space="preserve">Figure </w:t>
      </w:r>
      <w:fldSimple w:instr=" SEQ Figure \* ARABIC ">
        <w:r w:rsidR="0005415D">
          <w:rPr>
            <w:noProof/>
          </w:rPr>
          <w:t>30</w:t>
        </w:r>
      </w:fldSimple>
      <w:r>
        <w:t>. HYDRA_V2_LOGIC PCB</w:t>
      </w:r>
    </w:p>
    <w:p w14:paraId="122B9566" w14:textId="582A99C6" w:rsidR="00C176BD" w:rsidRDefault="00C176BD" w:rsidP="00C176BD">
      <w:pPr>
        <w:pStyle w:val="Heading3"/>
      </w:pPr>
      <w:r>
        <w:lastRenderedPageBreak/>
        <w:t>Schematics</w:t>
      </w:r>
    </w:p>
    <w:p w14:paraId="1B14B368" w14:textId="77777777" w:rsidR="00685901" w:rsidRDefault="00C76E53" w:rsidP="00685901">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14:paraId="5286D4B7" w14:textId="18D82A4A" w:rsidR="00C76E53" w:rsidRDefault="00685901" w:rsidP="00685901">
      <w:pPr>
        <w:pStyle w:val="Caption"/>
        <w:jc w:val="center"/>
      </w:pPr>
      <w:r>
        <w:t xml:space="preserve">Figure </w:t>
      </w:r>
      <w:fldSimple w:instr=" SEQ Figure \* ARABIC ">
        <w:r w:rsidR="0005415D">
          <w:rPr>
            <w:noProof/>
          </w:rPr>
          <w:t>31</w:t>
        </w:r>
      </w:fldSimple>
      <w:r>
        <w:t>. HYDRA_V2_LOGIC Overarching Schematic</w:t>
      </w:r>
    </w:p>
    <w:p w14:paraId="6D53F71C" w14:textId="59189295" w:rsidR="00685901" w:rsidRPr="00685901" w:rsidRDefault="00685901" w:rsidP="00C21425">
      <w:pPr>
        <w:ind w:firstLine="720"/>
      </w:pPr>
      <w:r>
        <w:t xml:space="preserve">The top left of the schematic contains voltage dividers that provide feedback on all </w:t>
      </w:r>
      <w:r w:rsidR="007E4608">
        <w:t>h</w:t>
      </w:r>
      <w:r>
        <w:t>ydra power rails. Zeners are included on the VCC and pyrotechnics power channels</w:t>
      </w:r>
      <w:r w:rsidR="008651B2">
        <w:t xml:space="preserve"> since these may go high enough for the voltage divider to output more than 3.3V which may damage the </w:t>
      </w:r>
      <w:r w:rsidR="00C21425">
        <w:t>MCU. The MCU pinout is included on the top right of the schematic and interfaces with the SBG, SD card, voltage sense dividers, and a variety of other I/O pins on the hydra headers.</w:t>
      </w:r>
    </w:p>
    <w:p w14:paraId="1EC0B55A" w14:textId="77777777" w:rsidR="00BD6BD5" w:rsidRDefault="009D128B" w:rsidP="00BD6BD5">
      <w:pPr>
        <w:keepNext/>
      </w:pPr>
      <w:r>
        <w:rPr>
          <w:noProof/>
        </w:rPr>
        <w:lastRenderedPageBreak/>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14:paraId="26776206" w14:textId="33ACCAF3" w:rsidR="009D128B" w:rsidRDefault="00BD6BD5" w:rsidP="00EE489E">
      <w:pPr>
        <w:pStyle w:val="Caption"/>
        <w:jc w:val="center"/>
      </w:pPr>
      <w:r>
        <w:t xml:space="preserve">Figure </w:t>
      </w:r>
      <w:fldSimple w:instr=" SEQ Figure \* ARABIC ">
        <w:r w:rsidR="0005415D">
          <w:rPr>
            <w:noProof/>
          </w:rPr>
          <w:t>32</w:t>
        </w:r>
      </w:fldSimple>
      <w:r>
        <w:t>. HYDRA_V2_LOGIC MCU Pinout Schematic</w:t>
      </w:r>
    </w:p>
    <w:p w14:paraId="47A3CFE9" w14:textId="20212020" w:rsidR="00EE489E" w:rsidRPr="00EE489E" w:rsidRDefault="003B3B55" w:rsidP="009D74F8">
      <w:pPr>
        <w:ind w:firstLine="720"/>
      </w:pPr>
      <w:r>
        <w:t>This MCU schematic contains an added buzzer (bottom right, second circuit from the right)</w:t>
      </w:r>
      <w:r w:rsidR="000D243D">
        <w:t xml:space="preserve"> and</w:t>
      </w:r>
      <w:r>
        <w:t xml:space="preserve"> an added CAN transceiver to provide two CAN interfaces</w:t>
      </w:r>
      <w:r w:rsidR="000D243D">
        <w:t>. Beyond this, all the I/O used is noted on the top right of the schematic</w:t>
      </w:r>
      <w:r w:rsidR="009D74F8">
        <w:t xml:space="preserve"> except for some voltage sense I/O that is connected directly to the MCU from the port symbol on the left side of the schematic. </w:t>
      </w:r>
    </w:p>
    <w:p w14:paraId="37A804CB" w14:textId="77777777" w:rsidR="00EC19E2" w:rsidRDefault="00AC1C46" w:rsidP="00EC19E2">
      <w:pPr>
        <w:keepNext/>
      </w:pPr>
      <w:r>
        <w:rPr>
          <w:noProof/>
        </w:rPr>
        <w:lastRenderedPageBreak/>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14:paraId="75A41186" w14:textId="034A3D90" w:rsidR="00AC1C46" w:rsidRDefault="00EC19E2" w:rsidP="00EC19E2">
      <w:pPr>
        <w:pStyle w:val="Caption"/>
        <w:jc w:val="center"/>
      </w:pPr>
      <w:r>
        <w:t xml:space="preserve">Figure </w:t>
      </w:r>
      <w:fldSimple w:instr=" SEQ Figure \* ARABIC ">
        <w:r w:rsidR="0005415D">
          <w:rPr>
            <w:noProof/>
          </w:rPr>
          <w:t>33</w:t>
        </w:r>
      </w:fldSimple>
      <w:r>
        <w:t>. HYDRA_V2_LOGIC SBG Schematic</w:t>
      </w:r>
    </w:p>
    <w:p w14:paraId="24DEFAD7" w14:textId="2B3D8321" w:rsidR="00EC19E2" w:rsidRPr="00EC19E2" w:rsidRDefault="00EC19E2" w:rsidP="00FC6014">
      <w:pPr>
        <w:ind w:firstLine="720"/>
      </w:pPr>
      <w:r>
        <w:t>This schematic includes the MAX3232EUE+T</w:t>
      </w:r>
      <w:r w:rsidR="0084174D">
        <w:t xml:space="preserve"> RS-232 to UART transceiver (U1) used by the MCU to communicate with the SBG as well as the MOSFET switch to toggle SBG power.</w:t>
      </w:r>
      <w:r w:rsidR="00FC6014">
        <w:t xml:space="preserve"> The SBG component towards the bottom left of the schematic solely accounts for the SBG’s mounting holes and the</w:t>
      </w:r>
      <w:r w:rsidR="00960296">
        <w:t xml:space="preserve"> voltage divider in the top right of the schematic is only included on the RX pin of U1</w:t>
      </w:r>
      <w:r w:rsidR="00475C65">
        <w:t>. This is because U1 operates at 5V logic levels and th</w:t>
      </w:r>
      <w:r w:rsidR="00E71E4E">
        <w:t>e MCU will not work if it receives 5V on any pin (we accidentally tested this). That being said, neither will the MCU die so it’s ok.</w:t>
      </w:r>
    </w:p>
    <w:p w14:paraId="40DA3678" w14:textId="77777777" w:rsidR="00E71E4E" w:rsidRDefault="006565ED" w:rsidP="00DB2D68">
      <w:pPr>
        <w:keepNext/>
        <w:jc w:val="center"/>
      </w:pPr>
      <w:r>
        <w:rPr>
          <w:noProof/>
        </w:rPr>
        <w:lastRenderedPageBreak/>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14:paraId="5C9FF635" w14:textId="023E903C" w:rsidR="006565ED" w:rsidRDefault="00E71E4E" w:rsidP="00E71E4E">
      <w:pPr>
        <w:pStyle w:val="Caption"/>
        <w:jc w:val="center"/>
      </w:pPr>
      <w:r>
        <w:t xml:space="preserve">Figure </w:t>
      </w:r>
      <w:fldSimple w:instr=" SEQ Figure \* ARABIC ">
        <w:r w:rsidR="0005415D">
          <w:rPr>
            <w:noProof/>
          </w:rPr>
          <w:t>34</w:t>
        </w:r>
      </w:fldSimple>
      <w:r>
        <w:t>. HYDRA_V2_LOGIC SD Card Schematic</w:t>
      </w:r>
    </w:p>
    <w:p w14:paraId="328742F3" w14:textId="735DDF21" w:rsidR="00E71E4E" w:rsidRPr="00E71E4E" w:rsidRDefault="00E71E4E" w:rsidP="00E71E4E">
      <w:r>
        <w:t xml:space="preserve">Generic SD card schematic, copied from </w:t>
      </w:r>
      <w:r w:rsidR="00DB2D68">
        <w:t>a generic AliExpress SPI-based SD card shield.</w:t>
      </w:r>
    </w:p>
    <w:p w14:paraId="6CE573B3" w14:textId="30D1EF6A" w:rsidR="00C176BD" w:rsidRDefault="00C176BD" w:rsidP="00C176BD">
      <w:pPr>
        <w:pStyle w:val="Heading3"/>
      </w:pPr>
      <w:r>
        <w:lastRenderedPageBreak/>
        <w:t>PCB</w:t>
      </w:r>
    </w:p>
    <w:p w14:paraId="04A1C1C9" w14:textId="77777777" w:rsidR="00B70D96" w:rsidRDefault="00B70D96" w:rsidP="00B70D96">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14:paraId="21C3AC78" w14:textId="369451F8" w:rsidR="00B70D96" w:rsidRDefault="00B70D96" w:rsidP="00B70D96">
      <w:pPr>
        <w:pStyle w:val="Caption"/>
        <w:jc w:val="center"/>
      </w:pPr>
      <w:r>
        <w:t xml:space="preserve">Figure </w:t>
      </w:r>
      <w:fldSimple w:instr=" SEQ Figure \* ARABIC ">
        <w:r w:rsidR="0005415D">
          <w:rPr>
            <w:noProof/>
          </w:rPr>
          <w:t>35</w:t>
        </w:r>
      </w:fldSimple>
      <w:r>
        <w:t>. HYDRA_V2_LOGIC PCB Top</w:t>
      </w:r>
    </w:p>
    <w:p w14:paraId="2F4A2BBA" w14:textId="6408CB86" w:rsidR="00DB2D68" w:rsidRPr="00DB2D68" w:rsidRDefault="00DB2D68" w:rsidP="00DB2D68">
      <w:pPr>
        <w:ind w:firstLine="720"/>
      </w:pPr>
      <w:r>
        <w:t>The general layout of the V1 logic board was maintained though things were spaced out more to facilitate assembly and improve aesthetics.</w:t>
      </w:r>
      <w:r w:rsidR="003D68D1">
        <w:t xml:space="preserve"> This is a 4-layer board mostly to simplify routing since it would entirely be possible to make it a 2-layer board instead.</w:t>
      </w:r>
    </w:p>
    <w:p w14:paraId="024634FA" w14:textId="77777777" w:rsidR="00F94451" w:rsidRDefault="00F94451" w:rsidP="00F94451">
      <w:pPr>
        <w:keepNext/>
      </w:pPr>
      <w:r>
        <w:rPr>
          <w:noProof/>
        </w:rPr>
        <w:lastRenderedPageBreak/>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14:paraId="4E573C75" w14:textId="573DA95F" w:rsidR="00F94451" w:rsidRPr="00F94451" w:rsidRDefault="00F94451" w:rsidP="00F94451">
      <w:pPr>
        <w:pStyle w:val="Caption"/>
        <w:jc w:val="center"/>
      </w:pPr>
      <w:r>
        <w:t xml:space="preserve">Figure </w:t>
      </w:r>
      <w:fldSimple w:instr=" SEQ Figure \* ARABIC ">
        <w:r w:rsidR="0005415D">
          <w:rPr>
            <w:noProof/>
          </w:rPr>
          <w:t>36</w:t>
        </w:r>
      </w:fldSimple>
      <w:r>
        <w:t>. HYDRA_V2_LOGIC PCB Bottom</w:t>
      </w:r>
    </w:p>
    <w:p w14:paraId="52E4690F" w14:textId="77777777" w:rsidR="00A45ABE" w:rsidRDefault="00A45ABE">
      <w:pPr>
        <w:jc w:val="left"/>
        <w:rPr>
          <w:b/>
          <w:bCs/>
        </w:rPr>
      </w:pPr>
      <w:r>
        <w:br w:type="page"/>
      </w:r>
    </w:p>
    <w:p w14:paraId="599DB351" w14:textId="7C2C8482" w:rsidR="00C176BD" w:rsidRDefault="00C176BD" w:rsidP="00C176BD">
      <w:pPr>
        <w:pStyle w:val="Heading3"/>
      </w:pPr>
      <w:r>
        <w:lastRenderedPageBreak/>
        <w:t>Reflection</w:t>
      </w:r>
    </w:p>
    <w:p w14:paraId="3D2AD747" w14:textId="2F13F5F7" w:rsidR="00A45ABE" w:rsidRDefault="00A45ABE" w:rsidP="00A45ABE">
      <w:pPr>
        <w:pStyle w:val="ListParagraph"/>
        <w:numPr>
          <w:ilvl w:val="0"/>
          <w:numId w:val="6"/>
        </w:numPr>
      </w:pPr>
      <w:r>
        <w:t>We should swap the MCU because the current one cannot keep up with the SBG’s data rate</w:t>
      </w:r>
    </w:p>
    <w:p w14:paraId="5C252C0D" w14:textId="41BED07A" w:rsidR="00A45ABE" w:rsidRDefault="00A45ABE" w:rsidP="00A45ABE">
      <w:pPr>
        <w:pStyle w:val="ListParagraph"/>
        <w:numPr>
          <w:ilvl w:val="0"/>
          <w:numId w:val="6"/>
        </w:numPr>
      </w:pPr>
      <w:r>
        <w:t>We should also probably swap the SBG because we maxed out every one of its sensors</w:t>
      </w:r>
    </w:p>
    <w:p w14:paraId="40403E0E" w14:textId="4F5DC416" w:rsidR="00A45ABE" w:rsidRDefault="00A45ABE" w:rsidP="00A45ABE">
      <w:pPr>
        <w:pStyle w:val="ListParagraph"/>
        <w:numPr>
          <w:ilvl w:val="0"/>
          <w:numId w:val="6"/>
        </w:numPr>
      </w:pPr>
      <w:r>
        <w:t xml:space="preserve">Should swap cheap JST connector </w:t>
      </w:r>
      <w:r w:rsidR="00753096">
        <w:t>for SBG as it may cause issues</w:t>
      </w:r>
      <w:r w:rsidR="00A03DE8">
        <w:t xml:space="preserve"> in high vibration events</w:t>
      </w:r>
    </w:p>
    <w:p w14:paraId="1A8AC12F" w14:textId="43A33CA7" w:rsidR="00A03DE8" w:rsidRDefault="00A03DE8" w:rsidP="00A45ABE">
      <w:pPr>
        <w:pStyle w:val="ListParagraph"/>
        <w:numPr>
          <w:ilvl w:val="0"/>
          <w:numId w:val="6"/>
        </w:numPr>
      </w:pPr>
      <w:r>
        <w:t>Shift from SD card to solder-on-memory since</w:t>
      </w:r>
      <w:r w:rsidR="00473421">
        <w:t xml:space="preserve"> the SD card may have shifted in flight causing data errors</w:t>
      </w:r>
    </w:p>
    <w:p w14:paraId="7A762A67" w14:textId="34D2F850" w:rsidR="00473421" w:rsidRDefault="00473421" w:rsidP="00A45ABE">
      <w:pPr>
        <w:pStyle w:val="ListParagraph"/>
        <w:numPr>
          <w:ilvl w:val="0"/>
          <w:numId w:val="6"/>
        </w:numPr>
      </w:pPr>
      <w:r>
        <w:t>Maybe remove buzzer? I don’t think we’ll ever use it</w:t>
      </w:r>
    </w:p>
    <w:p w14:paraId="66E697E1" w14:textId="3BD1C843" w:rsidR="00473421" w:rsidRPr="00A45ABE" w:rsidRDefault="006340C4" w:rsidP="00473421">
      <w:pPr>
        <w:pStyle w:val="ListParagraph"/>
        <w:numPr>
          <w:ilvl w:val="1"/>
          <w:numId w:val="6"/>
        </w:numPr>
      </w:pPr>
      <w:r>
        <w:t xml:space="preserve">Also change name since </w:t>
      </w:r>
      <w:r w:rsidR="0099462C">
        <w:t>t</w:t>
      </w:r>
      <w:r>
        <w:t>his board is now the sensor board and not the logic board</w:t>
      </w:r>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49CD308A"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006E4155" w:rsidRPr="006E4155">
        <w:t>LTC4353IDE#PBF</w:t>
      </w:r>
      <w:r w:rsidR="006E4155">
        <w:t xml:space="preserve"> load-sharing controller. This ensures we have 5A of redundant current delivery per rail</w:t>
      </w:r>
      <w:r w:rsidR="00CA431E">
        <w:t xml:space="preserve"> with a possibility of peaking up to 10A.</w:t>
      </w:r>
    </w:p>
    <w:p w14:paraId="5A3CBEC1" w14:textId="4FB64149" w:rsidR="00913A32" w:rsidRDefault="00A46AAD" w:rsidP="00C53271">
      <w:pPr>
        <w:spacing w:before="240"/>
        <w:ind w:firstLine="720"/>
      </w:pPr>
      <w:r>
        <w:t xml:space="preserve">From a macroscopic </w:t>
      </w:r>
      <w:r w:rsidR="00491ADA">
        <w:t>perspective, the power is received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w:t>
      </w:r>
      <w:r w:rsidR="00EE2E14">
        <w:t>are combined using a load-sharing circuit</w:t>
      </w:r>
      <w:r w:rsidR="0083313F">
        <w:t>.</w:t>
      </w:r>
      <w:r w:rsidR="00C63120">
        <w:t xml:space="preserve"> Finally, an MCU is included to manage the board and communicate with the remainder of the avionics</w:t>
      </w:r>
      <w:r w:rsidR="007E1C0F">
        <w:t>.</w:t>
      </w:r>
      <w:r w:rsidR="00EE2E14">
        <w:t xml:space="preserve"> The MCU has its own internal regulators such that it remains online even in the case of</w:t>
      </w:r>
      <w:r w:rsidR="00847049">
        <w:t xml:space="preserve"> a power failure on the main hydra power rails.</w:t>
      </w:r>
    </w:p>
    <w:p w14:paraId="17B33F08" w14:textId="10ABFFF1" w:rsidR="00F267B6" w:rsidRDefault="00F267B6" w:rsidP="00F267B6">
      <w:pPr>
        <w:pStyle w:val="Heading3"/>
      </w:pPr>
      <w:r>
        <w:t>Layout Considerations</w:t>
      </w:r>
    </w:p>
    <w:p w14:paraId="3DCBDFDE" w14:textId="390E250F" w:rsidR="009440F3" w:rsidRDefault="009440F3" w:rsidP="00E426B4">
      <w:pPr>
        <w:spacing w:after="240"/>
        <w:ind w:firstLine="720"/>
      </w:pPr>
      <w:r>
        <w:t xml:space="preserve">This board went through many iterations before arriving at this state. It was designed around the arming rod passthrough’s position which </w:t>
      </w:r>
      <w:r w:rsidR="0021755B">
        <w:t xml:space="preserve">ended up being located slightly to the right of the board’s vertical center line. All the power circuitry is housed to the left of the arming rod, near the left Hydra header, and all of the logic/power protection circuitry is housed to the right of the </w:t>
      </w:r>
      <w:r w:rsidR="008C7A51">
        <w:t xml:space="preserve">arming rod. </w:t>
      </w:r>
    </w:p>
    <w:p w14:paraId="03C4C0EF" w14:textId="620581F3" w:rsidR="008C7A51" w:rsidRDefault="008C7A51" w:rsidP="004402BF">
      <w:pPr>
        <w:spacing w:after="240"/>
        <w:ind w:firstLine="720"/>
      </w:pPr>
      <w:r>
        <w:t xml:space="preserve">Power enters through the bottom molex connectors, enders the ground power switch, and then </w:t>
      </w:r>
      <w:r w:rsidR="009B77A0">
        <w:t>reaches the arming switches (there are electrolytic bulk capacitors here which is stupid since no reverse polarity protection has happened yet). These switches then forward power to the power protection circuitry which dump</w:t>
      </w:r>
      <w:r w:rsidR="00E426B4">
        <w:t>s the resulting power into one of the board’s two internal layers. This is a four layer PCB with the two internal layers being power and ground; the power layer is split into two</w:t>
      </w:r>
      <w:r w:rsidR="00B93B6E">
        <w:t xml:space="preserve"> (pictured below)</w:t>
      </w:r>
      <w:r w:rsidR="00E426B4">
        <w:t>: a 3V3 plane below the MCU</w:t>
      </w:r>
      <w:r w:rsidR="00C06189">
        <w:t xml:space="preserve"> and a VCC plane along the remainder of the PCB.</w:t>
      </w:r>
    </w:p>
    <w:p w14:paraId="7367EF14" w14:textId="69D9F6DC" w:rsidR="004402BF" w:rsidRPr="009440F3" w:rsidRDefault="004402BF" w:rsidP="0021755B">
      <w:pPr>
        <w:ind w:firstLine="720"/>
      </w:pPr>
      <w:r>
        <w:t xml:space="preserve">The regulators are grouped in two sets of two: one for 5V and one for 3V3. These </w:t>
      </w:r>
      <w:r w:rsidR="00350350">
        <w:t>sets</w:t>
      </w:r>
      <w:r>
        <w:t xml:space="preserve"> are place</w:t>
      </w:r>
      <w:r w:rsidR="00350350">
        <w:t>d far apart from each other and have thermistors on the bottom layer of the PCB immediately below each regulator to provide thermal feedback to the MCU.</w:t>
      </w:r>
    </w:p>
    <w:p w14:paraId="1DF6A031" w14:textId="77777777" w:rsidR="009440F3" w:rsidRDefault="009440F3" w:rsidP="009440F3">
      <w:pPr>
        <w:keepNext/>
        <w:jc w:val="center"/>
      </w:pPr>
      <w:r w:rsidRPr="005A0D68">
        <w:rPr>
          <w:noProof/>
        </w:rPr>
        <w:lastRenderedPageBreak/>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14:paraId="196C3984" w14:textId="17FADF62" w:rsidR="009440F3" w:rsidRDefault="009440F3" w:rsidP="009440F3">
      <w:pPr>
        <w:pStyle w:val="Caption"/>
        <w:jc w:val="center"/>
      </w:pPr>
      <w:r>
        <w:t xml:space="preserve">Figure </w:t>
      </w:r>
      <w:fldSimple w:instr=" SEQ Figure \* ARABIC ">
        <w:r w:rsidR="0005415D">
          <w:rPr>
            <w:noProof/>
          </w:rPr>
          <w:t>37</w:t>
        </w:r>
      </w:fldSimple>
      <w:r>
        <w:t>. HYDRA_V2_POWER PCB</w:t>
      </w:r>
    </w:p>
    <w:p w14:paraId="0C2C9B81" w14:textId="77777777" w:rsidR="00B93B6E" w:rsidRDefault="00B93B6E" w:rsidP="00B93B6E">
      <w:pPr>
        <w:keepNext/>
        <w:jc w:val="center"/>
      </w:pPr>
      <w:r w:rsidRPr="00B93B6E">
        <w:rPr>
          <w:noProof/>
        </w:rPr>
        <w:drawing>
          <wp:inline distT="0" distB="0" distL="0" distR="0" wp14:anchorId="4561BB6C" wp14:editId="752392AA">
            <wp:extent cx="3819525" cy="3787288"/>
            <wp:effectExtent l="0" t="0" r="0" b="3810"/>
            <wp:docPr id="1691974787" name="Picture 1691974787"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14:paraId="4E6BD7A7" w14:textId="2815FF6A" w:rsidR="00B93B6E" w:rsidRPr="00B93B6E" w:rsidRDefault="00B93B6E" w:rsidP="00B93B6E">
      <w:pPr>
        <w:pStyle w:val="Caption"/>
        <w:jc w:val="center"/>
      </w:pPr>
      <w:r>
        <w:t xml:space="preserve">Figure </w:t>
      </w:r>
      <w:fldSimple w:instr=" SEQ Figure \* ARABIC ">
        <w:r w:rsidR="0005415D">
          <w:rPr>
            <w:noProof/>
          </w:rPr>
          <w:t>38</w:t>
        </w:r>
      </w:fldSimple>
      <w:r>
        <w:t>. HYDRA_V2_POWER Power Planes</w:t>
      </w:r>
    </w:p>
    <w:p w14:paraId="6B2EEECA" w14:textId="5B2B0F4B" w:rsidR="00F267B6" w:rsidRDefault="00F267B6" w:rsidP="009440F3">
      <w:pPr>
        <w:jc w:val="center"/>
        <w:rPr>
          <w:b/>
          <w:bCs/>
        </w:rPr>
      </w:pPr>
      <w:r>
        <w:lastRenderedPageBreak/>
        <w:br w:type="page"/>
      </w:r>
    </w:p>
    <w:p w14:paraId="33BFE7C9" w14:textId="20C21CBB" w:rsidR="006C732B" w:rsidRDefault="00F267B6" w:rsidP="00F267B6">
      <w:pPr>
        <w:pStyle w:val="Heading3"/>
      </w:pPr>
      <w:commentRangeStart w:id="57"/>
      <w:r>
        <w:lastRenderedPageBreak/>
        <w:t>Schematics</w:t>
      </w:r>
      <w:commentRangeEnd w:id="57"/>
      <w:r w:rsidR="006C39B3">
        <w:rPr>
          <w:rStyle w:val="CommentReference"/>
          <w:b w:val="0"/>
          <w:bCs w:val="0"/>
        </w:rPr>
        <w:commentReference w:id="57"/>
      </w:r>
    </w:p>
    <w:p w14:paraId="57C76CDF" w14:textId="77777777" w:rsidR="00DE71E2" w:rsidRDefault="00A15F97" w:rsidP="00DE71E2">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14:paraId="6895018A" w14:textId="5A4573FC" w:rsidR="00F77AE9" w:rsidRDefault="00DE71E2" w:rsidP="00DE71E2">
      <w:pPr>
        <w:pStyle w:val="Caption"/>
        <w:jc w:val="center"/>
      </w:pPr>
      <w:r>
        <w:t xml:space="preserve">Figure </w:t>
      </w:r>
      <w:fldSimple w:instr=" SEQ Figure \* ARABIC ">
        <w:r w:rsidR="0005415D">
          <w:rPr>
            <w:noProof/>
          </w:rPr>
          <w:t>39</w:t>
        </w:r>
      </w:fldSimple>
      <w:r>
        <w:t>. HYDAR_V2_POWER Parent Schematic</w:t>
      </w:r>
    </w:p>
    <w:p w14:paraId="12CBF720" w14:textId="56243686" w:rsidR="00096E0B" w:rsidRDefault="00A15F97" w:rsidP="00096E0B">
      <w:pPr>
        <w:ind w:firstLine="720"/>
      </w:pPr>
      <w:r>
        <w:t>Power enters through J1</w:t>
      </w:r>
      <w:r w:rsidR="006226DE">
        <w:t xml:space="preserve"> and J2</w:t>
      </w:r>
      <w:r>
        <w:t xml:space="preserve"> (top left) and immediately enters the ground power switch before reaching the safety switches and then entering the power protection stage. The power protection stage provides two outputs: VCC_INT and VCC. VCC_INT only contains reverse polarity protection and is used for the board’s </w:t>
      </w:r>
      <w:r w:rsidR="0095406A">
        <w:t xml:space="preserve">internal regulators as well as the pyrotechnics power rail. </w:t>
      </w:r>
      <w:r w:rsidR="00781778">
        <w:t>The VCC rail maintains reverse polarity protection but also has resettable over-current and over-voltage protection. Both</w:t>
      </w:r>
      <w:r w:rsidR="00096E0B">
        <w:t xml:space="preserve"> rails pass through a 15A fuse within the power protection circuit though the pyrotechnics rail has an additional 2A fuse of its own.</w:t>
      </w:r>
      <w:r w:rsidR="00781778">
        <w:t xml:space="preserve"> </w:t>
      </w:r>
    </w:p>
    <w:p w14:paraId="71417204" w14:textId="7932ACEB" w:rsidR="00A15F97" w:rsidRDefault="0095406A" w:rsidP="00096E0B">
      <w:pPr>
        <w:ind w:firstLine="720"/>
      </w:pPr>
      <w:r>
        <w:t>This</w:t>
      </w:r>
      <w:r w:rsidR="00096E0B">
        <w:t xml:space="preserve"> arrangement</w:t>
      </w:r>
      <w:r>
        <w:t xml:space="preserve"> was done since the sudden spike in current draw from igniting e-matches may </w:t>
      </w:r>
      <w:r w:rsidR="00781778">
        <w:t xml:space="preserve">risk tripping the over-current protection circuit </w:t>
      </w:r>
      <w:r w:rsidR="00810BB0">
        <w:t xml:space="preserve">and turning off the hydra power rails so the e-matches do not go through the over-current circuit. Additionally, reverse polarity protection was maintained on the pyrotechnics channels since the recovery board uses MOSFET-based switches </w:t>
      </w:r>
      <w:r w:rsidR="00FC72BB">
        <w:t>whose body diode would ignite the e-matches in a reverse polarity even</w:t>
      </w:r>
      <w:r w:rsidR="00A42F92">
        <w:t>t.</w:t>
      </w:r>
    </w:p>
    <w:p w14:paraId="6C05C2FD" w14:textId="12678213" w:rsidR="00F34ACE" w:rsidRPr="00F77AE9" w:rsidRDefault="00F34ACE" w:rsidP="00096E0B">
      <w:pPr>
        <w:ind w:firstLine="720"/>
      </w:pPr>
      <w:r>
        <w:t>Both the 5V_REG and 3V3_REG schematics draw from the VCC rail and interface with the MCU to provide telemetry data.</w:t>
      </w:r>
      <w:r w:rsidR="007E6843">
        <w:t xml:space="preserve"> The thermistor circuits on the bottom right serve to provide temperature telemetry on each of the four main regulators of the board. Lastly, two bulk capacitors are included below the safety switches (C1 and C52)</w:t>
      </w:r>
      <w:r w:rsidR="00CD23D9">
        <w:t>.</w:t>
      </w:r>
    </w:p>
    <w:p w14:paraId="36C2E4C4" w14:textId="77777777" w:rsidR="00A15F97" w:rsidRDefault="00A15F97">
      <w:pPr>
        <w:jc w:val="left"/>
        <w:rPr>
          <w:b/>
          <w:bCs/>
        </w:rPr>
      </w:pPr>
      <w:bookmarkStart w:id="58" w:name="_Toc134625144"/>
      <w:r>
        <w:rPr>
          <w:b/>
          <w:bCs/>
        </w:rPr>
        <w:br w:type="page"/>
      </w:r>
    </w:p>
    <w:p w14:paraId="2F652581" w14:textId="08FB9655" w:rsidR="009F4B24" w:rsidRPr="009C675A" w:rsidRDefault="009F4B24" w:rsidP="00C53271">
      <w:pPr>
        <w:pStyle w:val="Heading4"/>
        <w:spacing w:before="240" w:after="240"/>
        <w:rPr>
          <w:b/>
          <w:bCs/>
        </w:rPr>
      </w:pPr>
      <w:r w:rsidRPr="009C675A">
        <w:rPr>
          <w:b/>
          <w:bCs/>
        </w:rPr>
        <w:lastRenderedPageBreak/>
        <w:t>Power Protection</w:t>
      </w:r>
      <w:r w:rsidR="005F290D">
        <w:rPr>
          <w:b/>
          <w:bCs/>
        </w:rPr>
        <w:t xml:space="preserve"> Considerations (PWR_protection.SchDoc)</w:t>
      </w:r>
      <w:bookmarkEnd w:id="58"/>
    </w:p>
    <w:p w14:paraId="50B7747A" w14:textId="36F262D9" w:rsidR="009E50F1" w:rsidRDefault="00635401" w:rsidP="00C53271">
      <w:pPr>
        <w:spacing w:before="240"/>
        <w:ind w:firstLine="720"/>
      </w:pPr>
      <w:r>
        <w:t>The power protection schematic</w:t>
      </w:r>
      <w:r w:rsidR="00F557E9">
        <w:t xml:space="preserve"> has three components: reverse polarity protection, overcurrent/overvoltage protection, and current sensing. </w:t>
      </w:r>
      <w:r w:rsidR="009E50F1">
        <w:t>Battery voltage sense and the</w:t>
      </w:r>
      <w:r w:rsidR="00392557">
        <w:t xml:space="preserve"> board’s internal Vcc rail are pulled prior to the over-current/over-voltage protection circuit since we want both of these to be active at all times. Voltage sense should always provide information and VCC_INT is used for the pyrotechnics channels of the recovery board and most importantly for the power board’s internal regulators which ensure its MCU remains online regardless of</w:t>
      </w:r>
      <w:r w:rsidR="006B1011">
        <w:t xml:space="preserve"> what is happening on</w:t>
      </w:r>
      <w:r w:rsidR="00392557">
        <w:t xml:space="preserve"> </w:t>
      </w:r>
      <w:r w:rsidR="006B1011">
        <w:t>the hydra power rails.</w:t>
      </w:r>
    </w:p>
    <w:p w14:paraId="730F5DF2" w14:textId="7EF9D042" w:rsidR="004D5F4D" w:rsidRDefault="00F557E9" w:rsidP="00C53271">
      <w:pPr>
        <w:spacing w:before="240"/>
        <w:ind w:firstLine="720"/>
      </w:pPr>
      <w:r>
        <w:t>The reverse polarity protection works identically to that of the V1 power board (see Section 1.4.1)</w:t>
      </w:r>
      <w:r w:rsidR="005A6C3A">
        <w:t xml:space="preserve">. The overcurrent/overvoltage protection is based on </w:t>
      </w:r>
      <w:hyperlink r:id="rId63"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aforementioned </w:t>
      </w:r>
      <w:r w:rsidR="00605239">
        <w:t xml:space="preserve">paper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2D31F5EA" w:rsidR="007E1C0F" w:rsidRPr="00EA7384" w:rsidRDefault="00DE71E2" w:rsidP="00C53271">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14:paraId="2838C2CE" w14:textId="7E1F1B86" w:rsidR="00DE71E2" w:rsidRPr="00775222" w:rsidRDefault="00DE71E2" w:rsidP="00DE71E2">
                            <w:pPr>
                              <w:pStyle w:val="Caption"/>
                              <w:rPr>
                                <w:noProof/>
                              </w:rPr>
                            </w:pPr>
                            <w:r>
                              <w:t xml:space="preserve">Figure </w:t>
                            </w:r>
                            <w:fldSimple w:instr=" SEQ Figure \* ARABIC ">
                              <w:r w:rsidR="0005415D">
                                <w:rPr>
                                  <w:noProof/>
                                </w:rPr>
                                <w:t>40</w:t>
                              </w:r>
                            </w:fldSimple>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B3E015" id="_x0000_t202" coordsize="21600,21600" o:spt="202" path="m,l,21600r21600,l21600,xe">
                <v:stroke joinstyle="miter"/>
                <v:path gradientshapeok="t" o:connecttype="rect"/>
              </v:shapetype>
              <v:shape id="Text Box 1562052872" o:spid="_x0000_s1026" type="#_x0000_t20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stroked="f">
                <v:textbox style="mso-fit-shape-to-text:t" inset="0,0,0,0">
                  <w:txbxContent>
                    <w:p w14:paraId="2838C2CE" w14:textId="7E1F1B86" w:rsidR="00DE71E2" w:rsidRPr="00775222" w:rsidRDefault="00DE71E2" w:rsidP="00DE71E2">
                      <w:pPr>
                        <w:pStyle w:val="Caption"/>
                        <w:rPr>
                          <w:noProof/>
                        </w:rPr>
                      </w:pPr>
                      <w:r>
                        <w:t xml:space="preserve">Figure </w:t>
                      </w:r>
                      <w:fldSimple w:instr=" SEQ Figure \* ARABIC ">
                        <w:r w:rsidR="0005415D">
                          <w:rPr>
                            <w:noProof/>
                          </w:rPr>
                          <w:t>40</w:t>
                        </w:r>
                      </w:fldSimple>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w:t>
      </w:r>
      <w:r w:rsidR="00BB79CE">
        <w:t>from</w:t>
      </w:r>
      <w:r w:rsidR="00605239">
        <w:t xml:space="preserve">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rsidR="004D5F4D">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r w:rsidR="00EA7384">
        <w:t xml:space="preserve"> The capacitor (C1) is included to pull the output of the R2/R3 divider low on boot; this ensures that V</w:t>
      </w:r>
      <w:r w:rsidR="00EA7384">
        <w:rPr>
          <w:vertAlign w:val="subscript"/>
        </w:rPr>
        <w:t>P</w:t>
      </w:r>
      <w:r w:rsidR="00EA7384">
        <w:t xml:space="preserve"> is less than V</w:t>
      </w:r>
      <w:r w:rsidR="00EA7384">
        <w:rPr>
          <w:vertAlign w:val="subscript"/>
        </w:rPr>
        <w:t>N</w:t>
      </w:r>
      <w:r w:rsidR="00EA7384">
        <w:t xml:space="preserve"> at boot and the circuit does not trip prematurely.</w:t>
      </w:r>
    </w:p>
    <w:p w14:paraId="5EAF1E52" w14:textId="2096BFF6" w:rsidR="00FD0291" w:rsidRDefault="006B2D34" w:rsidP="00C53271">
      <w:pPr>
        <w:spacing w:before="240"/>
        <w:ind w:firstLine="720"/>
      </w:pPr>
      <w:r>
        <w:t>The overvoltage protection works by</w:t>
      </w:r>
      <w:r w:rsidR="002070C0">
        <w:t xml:space="preserve"> using a comparator</w:t>
      </w:r>
      <w:r w:rsidR="00CC52C2">
        <w:t>, voltage divider, and zener reference</w:t>
      </w:r>
      <w:r w:rsidR="002070C0">
        <w:t xml:space="preserve"> to </w:t>
      </w:r>
      <w:r w:rsidR="00E318C6">
        <w:t>figure out if</w:t>
      </w:r>
      <w:r w:rsidR="00CC52C2">
        <w:t xml:space="preserve"> the board’s input voltage</w:t>
      </w:r>
      <w:r w:rsidR="00E318C6">
        <w:t xml:space="preserve"> exceeds the</w:t>
      </w:r>
      <w:r w:rsidR="00CC52C2">
        <w:t xml:space="preserve"> maximum allowable input voltage of </w:t>
      </w:r>
      <w:r w:rsidR="0017799E">
        <w:t>18</w:t>
      </w:r>
      <w:r w:rsidR="00CC52C2">
        <w:t>V</w:t>
      </w:r>
      <w:r w:rsidR="0017799E">
        <w:t xml:space="preserve"> (chosen based on the maximum value </w:t>
      </w:r>
      <w:r w:rsidR="00EE31F1">
        <w:t>for U5, our current sense IC)</w:t>
      </w:r>
      <w:r w:rsidR="008517F8">
        <w:t xml:space="preserve">. Once the input voltage increases past the maximum </w:t>
      </w:r>
      <w:r w:rsidR="008517F8">
        <w:lastRenderedPageBreak/>
        <w:t>allowable input voltage, the comparator’s output will swing high and set the output of the overcurrent</w:t>
      </w:r>
      <w:r w:rsidR="004653A5">
        <w:t xml:space="preserve"> circuit’s op amp high thereby forcing the over-current protection to trip.</w:t>
      </w:r>
    </w:p>
    <w:p w14:paraId="3337E6AB" w14:textId="77777777" w:rsidR="000A2CD2" w:rsidRDefault="000A2CD2" w:rsidP="000A2CD2">
      <w:pPr>
        <w:keepNext/>
        <w:spacing w:before="240"/>
      </w:pPr>
      <w:r w:rsidRPr="000A2CD2">
        <w:rPr>
          <w:noProof/>
        </w:rPr>
        <w:drawing>
          <wp:inline distT="0" distB="0" distL="0" distR="0" wp14:anchorId="7247CB47" wp14:editId="03F406B9">
            <wp:extent cx="5943600" cy="3768725"/>
            <wp:effectExtent l="0" t="0" r="0" b="3175"/>
            <wp:docPr id="1105502978" name="Picture 110550297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14:paraId="3A633572" w14:textId="153BB2FC" w:rsidR="000A2CD2" w:rsidRDefault="000A2CD2" w:rsidP="000A2CD2">
      <w:pPr>
        <w:pStyle w:val="Caption"/>
        <w:jc w:val="center"/>
      </w:pPr>
      <w:r>
        <w:t xml:space="preserve">Figure </w:t>
      </w:r>
      <w:fldSimple w:instr=" SEQ Figure \* ARABIC ">
        <w:r w:rsidR="0005415D">
          <w:rPr>
            <w:noProof/>
          </w:rPr>
          <w:t>41</w:t>
        </w:r>
      </w:fldSimple>
      <w:r>
        <w:t>. HYDRA_V2_POWER Power Protection Schematic</w:t>
      </w:r>
    </w:p>
    <w:p w14:paraId="29E40921" w14:textId="43C01144" w:rsidR="00F2703D" w:rsidRDefault="009F4B24" w:rsidP="000A2CD2">
      <w:pPr>
        <w:spacing w:before="240"/>
        <w:ind w:firstLine="720"/>
      </w:pPr>
      <w:r>
        <w:t>Aside from</w:t>
      </w:r>
      <w:r w:rsidR="00DD575F">
        <w:t xml:space="preserve"> protection, this schematic provides the MCU with information about </w:t>
      </w:r>
      <w:r w:rsidR="00830E94">
        <w:t>battery voltage and current draw</w:t>
      </w:r>
      <w:r w:rsidR="002E4306">
        <w:t xml:space="preserve"> using a voltage divider as well as a dedicated shunt IC.</w:t>
      </w:r>
      <w:r w:rsidR="00AE0618">
        <w:t xml:space="preserve"> Voltage sense is provided by a voltage divider and zener (R21/R24 and D3)</w:t>
      </w:r>
      <w:r w:rsidR="00FB440F">
        <w:t xml:space="preserve"> prior to the over-current protection such that it always remains active. The zener serves to protect the MCU in case the voltage divider’s output ever exceeds 3V3. Current sense is provided by a dedicated current sense IC (U5) whose schematic is designed as per its datasheet and also includes a zener on the output to once again protect the MCU.</w:t>
      </w:r>
    </w:p>
    <w:p w14:paraId="59203686" w14:textId="783BE02C" w:rsidR="00913A32" w:rsidRDefault="00913A32" w:rsidP="00F2703D">
      <w:pPr>
        <w:spacing w:before="240"/>
        <w:jc w:val="center"/>
      </w:pP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9" w:name="_Toc134625145"/>
      <w:r w:rsidRPr="0064789D">
        <w:rPr>
          <w:b/>
          <w:bCs/>
        </w:rPr>
        <w:lastRenderedPageBreak/>
        <w:t>Redundant Regulator Considerations (</w:t>
      </w:r>
      <w:r w:rsidR="005F290D" w:rsidRPr="0064789D">
        <w:rPr>
          <w:b/>
          <w:bCs/>
        </w:rPr>
        <w:t>5V_regulators.SchDoc and 3V3_regulators.SchDoc)</w:t>
      </w:r>
      <w:bookmarkEnd w:id="59"/>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20CDD19E" w:rsidR="00DC3BE6" w:rsidRDefault="00DC3BE6" w:rsidP="00C53271">
      <w:pPr>
        <w:spacing w:before="240"/>
        <w:ind w:firstLine="720"/>
      </w:pPr>
      <w:commentRangeStart w:id="60"/>
      <w:r>
        <w:t xml:space="preserve">Two </w:t>
      </w:r>
      <w:commentRangeEnd w:id="60"/>
      <w:r w:rsidR="004F2750">
        <w:rPr>
          <w:rStyle w:val="CommentReference"/>
        </w:rPr>
        <w:commentReference w:id="60"/>
      </w:r>
      <w:r>
        <w:t>regulators are included in parallel (U1 and U2) and share input/outpu</w:t>
      </w:r>
      <w:r w:rsidR="00806355">
        <w:t xml:space="preserve">t capacitors. </w:t>
      </w:r>
      <w:r w:rsidR="00A20031">
        <w:t>A picture of the regulators for the 5V rail is included below where U1 and U2 are the 5V regulators used for the avionics stack</w:t>
      </w:r>
      <w:r w:rsidR="00220CD3">
        <w:t xml:space="preserve">. </w:t>
      </w:r>
      <w:r w:rsidR="004F2750">
        <w:t xml:space="preserve">The purpose of redundant regulators is to reduce the load on each individual regulator and </w:t>
      </w:r>
      <w:r w:rsidR="00DA0F03">
        <w:t>somewhat mitigate the risk of regulators overheating from exposure to the elements</w:t>
      </w:r>
      <w:r w:rsidR="00D77BBF">
        <w:t>. Back-to-back MOSFETs are used in conjunction with the LTC4353IDE#PBF load-sharing controller though only one MOSFET is used in practice, as per the schematics provided on the load-sharing controller’s datasheet.</w:t>
      </w:r>
      <w:r w:rsidR="00B93BA7">
        <w:t xml:space="preserve"> A status LED is included for each rail where each LED represents the status of one regulator meaning that the status LEDs should optimally be </w:t>
      </w:r>
      <w:r w:rsidR="00EF6CE9">
        <w:t xml:space="preserve">yellow (both red and green on). </w:t>
      </w:r>
      <w:commentRangeStart w:id="61"/>
      <w:commentRangeStart w:id="62"/>
      <w:r w:rsidR="00EF6CE9">
        <w:t>This probably isn’t ideal.</w:t>
      </w:r>
      <w:commentRangeEnd w:id="61"/>
      <w:r w:rsidR="00EF6CE9">
        <w:rPr>
          <w:rStyle w:val="CommentReference"/>
        </w:rPr>
        <w:commentReference w:id="61"/>
      </w:r>
      <w:commentRangeEnd w:id="62"/>
      <w:r w:rsidR="00EF6CE9">
        <w:rPr>
          <w:rStyle w:val="CommentReference"/>
        </w:rPr>
        <w:commentReference w:id="62"/>
      </w:r>
    </w:p>
    <w:p w14:paraId="00A15925" w14:textId="77777777" w:rsidR="00460B74" w:rsidRDefault="006F1864" w:rsidP="00460B74">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14:paraId="50F1D112" w14:textId="2B2F6760" w:rsidR="00A20031" w:rsidRDefault="00460B74" w:rsidP="00460B74">
      <w:pPr>
        <w:pStyle w:val="Caption"/>
        <w:jc w:val="center"/>
      </w:pPr>
      <w:r>
        <w:t xml:space="preserve">Figure </w:t>
      </w:r>
      <w:fldSimple w:instr=" SEQ Figure \* ARABIC ">
        <w:r w:rsidR="0005415D">
          <w:rPr>
            <w:noProof/>
          </w:rPr>
          <w:t>42</w:t>
        </w:r>
      </w:fldSimple>
      <w:r>
        <w:t>. HYDRA_V2_POWER 5V Redundant Regulator Schematic</w:t>
      </w:r>
    </w:p>
    <w:p w14:paraId="6E0895A0" w14:textId="77777777" w:rsidR="002C752F" w:rsidRDefault="002C752F" w:rsidP="002C752F">
      <w:pPr>
        <w:keepNext/>
      </w:pPr>
      <w:r w:rsidRPr="002C752F">
        <w:rPr>
          <w:noProof/>
        </w:rPr>
        <w:lastRenderedPageBreak/>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14:paraId="29505455" w14:textId="14E24D83" w:rsidR="00043615" w:rsidRPr="00043615" w:rsidRDefault="002C752F" w:rsidP="002C752F">
      <w:pPr>
        <w:pStyle w:val="Caption"/>
        <w:jc w:val="center"/>
      </w:pPr>
      <w:r>
        <w:t xml:space="preserve">Figure </w:t>
      </w:r>
      <w:fldSimple w:instr=" SEQ Figure \* ARABIC ">
        <w:r w:rsidR="0005415D">
          <w:rPr>
            <w:noProof/>
          </w:rPr>
          <w:t>43</w:t>
        </w:r>
      </w:fldSimple>
      <w:r>
        <w:t>. HYDRA_V2_POWER 3V3 Redundant Regulator Schematic</w:t>
      </w:r>
    </w:p>
    <w:p w14:paraId="5CAA62A1" w14:textId="4BFEB2B5" w:rsidR="00EF6CE9" w:rsidRDefault="005D735D" w:rsidP="00EF6CE9">
      <w:pPr>
        <w:spacing w:before="240"/>
      </w:pPr>
      <w:r>
        <w:tab/>
      </w:r>
    </w:p>
    <w:p w14:paraId="0B2720EF" w14:textId="314EC0D8" w:rsidR="00065452" w:rsidRDefault="00065452">
      <w:pPr>
        <w:jc w:val="left"/>
      </w:pPr>
      <w:r>
        <w:br w:type="page"/>
      </w:r>
    </w:p>
    <w:p w14:paraId="0FDE65E5" w14:textId="06D0342C" w:rsidR="001631AC" w:rsidRDefault="001631AC" w:rsidP="00C93377">
      <w:pPr>
        <w:pStyle w:val="Heading4"/>
        <w:spacing w:after="240"/>
      </w:pPr>
      <w:bookmarkStart w:id="63" w:name="_Toc134625146"/>
      <w:r>
        <w:lastRenderedPageBreak/>
        <w:t xml:space="preserve">Internal </w:t>
      </w:r>
      <w:r w:rsidR="00C972D6">
        <w:t>R</w:t>
      </w:r>
      <w:r>
        <w:t>egulators (INTERNAL_REGULATORS.SchDoc)</w:t>
      </w:r>
    </w:p>
    <w:p w14:paraId="41777F62" w14:textId="304A1E8B" w:rsidR="001631AC" w:rsidRDefault="001631AC" w:rsidP="00D62FCB">
      <w:pPr>
        <w:ind w:firstLine="720"/>
      </w:pPr>
      <w:r>
        <w:t>Nothing special here, both regulators were designed as per their datasheet and voltage dividers are included to</w:t>
      </w:r>
      <w:r w:rsidR="00D62FCB">
        <w:t xml:space="preserve"> provide telemetry about the internal rail voltages.</w:t>
      </w:r>
    </w:p>
    <w:p w14:paraId="5EFB86E7" w14:textId="77777777" w:rsidR="00460B74" w:rsidRDefault="004230A4" w:rsidP="00460B74">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14:paraId="34148040" w14:textId="5B95B2FE" w:rsidR="004230A4" w:rsidRPr="001631AC" w:rsidRDefault="00460B74" w:rsidP="00460B74">
      <w:pPr>
        <w:pStyle w:val="Caption"/>
        <w:jc w:val="center"/>
      </w:pPr>
      <w:r>
        <w:t xml:space="preserve">Figure </w:t>
      </w:r>
      <w:fldSimple w:instr=" SEQ Figure \* ARABIC ">
        <w:r w:rsidR="0005415D">
          <w:rPr>
            <w:noProof/>
          </w:rPr>
          <w:t>44</w:t>
        </w:r>
      </w:fldSimple>
      <w:r>
        <w:t>. HYDRA_V2_POWER Internal Regulator Schematic</w:t>
      </w:r>
    </w:p>
    <w:p w14:paraId="2DA5C2FA" w14:textId="77777777" w:rsidR="00F77AE9" w:rsidRDefault="00F77AE9">
      <w:pPr>
        <w:jc w:val="left"/>
      </w:pPr>
      <w:r>
        <w:br w:type="page"/>
      </w:r>
    </w:p>
    <w:p w14:paraId="20010D27" w14:textId="1C8ECEF1" w:rsidR="00C972D6" w:rsidRDefault="00C972D6" w:rsidP="00C93377">
      <w:pPr>
        <w:pStyle w:val="Heading4"/>
        <w:spacing w:after="240"/>
      </w:pPr>
      <w:r>
        <w:lastRenderedPageBreak/>
        <w:t>Ground Power Switch (GRND_PWR_SW.SchDoc)</w:t>
      </w:r>
    </w:p>
    <w:p w14:paraId="1EE0A4C4" w14:textId="526A3A14" w:rsidR="00C972D6" w:rsidRDefault="00C972D6" w:rsidP="00F77AE9">
      <w:pPr>
        <w:ind w:firstLine="720"/>
      </w:pPr>
      <w:r>
        <w:t>This does not work and will be scrapped in V3. Ignore.</w:t>
      </w:r>
    </w:p>
    <w:p w14:paraId="67062596" w14:textId="77777777" w:rsidR="00F77AE9" w:rsidRDefault="00F77AE9" w:rsidP="00C972D6"/>
    <w:p w14:paraId="7C8844D6" w14:textId="77777777" w:rsidR="00460B74" w:rsidRDefault="00F77AE9" w:rsidP="00460B74">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14:paraId="32FD1413" w14:textId="6CD33B39" w:rsidR="00C972D6" w:rsidRPr="00C972D6" w:rsidRDefault="00460B74" w:rsidP="00460B74">
      <w:pPr>
        <w:pStyle w:val="Caption"/>
        <w:jc w:val="center"/>
      </w:pPr>
      <w:r>
        <w:t xml:space="preserve">Figure </w:t>
      </w:r>
      <w:fldSimple w:instr=" SEQ Figure \* ARABIC ">
        <w:r w:rsidR="0005415D">
          <w:rPr>
            <w:noProof/>
          </w:rPr>
          <w:t>45</w:t>
        </w:r>
      </w:fldSimple>
      <w:r>
        <w:t>. HYDRA_V2_POWER Ground Power Switch Schematic</w:t>
      </w:r>
    </w:p>
    <w:p w14:paraId="3F7F490C" w14:textId="77777777" w:rsidR="00F77AE9" w:rsidRDefault="00F77AE9">
      <w:pPr>
        <w:jc w:val="left"/>
      </w:pPr>
      <w:r>
        <w:br w:type="page"/>
      </w:r>
    </w:p>
    <w:p w14:paraId="0E181CDC" w14:textId="71DCD25E" w:rsidR="0041041B" w:rsidRDefault="00065452" w:rsidP="00C93377">
      <w:pPr>
        <w:pStyle w:val="Heading4"/>
        <w:spacing w:after="240"/>
      </w:pPr>
      <w:r>
        <w:lastRenderedPageBreak/>
        <w:t>MCU Considerations (MCU_PINOUT.SchDoc)</w:t>
      </w:r>
      <w:bookmarkEnd w:id="63"/>
    </w:p>
    <w:p w14:paraId="3FC9A6F1" w14:textId="77777777" w:rsidR="00EA728D" w:rsidRDefault="00EA728D" w:rsidP="00EA728D">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14:paraId="36163941" w14:textId="4CD4AFB9" w:rsidR="00EA728D" w:rsidRDefault="00EA728D" w:rsidP="00EA728D">
      <w:pPr>
        <w:pStyle w:val="Caption"/>
        <w:jc w:val="center"/>
      </w:pPr>
      <w:r>
        <w:t xml:space="preserve">Figure </w:t>
      </w:r>
      <w:fldSimple w:instr=" SEQ Figure \* ARABIC ">
        <w:r w:rsidR="0005415D">
          <w:rPr>
            <w:noProof/>
          </w:rPr>
          <w:t>46</w:t>
        </w:r>
      </w:fldSimple>
      <w:r>
        <w:t>. HYDRA_V2_POWER MCU Pinout Schematic</w:t>
      </w:r>
    </w:p>
    <w:p w14:paraId="124521E5" w14:textId="107700B1" w:rsidR="00EB6BE1" w:rsidRDefault="00351A52" w:rsidP="00A1065E">
      <w:pPr>
        <w:ind w:firstLine="720"/>
      </w:pPr>
      <w:r>
        <w:t xml:space="preserve">A lot of the pins interface on the left of the MCU since the MCU is located at the top right of the board and because </w:t>
      </w:r>
      <w:r w:rsidR="00EF2D76">
        <w:t xml:space="preserve">the ADC pins are located along the left side, </w:t>
      </w:r>
      <w:r w:rsidR="00A1065E">
        <w:t>the left half</w:t>
      </w:r>
      <w:r w:rsidR="00EF2D76">
        <w:t xml:space="preserve"> of the bottom, and a bit to the top left of the MCU.</w:t>
      </w:r>
      <w:r w:rsidR="00A1065E">
        <w:t xml:space="preserve"> All the I/O is pinned out on the top right of the schematic.</w:t>
      </w:r>
    </w:p>
    <w:p w14:paraId="40623309" w14:textId="77777777" w:rsidR="00EB6BE1" w:rsidRDefault="00EB6BE1">
      <w:pPr>
        <w:jc w:val="left"/>
      </w:pPr>
      <w:r>
        <w:br w:type="page"/>
      </w:r>
    </w:p>
    <w:p w14:paraId="1DF6646A" w14:textId="49B1A229" w:rsidR="00351A52" w:rsidRDefault="00EB6BE1" w:rsidP="00EB6BE1">
      <w:pPr>
        <w:pStyle w:val="Heading3"/>
      </w:pPr>
      <w:r>
        <w:lastRenderedPageBreak/>
        <w:t>PCB</w:t>
      </w:r>
    </w:p>
    <w:p w14:paraId="325149A8" w14:textId="77777777" w:rsidR="005A0D68" w:rsidRDefault="005A0D68" w:rsidP="005A0D68">
      <w:pPr>
        <w:keepNext/>
        <w:jc w:val="left"/>
      </w:pPr>
      <w:r w:rsidRPr="005A0D68">
        <w:rPr>
          <w:noProof/>
        </w:rPr>
        <w:drawing>
          <wp:inline distT="0" distB="0" distL="0" distR="0" wp14:anchorId="463CD58B" wp14:editId="6E927933">
            <wp:extent cx="5943600" cy="5671820"/>
            <wp:effectExtent l="0" t="0" r="0" b="5080"/>
            <wp:docPr id="1928946620" name="Picture 1928946620"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14:paraId="738372B1" w14:textId="1B6C4B46" w:rsidR="005A0D68" w:rsidRDefault="005A0D68" w:rsidP="005A0D68">
      <w:pPr>
        <w:pStyle w:val="Caption"/>
        <w:jc w:val="center"/>
      </w:pPr>
      <w:r>
        <w:t xml:space="preserve">Figure </w:t>
      </w:r>
      <w:fldSimple w:instr=" SEQ Figure \* ARABIC ">
        <w:r w:rsidR="0005415D">
          <w:rPr>
            <w:noProof/>
          </w:rPr>
          <w:t>47</w:t>
        </w:r>
      </w:fldSimple>
      <w:r>
        <w:t>. HYDRA_V2_POWER PCB Top</w:t>
      </w:r>
    </w:p>
    <w:p w14:paraId="4C63F927" w14:textId="77777777" w:rsidR="005A0D68" w:rsidRDefault="005A0D68">
      <w:pPr>
        <w:jc w:val="left"/>
        <w:rPr>
          <w:i/>
          <w:iCs/>
          <w:sz w:val="20"/>
          <w:szCs w:val="20"/>
        </w:rPr>
      </w:pPr>
      <w:r>
        <w:br w:type="page"/>
      </w:r>
    </w:p>
    <w:p w14:paraId="5AD88BC7" w14:textId="77777777" w:rsidR="00372593" w:rsidRDefault="00372593" w:rsidP="00372593">
      <w:pPr>
        <w:pStyle w:val="Caption"/>
        <w:keepNext/>
        <w:jc w:val="center"/>
      </w:pPr>
      <w:r w:rsidRPr="00372593">
        <w:rPr>
          <w:noProof/>
        </w:rPr>
        <w:lastRenderedPageBreak/>
        <w:drawing>
          <wp:inline distT="0" distB="0" distL="0" distR="0" wp14:anchorId="644340A1" wp14:editId="5E528479">
            <wp:extent cx="5943600" cy="5818505"/>
            <wp:effectExtent l="0" t="0" r="0" b="0"/>
            <wp:docPr id="1196612108" name="Picture 1196612108"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14:paraId="3233E68B" w14:textId="7E8B9607" w:rsidR="005A0D68" w:rsidRDefault="00372593" w:rsidP="00372593">
      <w:pPr>
        <w:pStyle w:val="Caption"/>
        <w:jc w:val="center"/>
      </w:pPr>
      <w:r>
        <w:t xml:space="preserve">Figure </w:t>
      </w:r>
      <w:fldSimple w:instr=" SEQ Figure \* ARABIC ">
        <w:r w:rsidR="0005415D">
          <w:rPr>
            <w:noProof/>
          </w:rPr>
          <w:t>48</w:t>
        </w:r>
      </w:fldSimple>
      <w:r>
        <w:t>. HYDRA_V2_POWER PCB Bottom</w:t>
      </w:r>
    </w:p>
    <w:p w14:paraId="16C217B6" w14:textId="50F22395" w:rsidR="00EB6BE1" w:rsidRDefault="00D557E5" w:rsidP="009D5986">
      <w:pPr>
        <w:ind w:firstLine="720"/>
        <w:rPr>
          <w:b/>
          <w:bCs/>
        </w:rPr>
      </w:pPr>
      <w:r>
        <w:t>The two fuses visible to the right of the PCB’s center point are not actually meant to be included. These pads can be short circuitted to provide 5V to the load sharing controllers though they were not used in practice since the load sharing controllers are meant to function as long as either one of their inputs is above 2.9V.</w:t>
      </w:r>
      <w:r w:rsidR="00EB6BE1">
        <w:br w:type="page"/>
      </w:r>
    </w:p>
    <w:p w14:paraId="23062843" w14:textId="5AC3708F" w:rsidR="00EB6BE1" w:rsidRPr="00EB6BE1" w:rsidRDefault="00EB6BE1" w:rsidP="00EB6BE1">
      <w:pPr>
        <w:pStyle w:val="Heading3"/>
      </w:pPr>
      <w:r>
        <w:lastRenderedPageBreak/>
        <w:t>Reflection</w:t>
      </w:r>
    </w:p>
    <w:p w14:paraId="62EF21CB" w14:textId="77777777" w:rsidR="007A03EE" w:rsidRDefault="007A03EE" w:rsidP="007A03EE">
      <w:pPr>
        <w:pStyle w:val="ListParagraph"/>
        <w:numPr>
          <w:ilvl w:val="0"/>
          <w:numId w:val="6"/>
        </w:numPr>
        <w:jc w:val="left"/>
      </w:pPr>
      <w:r>
        <w:t>We’re scrapping most of this</w:t>
      </w:r>
    </w:p>
    <w:p w14:paraId="294620D1" w14:textId="77777777" w:rsidR="00B8636D" w:rsidRDefault="00B8636D" w:rsidP="007A03EE">
      <w:pPr>
        <w:pStyle w:val="ListParagraph"/>
        <w:numPr>
          <w:ilvl w:val="0"/>
          <w:numId w:val="6"/>
        </w:numPr>
        <w:jc w:val="left"/>
      </w:pPr>
      <w:r>
        <w:t>Power protection circuitry is good and should likely be maintained with slight improvements</w:t>
      </w:r>
    </w:p>
    <w:p w14:paraId="0FB0B890" w14:textId="77777777" w:rsidR="004E0D38" w:rsidRDefault="00B8636D" w:rsidP="00B8636D">
      <w:pPr>
        <w:pStyle w:val="ListParagraph"/>
        <w:numPr>
          <w:ilvl w:val="1"/>
          <w:numId w:val="6"/>
        </w:numPr>
        <w:jc w:val="left"/>
      </w:pPr>
      <w:r>
        <w:t xml:space="preserve">Over-current latch is being forced off correctly but resetting the over-current protection should be done by setting </w:t>
      </w:r>
      <w:r w:rsidR="006C711D">
        <w:t xml:space="preserve">pin 1 of U3 high. Schematics were fixed but actual board </w:t>
      </w:r>
      <w:r w:rsidR="00894BAE">
        <w:t>just short circuitted everything in hopes of turning things off</w:t>
      </w:r>
      <w:r w:rsidR="00284388">
        <w:t xml:space="preserve"> (probably did this as a joke and forgot to change it before production)</w:t>
      </w:r>
    </w:p>
    <w:p w14:paraId="0633E7FA" w14:textId="77777777" w:rsidR="0015367B" w:rsidRDefault="004E0D38" w:rsidP="004E0D38">
      <w:pPr>
        <w:pStyle w:val="ListParagraph"/>
        <w:numPr>
          <w:ilvl w:val="0"/>
          <w:numId w:val="6"/>
        </w:numPr>
        <w:jc w:val="left"/>
      </w:pPr>
      <w:r>
        <w:t xml:space="preserve">There’s a voltage leak into the MCU’s 3V3 rail </w:t>
      </w:r>
      <w:r w:rsidR="0015367B">
        <w:t>on one of the manufactured power boards (but not the other since the other one programmed and that MCU works)</w:t>
      </w:r>
    </w:p>
    <w:p w14:paraId="148968A7" w14:textId="77777777" w:rsidR="0015367B" w:rsidRDefault="0015367B" w:rsidP="004E0D38">
      <w:pPr>
        <w:pStyle w:val="ListParagraph"/>
        <w:numPr>
          <w:ilvl w:val="0"/>
          <w:numId w:val="6"/>
        </w:numPr>
        <w:jc w:val="left"/>
      </w:pPr>
      <w:r>
        <w:t>Move away from two regulators per board</w:t>
      </w:r>
    </w:p>
    <w:p w14:paraId="3E38BA54" w14:textId="77777777" w:rsidR="00556890" w:rsidRDefault="0015367B" w:rsidP="0015367B">
      <w:pPr>
        <w:pStyle w:val="ListParagraph"/>
        <w:numPr>
          <w:ilvl w:val="1"/>
          <w:numId w:val="6"/>
        </w:numPr>
        <w:jc w:val="left"/>
      </w:pPr>
      <w:r>
        <w:t>Move to one regulator per board and</w:t>
      </w:r>
      <w:r w:rsidR="00556890">
        <w:t xml:space="preserve"> using multiple power boards together for redundancy</w:t>
      </w:r>
    </w:p>
    <w:p w14:paraId="1F32EC7F" w14:textId="77777777" w:rsidR="00003EAE" w:rsidRDefault="00556890" w:rsidP="00556890">
      <w:pPr>
        <w:pStyle w:val="ListParagraph"/>
        <w:numPr>
          <w:ilvl w:val="0"/>
          <w:numId w:val="6"/>
        </w:numPr>
        <w:jc w:val="left"/>
      </w:pPr>
      <w:r>
        <w:t>Move away form current arming switches to MOSFET-based arming mechanism</w:t>
      </w:r>
    </w:p>
    <w:p w14:paraId="74B2EB6B" w14:textId="68F84CD8" w:rsidR="00065452" w:rsidRPr="00065452" w:rsidRDefault="00003EAE" w:rsidP="00556890">
      <w:pPr>
        <w:pStyle w:val="ListParagraph"/>
        <w:numPr>
          <w:ilvl w:val="0"/>
          <w:numId w:val="6"/>
        </w:numPr>
        <w:jc w:val="left"/>
      </w:pPr>
      <w:r>
        <w:t>Drop ground power switch and add fuse/RP protection as the first thing on the PCB.</w:t>
      </w:r>
      <w:r w:rsidR="00C93377">
        <w:br w:type="page"/>
      </w:r>
    </w:p>
    <w:p w14:paraId="791E446B" w14:textId="77777777" w:rsidR="009B4AE1" w:rsidRDefault="000618E1" w:rsidP="000618E1">
      <w:pPr>
        <w:pStyle w:val="Heading1"/>
      </w:pPr>
      <w:bookmarkStart w:id="64" w:name="_Toc134625147"/>
      <w:r>
        <w:lastRenderedPageBreak/>
        <w:t>Hydra V3</w:t>
      </w:r>
    </w:p>
    <w:p w14:paraId="7AF6D472" w14:textId="77777777" w:rsidR="00E426AA" w:rsidRDefault="009B4AE1" w:rsidP="009B4AE1">
      <w:pPr>
        <w:pStyle w:val="Heading2"/>
      </w:pPr>
      <w:r>
        <w:t>SAME51 Stackable PCB Template Project (HYDRA_V3_SAME51_TEMPLATE)</w:t>
      </w:r>
    </w:p>
    <w:p w14:paraId="55385403" w14:textId="77777777" w:rsidR="00E426AA" w:rsidRDefault="00E426AA" w:rsidP="00E426AA">
      <w:pPr>
        <w:pStyle w:val="Heading3"/>
      </w:pPr>
      <w:r>
        <w:t>Overview</w:t>
      </w:r>
    </w:p>
    <w:p w14:paraId="22879674" w14:textId="6B54C584" w:rsidR="00730E35" w:rsidRPr="00730E35" w:rsidRDefault="00730E35" w:rsidP="003B0180">
      <w:pPr>
        <w:ind w:firstLine="720"/>
      </w:pPr>
      <w:r>
        <w:t>This project is an interim Hydra V3 template for the first round of Hydra V3 PCBs</w:t>
      </w:r>
      <w:r w:rsidR="00E47950">
        <w:t xml:space="preserve"> utilizing the SAME51 MCU</w:t>
      </w:r>
      <w:r>
        <w:t xml:space="preserve"> </w:t>
      </w:r>
      <w:r w:rsidR="003B0180">
        <w:t>such that the first round of PCBs can be designed in parallel with the new MCU’s pinout/supporting circuitry. The project contains</w:t>
      </w:r>
      <w:r w:rsidR="00433325">
        <w:t xml:space="preserve"> a sample PCB layout with circuitry that is common to all Hydra V3 stackable PCBs: the MCU, over-current protection</w:t>
      </w:r>
      <w:r w:rsidR="00DB6E92">
        <w:t xml:space="preserve">, stacking headers, status LEDs and I/O connectors, </w:t>
      </w:r>
      <w:r w:rsidR="00E47950">
        <w:t>as well as</w:t>
      </w:r>
      <w:r w:rsidR="00DB6E92">
        <w:t xml:space="preserve"> common silkscreen markings.</w:t>
      </w:r>
    </w:p>
    <w:p w14:paraId="3CB13980" w14:textId="392F671A" w:rsidR="00D67EAB" w:rsidRDefault="003B5447" w:rsidP="003B5447">
      <w:pPr>
        <w:pStyle w:val="Heading4"/>
        <w:spacing w:after="240"/>
      </w:pPr>
      <w:r>
        <w:t>V3 vs. V2</w:t>
      </w:r>
    </w:p>
    <w:p w14:paraId="75B2FF47" w14:textId="77777777" w:rsidR="00A727D9" w:rsidRDefault="009974B7" w:rsidP="003B5447">
      <w:r>
        <w:t>A few changes are included in this project that differ from Hydra V2</w:t>
      </w:r>
      <w:r w:rsidR="00FB5385">
        <w:t xml:space="preserve"> boards</w:t>
      </w:r>
      <w:r w:rsidR="00A727D9">
        <w:t>:</w:t>
      </w:r>
    </w:p>
    <w:p w14:paraId="215611B9" w14:textId="77777777" w:rsidR="00A727D9" w:rsidRDefault="00A727D9" w:rsidP="00A727D9">
      <w:pPr>
        <w:pStyle w:val="ListParagraph"/>
        <w:numPr>
          <w:ilvl w:val="0"/>
          <w:numId w:val="6"/>
        </w:numPr>
      </w:pPr>
      <w:r>
        <w:t>T</w:t>
      </w:r>
      <w:r w:rsidR="00FB5385">
        <w:t xml:space="preserve">he size was adjusted to fit the design requirements specified in the Hydra Framework design notebook. </w:t>
      </w:r>
    </w:p>
    <w:p w14:paraId="6BC71A43" w14:textId="68186BFA" w:rsidR="00A80787" w:rsidRDefault="00A80787" w:rsidP="00A80787">
      <w:pPr>
        <w:pStyle w:val="ListParagraph"/>
        <w:numPr>
          <w:ilvl w:val="1"/>
          <w:numId w:val="6"/>
        </w:numPr>
      </w:pPr>
      <w:r>
        <w:t>Connectors were also changes to match the design requirements specified in the Hydra Framework design notebook.</w:t>
      </w:r>
    </w:p>
    <w:p w14:paraId="285D2021" w14:textId="2260F65E" w:rsidR="003B5447" w:rsidRDefault="00A727D9" w:rsidP="00A727D9">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14:paraId="60A24D5D" w14:textId="34BD110B" w:rsidR="00A727D9" w:rsidRDefault="0081029C" w:rsidP="00A727D9">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14:paraId="7A81C862" w14:textId="1E2D35BC" w:rsidR="00C22366" w:rsidRDefault="00C22366" w:rsidP="00A727D9">
      <w:pPr>
        <w:pStyle w:val="ListParagraph"/>
        <w:numPr>
          <w:ilvl w:val="0"/>
          <w:numId w:val="6"/>
        </w:numPr>
      </w:pPr>
      <w:r>
        <w:t>Voltage sensing was added on all rails as part of the MCU schematic since all Hydra boards should have this feature to help diagnose any erroneous power rail behaviour.</w:t>
      </w:r>
    </w:p>
    <w:p w14:paraId="41EF363E" w14:textId="7970CD81" w:rsidR="00C47CAA" w:rsidRDefault="00DF7A27" w:rsidP="00A727D9">
      <w:pPr>
        <w:pStyle w:val="ListParagraph"/>
        <w:numPr>
          <w:ilvl w:val="0"/>
          <w:numId w:val="6"/>
        </w:numPr>
      </w:pPr>
      <w:r>
        <w:t>Programming interface connector was swapped for a smaller connector due to space constraints on these new PCBs.</w:t>
      </w:r>
    </w:p>
    <w:p w14:paraId="037900FA" w14:textId="593FB35C" w:rsidR="00887059" w:rsidRPr="003B5447" w:rsidRDefault="00887059" w:rsidP="00A727D9">
      <w:pPr>
        <w:pStyle w:val="ListParagraph"/>
        <w:numPr>
          <w:ilvl w:val="0"/>
          <w:numId w:val="6"/>
        </w:numPr>
      </w:pPr>
      <w:r>
        <w:t>Over-current protection was added</w:t>
      </w:r>
      <w:r w:rsidR="007C4B31">
        <w:t xml:space="preserve"> to 5V and 3V3 rails</w:t>
      </w:r>
    </w:p>
    <w:p w14:paraId="6838A050" w14:textId="31AEC86F" w:rsidR="00383542" w:rsidRDefault="00383542" w:rsidP="00A727D9">
      <w:pPr>
        <w:pStyle w:val="ListParagraph"/>
        <w:numPr>
          <w:ilvl w:val="0"/>
          <w:numId w:val="6"/>
        </w:numPr>
      </w:pPr>
      <w:r>
        <w:t xml:space="preserve">Two CAN networks were added as per </w:t>
      </w:r>
      <w:r w:rsidR="00562920">
        <w:t>Section 2.3.2.2 of the Hydra Framework design notebook</w:t>
      </w:r>
    </w:p>
    <w:p w14:paraId="1698ED83" w14:textId="49438BD0" w:rsidR="00562920" w:rsidRPr="003B5447" w:rsidRDefault="00562920" w:rsidP="00A727D9">
      <w:pPr>
        <w:pStyle w:val="ListParagraph"/>
        <w:numPr>
          <w:ilvl w:val="0"/>
          <w:numId w:val="6"/>
        </w:numPr>
      </w:pPr>
      <w:r>
        <w:t>I got a little trigger happy with test points</w:t>
      </w:r>
    </w:p>
    <w:p w14:paraId="329F05A2" w14:textId="77777777" w:rsidR="003C1099" w:rsidRDefault="003C1099">
      <w:pPr>
        <w:jc w:val="left"/>
        <w:rPr>
          <w:b/>
          <w:bCs/>
        </w:rPr>
      </w:pPr>
      <w:r>
        <w:br w:type="page"/>
      </w:r>
    </w:p>
    <w:p w14:paraId="71668ECA" w14:textId="54FABFDB" w:rsidR="00E426AA" w:rsidRDefault="00E426AA" w:rsidP="00E426AA">
      <w:pPr>
        <w:pStyle w:val="Heading3"/>
      </w:pPr>
      <w:r>
        <w:lastRenderedPageBreak/>
        <w:t>Schematics</w:t>
      </w:r>
    </w:p>
    <w:p w14:paraId="4EFBA63C" w14:textId="1B5D5C5C" w:rsidR="00CD4E7A" w:rsidRPr="00CD4E7A" w:rsidRDefault="00CD4E7A" w:rsidP="00CD4E7A">
      <w:pPr>
        <w:pStyle w:val="Heading4"/>
      </w:pPr>
      <w:r>
        <w:t>Parent Schematic</w:t>
      </w:r>
    </w:p>
    <w:p w14:paraId="1E1F207C" w14:textId="3D700F2D" w:rsidR="00C554AA" w:rsidRDefault="00CA3EA6" w:rsidP="00C554AA">
      <w:pPr>
        <w:keepNext/>
        <w:jc w:val="center"/>
      </w:pPr>
      <w:r>
        <w:rPr>
          <w:noProof/>
        </w:rPr>
        <w:drawing>
          <wp:inline distT="0" distB="0" distL="0" distR="0" wp14:anchorId="575B50DF" wp14:editId="56722472">
            <wp:extent cx="5943600" cy="4214495"/>
            <wp:effectExtent l="0" t="0" r="0" b="0"/>
            <wp:docPr id="1642962816" name="Picture 16429628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62816" name="Picture 1" descr="A screenshot of a computer program&#10;&#10;Description automatically generated"/>
                    <pic:cNvPicPr/>
                  </pic:nvPicPr>
                  <pic:blipFill>
                    <a:blip r:embed="rId72"/>
                    <a:stretch>
                      <a:fillRect/>
                    </a:stretch>
                  </pic:blipFill>
                  <pic:spPr>
                    <a:xfrm>
                      <a:off x="0" y="0"/>
                      <a:ext cx="5943600" cy="4214495"/>
                    </a:xfrm>
                    <a:prstGeom prst="rect">
                      <a:avLst/>
                    </a:prstGeom>
                  </pic:spPr>
                </pic:pic>
              </a:graphicData>
            </a:graphic>
          </wp:inline>
        </w:drawing>
      </w:r>
    </w:p>
    <w:p w14:paraId="2B2DE54D" w14:textId="1BFF55A8" w:rsidR="00C554AA" w:rsidRDefault="00C554AA" w:rsidP="00C554AA">
      <w:pPr>
        <w:pStyle w:val="Caption"/>
        <w:jc w:val="center"/>
      </w:pPr>
      <w:r>
        <w:t xml:space="preserve">Figure </w:t>
      </w:r>
      <w:fldSimple w:instr=" SEQ Figure \* ARABIC ">
        <w:r w:rsidR="0005415D">
          <w:rPr>
            <w:noProof/>
          </w:rPr>
          <w:t>49</w:t>
        </w:r>
      </w:fldSimple>
      <w:r>
        <w:t>. HYDRA_V3_SAME51_TEMPLATE Parent Schematic</w:t>
      </w:r>
    </w:p>
    <w:p w14:paraId="4734C03A" w14:textId="230461ED" w:rsidR="00A5181D" w:rsidRDefault="00D36637" w:rsidP="00E6612E">
      <w:pPr>
        <w:spacing w:after="240"/>
        <w:ind w:firstLine="720"/>
      </w:pPr>
      <w:r>
        <w:t xml:space="preserve">This is a barebones Hydra V3 parent schematic containing the bare minimum components required for stackable V3 boards. The sample connectors/LEDs to the right may be removed </w:t>
      </w:r>
      <w:r w:rsidR="00AB18EA">
        <w:t>if unused but were included to provide an example of how the components should be laid out on the PCB.</w:t>
      </w:r>
    </w:p>
    <w:p w14:paraId="43965BAD" w14:textId="666CDC98" w:rsidR="0028259F" w:rsidRPr="00A5181D" w:rsidRDefault="0028259F" w:rsidP="00246AB2">
      <w:pPr>
        <w:spacing w:after="240"/>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14:paraId="45EC916D" w14:textId="55046FFE" w:rsidR="0015524E" w:rsidRPr="00A5181D" w:rsidRDefault="00246AB2" w:rsidP="00AB18EA">
      <w:pPr>
        <w:ind w:firstLine="720"/>
      </w:pPr>
      <w:r>
        <w:t>The main difference between this parent schematic and that of V2 PCBs is the updated header pinout.</w:t>
      </w:r>
    </w:p>
    <w:p w14:paraId="73DEFE24" w14:textId="0522635B" w:rsidR="00CD4E7A" w:rsidRDefault="00CD4E7A" w:rsidP="00CD4E7A">
      <w:pPr>
        <w:pStyle w:val="Heading4"/>
        <w:spacing w:after="240"/>
      </w:pPr>
      <w:r>
        <w:lastRenderedPageBreak/>
        <w:t>MCU Schematic</w:t>
      </w:r>
    </w:p>
    <w:p w14:paraId="1D00F84D" w14:textId="0F02F4B6" w:rsidR="00EB5E18" w:rsidRDefault="00DA2990" w:rsidP="00EB5E18">
      <w:pPr>
        <w:keepNext/>
      </w:pPr>
      <w:r>
        <w:rPr>
          <w:noProof/>
        </w:rPr>
        <w:drawing>
          <wp:inline distT="0" distB="0" distL="0" distR="0" wp14:anchorId="1484DBA3" wp14:editId="2A0AC8A2">
            <wp:extent cx="5943600" cy="3782060"/>
            <wp:effectExtent l="0" t="0" r="0" b="8890"/>
            <wp:docPr id="324245407" name="Picture 32424540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407" name="Picture 1" descr="A diagram of a computer&#10;&#10;Description automatically generated"/>
                    <pic:cNvPicPr/>
                  </pic:nvPicPr>
                  <pic:blipFill>
                    <a:blip r:embed="rId73"/>
                    <a:stretch>
                      <a:fillRect/>
                    </a:stretch>
                  </pic:blipFill>
                  <pic:spPr>
                    <a:xfrm>
                      <a:off x="0" y="0"/>
                      <a:ext cx="5943600" cy="3782060"/>
                    </a:xfrm>
                    <a:prstGeom prst="rect">
                      <a:avLst/>
                    </a:prstGeom>
                  </pic:spPr>
                </pic:pic>
              </a:graphicData>
            </a:graphic>
          </wp:inline>
        </w:drawing>
      </w:r>
    </w:p>
    <w:p w14:paraId="0909809B" w14:textId="60B05B4E" w:rsidR="00EB5E18" w:rsidRDefault="00EB5E18" w:rsidP="00EB5E18">
      <w:pPr>
        <w:pStyle w:val="Caption"/>
        <w:jc w:val="center"/>
      </w:pPr>
      <w:r>
        <w:t xml:space="preserve">Figure </w:t>
      </w:r>
      <w:fldSimple w:instr=" SEQ Figure \* ARABIC ">
        <w:r w:rsidR="0005415D">
          <w:rPr>
            <w:noProof/>
          </w:rPr>
          <w:t>50</w:t>
        </w:r>
      </w:fldSimple>
      <w:r>
        <w:t>. HYDRA_V3_SAME51_TEMPLATE MCU Pinout Schematic</w:t>
      </w:r>
    </w:p>
    <w:p w14:paraId="50B3877E" w14:textId="7ABFB3C8" w:rsidR="00F64276" w:rsidRDefault="00F64276" w:rsidP="006F5FD8">
      <w:pPr>
        <w:spacing w:after="240"/>
        <w:ind w:firstLine="720"/>
        <w:jc w:val="left"/>
      </w:pPr>
      <w:r>
        <w:t>This MCU pinout schematic is highly similar to that of V2 boards with the exception of a few changes:</w:t>
      </w:r>
    </w:p>
    <w:p w14:paraId="512FE929" w14:textId="79B8E079" w:rsidR="007A4EEA" w:rsidRDefault="00810DD7" w:rsidP="006F5FD8">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14:paraId="17BFD889" w14:textId="5B87621C" w:rsidR="00103D12" w:rsidRDefault="00B345E6" w:rsidP="006F5FD8">
      <w:pPr>
        <w:pStyle w:val="ListParagraph"/>
        <w:numPr>
          <w:ilvl w:val="0"/>
          <w:numId w:val="6"/>
        </w:numPr>
        <w:spacing w:after="240"/>
        <w:jc w:val="left"/>
      </w:pPr>
      <w:r>
        <w:t xml:space="preserve">Reset switch was swapped from a dip switch to a momentary switch </w:t>
      </w:r>
      <w:r w:rsidR="00103D12">
        <w:t>for size and cost constraints (SW1 – bottom middle of schematic)</w:t>
      </w:r>
      <w:r w:rsidR="00200079">
        <w:t>.</w:t>
      </w:r>
    </w:p>
    <w:p w14:paraId="166C806C" w14:textId="77777777" w:rsidR="00200079" w:rsidRDefault="00200079" w:rsidP="006F5FD8">
      <w:pPr>
        <w:pStyle w:val="ListParagraph"/>
        <w:numPr>
          <w:ilvl w:val="0"/>
          <w:numId w:val="6"/>
        </w:numPr>
        <w:spacing w:after="240"/>
        <w:jc w:val="left"/>
      </w:pPr>
      <w:r>
        <w:t>Voltage sense was added to all power rails since all Hydra boards should be able to sense this. A zener is included on the PYRO_PWR rail since it is the only rail without overvoltage protection and may therefore spike high enough to damage the MCU’s ADC.</w:t>
      </w:r>
    </w:p>
    <w:p w14:paraId="0F744D4A" w14:textId="0F1901D2" w:rsidR="006F5C53" w:rsidRDefault="006F5C53" w:rsidP="006F5FD8">
      <w:pPr>
        <w:pStyle w:val="ListParagraph"/>
        <w:numPr>
          <w:ilvl w:val="1"/>
          <w:numId w:val="6"/>
        </w:numPr>
        <w:spacing w:after="240"/>
        <w:jc w:val="left"/>
      </w:pPr>
      <w:r>
        <w:t>The I/O pins for the voltage sense have already been wired to the MCU but may be change</w:t>
      </w:r>
      <w:r w:rsidR="002C0EB5">
        <w:t>d if it facilitates the routing of a PCB</w:t>
      </w:r>
      <w:r w:rsidR="00221C7F">
        <w:t xml:space="preserve"> as long as the feature is maintained.</w:t>
      </w:r>
    </w:p>
    <w:p w14:paraId="566335C6" w14:textId="77777777" w:rsidR="002B7D15" w:rsidRDefault="00BE58D8" w:rsidP="006F5FD8">
      <w:pPr>
        <w:pStyle w:val="ListParagraph"/>
        <w:numPr>
          <w:ilvl w:val="0"/>
          <w:numId w:val="6"/>
        </w:numPr>
        <w:spacing w:after="240"/>
        <w:jc w:val="left"/>
      </w:pPr>
      <w:r>
        <w:t>The debugging connector (bottom right</w:t>
      </w:r>
      <w:r w:rsidR="00DA2990">
        <w:t>-ish</w:t>
      </w:r>
      <w:r>
        <w:t xml:space="preserve">) was swapped </w:t>
      </w:r>
      <w:r w:rsidR="000C666D">
        <w:t xml:space="preserve">to a smaller Molex PicoBlade connector, as per </w:t>
      </w:r>
      <w:r w:rsidR="002B7D15">
        <w:t xml:space="preserve">Section 2.3.2.4 of </w:t>
      </w:r>
      <w:r w:rsidR="000C666D">
        <w:t>the Hydra Framework design notebook.</w:t>
      </w:r>
    </w:p>
    <w:p w14:paraId="52A2E4C3" w14:textId="77777777" w:rsidR="002B7D15" w:rsidRDefault="002B7D15" w:rsidP="006F5FD8">
      <w:pPr>
        <w:pStyle w:val="ListParagraph"/>
        <w:numPr>
          <w:ilvl w:val="0"/>
          <w:numId w:val="6"/>
        </w:numPr>
        <w:spacing w:after="240"/>
        <w:jc w:val="left"/>
      </w:pPr>
      <w:r>
        <w:t>Test points were sprinkled in for easier debugging (bottom right)</w:t>
      </w:r>
    </w:p>
    <w:p w14:paraId="1AF7BBA5" w14:textId="77777777" w:rsidR="002B7D15" w:rsidRDefault="002B7D15" w:rsidP="006F5FD8">
      <w:pPr>
        <w:pStyle w:val="ListParagraph"/>
        <w:numPr>
          <w:ilvl w:val="0"/>
          <w:numId w:val="6"/>
        </w:numPr>
        <w:spacing w:after="240"/>
        <w:jc w:val="left"/>
      </w:pPr>
      <w:r>
        <w:t>Two CAN transceivers were included as per Section 2.3.2.2 of the Hydra Framework design notebook</w:t>
      </w:r>
    </w:p>
    <w:p w14:paraId="27FD9934" w14:textId="77777777" w:rsidR="00BC0E3E" w:rsidRDefault="002B7D15" w:rsidP="002B7D15">
      <w:pPr>
        <w:pStyle w:val="ListParagraph"/>
        <w:numPr>
          <w:ilvl w:val="1"/>
          <w:numId w:val="6"/>
        </w:numPr>
        <w:spacing w:after="240"/>
        <w:jc w:val="left"/>
      </w:pPr>
      <w:r>
        <w:t xml:space="preserve">CAN transceiver IC was also swapped to the </w:t>
      </w:r>
      <w:r w:rsidR="000979F8" w:rsidRPr="000979F8">
        <w:t>TCAN330GDCNR</w:t>
      </w:r>
      <w:r w:rsidR="000979F8">
        <w:t xml:space="preserve"> since it runs off of 3V3 as opposed to the old one which runs on 5V. This means the 5V rail is no longer critical </w:t>
      </w:r>
      <w:r w:rsidR="000979F8">
        <w:lastRenderedPageBreak/>
        <w:t>for Hydra and PCBs requiring internal regulators for reliability now only require a 3V3 regulator to maintain logic/communication.</w:t>
      </w:r>
    </w:p>
    <w:p w14:paraId="01939420" w14:textId="62210875" w:rsidR="009B16CB" w:rsidRDefault="00BC0E3E" w:rsidP="00BC0E3E">
      <w:pPr>
        <w:pStyle w:val="ListParagraph"/>
        <w:numPr>
          <w:ilvl w:val="2"/>
          <w:numId w:val="6"/>
        </w:numPr>
        <w:spacing w:after="240"/>
        <w:jc w:val="left"/>
      </w:pPr>
      <w:r>
        <w:t>It is also smaller and slightly slower but software said it’s ok</w:t>
      </w:r>
      <w:r w:rsidR="009B16CB">
        <w:br w:type="page"/>
      </w:r>
    </w:p>
    <w:p w14:paraId="2568CD4C" w14:textId="7EEE58AD" w:rsidR="000E7E98" w:rsidRDefault="000E7E98" w:rsidP="000E7E98">
      <w:pPr>
        <w:pStyle w:val="Heading4"/>
        <w:spacing w:after="240"/>
      </w:pPr>
      <w:r>
        <w:lastRenderedPageBreak/>
        <w:t>Over-current Protection Schematic</w:t>
      </w:r>
    </w:p>
    <w:p w14:paraId="7C836CE6" w14:textId="21D7898F" w:rsidR="009B16CB" w:rsidRDefault="005F73D3" w:rsidP="005F73D3">
      <w:pPr>
        <w:keepNext/>
      </w:pPr>
      <w:r w:rsidRPr="005F73D3">
        <w:rPr>
          <w:noProof/>
        </w:rPr>
        <w:drawing>
          <wp:inline distT="0" distB="0" distL="0" distR="0" wp14:anchorId="64C4E599" wp14:editId="1106C75F">
            <wp:extent cx="5943600" cy="2984500"/>
            <wp:effectExtent l="0" t="0" r="0" b="6350"/>
            <wp:docPr id="1120156159" name="Picture 11201561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56159" name="Picture 1" descr="A screenshot of a computer&#10;&#10;Description automatically generated"/>
                    <pic:cNvPicPr/>
                  </pic:nvPicPr>
                  <pic:blipFill>
                    <a:blip r:embed="rId74"/>
                    <a:stretch>
                      <a:fillRect/>
                    </a:stretch>
                  </pic:blipFill>
                  <pic:spPr>
                    <a:xfrm>
                      <a:off x="0" y="0"/>
                      <a:ext cx="5943600" cy="2984500"/>
                    </a:xfrm>
                    <a:prstGeom prst="rect">
                      <a:avLst/>
                    </a:prstGeom>
                  </pic:spPr>
                </pic:pic>
              </a:graphicData>
            </a:graphic>
          </wp:inline>
        </w:drawing>
      </w:r>
    </w:p>
    <w:p w14:paraId="59692DCB" w14:textId="1C1A7505" w:rsidR="009B16CB" w:rsidRDefault="009B16CB" w:rsidP="009B16CB">
      <w:pPr>
        <w:pStyle w:val="Caption"/>
        <w:jc w:val="center"/>
      </w:pPr>
      <w:r>
        <w:t xml:space="preserve">Figure </w:t>
      </w:r>
      <w:fldSimple w:instr=" SEQ Figure \* ARABIC ">
        <w:r w:rsidR="0005415D">
          <w:rPr>
            <w:noProof/>
          </w:rPr>
          <w:t>51</w:t>
        </w:r>
      </w:fldSimple>
      <w:r>
        <w:t>. HYDRA_V3_SAME51_TEMPLATE Over-current Protection Schematic</w:t>
      </w:r>
    </w:p>
    <w:p w14:paraId="208AE0FB" w14:textId="77777777" w:rsidR="003709DA" w:rsidRDefault="00A67FE1" w:rsidP="00F928EB">
      <w:pPr>
        <w:spacing w:after="240"/>
        <w:ind w:firstLine="720"/>
      </w:pPr>
      <w:r>
        <w:t>This sc</w:t>
      </w:r>
      <w:r w:rsidR="00A53340">
        <w:t xml:space="preserve">hematic uses an op-amp-based overcurrent latch detailed in </w:t>
      </w:r>
      <w:hyperlink r:id="rId75" w:history="1">
        <w:r w:rsidR="00A53340" w:rsidRPr="00A53340">
          <w:rPr>
            <w:rStyle w:val="Hyperlink"/>
          </w:rPr>
          <w:t>this paper</w:t>
        </w:r>
      </w:hyperlink>
      <w:r w:rsidR="00A53340">
        <w:t xml:space="preserve"> by Texas Instruments.</w:t>
      </w:r>
      <w:r w:rsidR="00786BA8">
        <w:t xml:space="preserve"> </w:t>
      </w:r>
      <w:r w:rsidR="00871369">
        <w:t>The goal of this schematic is to cut off 5V and 3V3 power if an overcurrent event occurs on the 3V3 rail but only cut off 5V power if the overcurrent event occurs on the 5V rail. This is because all the logic/CAN communication is powered by 3V3 so there is no sense in maintaining any of the board’s peripherals if that has failed.</w:t>
      </w:r>
      <w:r w:rsidR="00BE1DE4">
        <w:t xml:space="preserve"> 5V is primarily used for peripherals such as the SBG and RFD900 telemetry radio and it will be easier for the rest of the avionics stack to be notified of a failure on the 5V rail if </w:t>
      </w:r>
      <w:r w:rsidR="003A0ED7">
        <w:t xml:space="preserve">the MCU connected to the failed peripheral </w:t>
      </w:r>
      <w:r w:rsidR="002004DA">
        <w:t>is still alive.</w:t>
      </w:r>
    </w:p>
    <w:p w14:paraId="06356FD0" w14:textId="12206F7C" w:rsidR="00A67FE1" w:rsidRDefault="003709DA" w:rsidP="009B4EC8">
      <w:pPr>
        <w:spacing w:after="240"/>
        <w:ind w:firstLine="720"/>
      </w:pPr>
      <w:r>
        <w:t xml:space="preserve">Overcurrent conditions are detected by the overcurrent latch circuits to the left of the schematic whose output goes into a set of diodes (D5/D6) before reaching </w:t>
      </w:r>
      <w:r w:rsidR="007B619C">
        <w:t>the cutoff MOSFETs on the right side of the schematic. A bridging diode (D8) is included such that the 3V3 overcurrent circuit also trips the 6V cutoff MOSFETs. Lastly, two pulldown resistors (R13 and R9) are included since the cutoff MOSFETs are P-MOS</w:t>
      </w:r>
      <w:r w:rsidR="009B4EC8">
        <w:t xml:space="preserve"> and must be kept low to conduct. B</w:t>
      </w:r>
      <w:r w:rsidR="00FD13C0">
        <w:t xml:space="preserve">ack-to-back MOSFETs are used to cut off power to the board such that the effect of the body diode is </w:t>
      </w:r>
      <w:r w:rsidR="006F5FD8">
        <w:t>nullified,</w:t>
      </w:r>
      <w:r w:rsidR="00FD13C0">
        <w:t xml:space="preserve"> and this circuit will prevent bi-directional current flow</w:t>
      </w:r>
      <w:r w:rsidR="004A7B6C">
        <w:t xml:space="preserve"> in an over-current event.</w:t>
      </w:r>
    </w:p>
    <w:p w14:paraId="2E912AE2" w14:textId="7CA22A33" w:rsidR="00B402E8" w:rsidRPr="00FD13C0" w:rsidRDefault="00B402E8" w:rsidP="009B4EC8">
      <w:pPr>
        <w:spacing w:after="240"/>
        <w:ind w:firstLine="720"/>
      </w:pPr>
      <w:r>
        <w:t>Test points were included for each overcurrent latch but not the gate of the MOSFETs since diagnosing a broken diode should be a pretty straight forward operation.</w:t>
      </w:r>
      <w:r w:rsidR="001A7046">
        <w:t xml:space="preserve"> No sense pin is included to notify the MCU of a 5V rail failure since the MCU already has sensing on the 5V rail and </w:t>
      </w:r>
      <w:r w:rsidR="00473D7A">
        <w:t>is</w:t>
      </w:r>
      <w:r w:rsidR="001A7046">
        <w:t xml:space="preserve"> therefore </w:t>
      </w:r>
      <w:r w:rsidR="00473D7A">
        <w:t xml:space="preserve">already </w:t>
      </w:r>
      <w:r w:rsidR="001A7046">
        <w:t xml:space="preserve">able to tell </w:t>
      </w:r>
      <w:r w:rsidR="00473D7A">
        <w:t>if</w:t>
      </w:r>
      <w:r w:rsidR="001A7046">
        <w:t xml:space="preserve"> the rail has died. </w:t>
      </w:r>
    </w:p>
    <w:p w14:paraId="5843C3C0" w14:textId="0A6D4C92" w:rsidR="003C1099" w:rsidRDefault="003C1099" w:rsidP="00C554AA">
      <w:pPr>
        <w:jc w:val="center"/>
        <w:rPr>
          <w:b/>
          <w:bCs/>
        </w:rPr>
      </w:pPr>
      <w:r>
        <w:br w:type="page"/>
      </w:r>
    </w:p>
    <w:p w14:paraId="50C19F29" w14:textId="19A7DFDC" w:rsidR="00E426AA" w:rsidRDefault="00E426AA" w:rsidP="00E426AA">
      <w:pPr>
        <w:pStyle w:val="Heading3"/>
      </w:pPr>
      <w:r>
        <w:lastRenderedPageBreak/>
        <w:t>PCB</w:t>
      </w:r>
    </w:p>
    <w:p w14:paraId="3F28DCEA" w14:textId="51450773" w:rsidR="00D170C4" w:rsidRDefault="00FC31F4" w:rsidP="00D170C4">
      <w:pPr>
        <w:keepNext/>
        <w:jc w:val="center"/>
      </w:pPr>
      <w:r w:rsidRPr="00FC31F4">
        <w:rPr>
          <w:noProof/>
        </w:rPr>
        <w:drawing>
          <wp:inline distT="0" distB="0" distL="0" distR="0" wp14:anchorId="603B9DEB" wp14:editId="72C3B867">
            <wp:extent cx="5943600" cy="5464810"/>
            <wp:effectExtent l="0" t="0" r="0" b="2540"/>
            <wp:docPr id="1975094125" name="Picture 1975094125"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94125" name="Picture 1" descr="A green circular circuit board&#10;&#10;Description automatically generated"/>
                    <pic:cNvPicPr/>
                  </pic:nvPicPr>
                  <pic:blipFill>
                    <a:blip r:embed="rId76"/>
                    <a:stretch>
                      <a:fillRect/>
                    </a:stretch>
                  </pic:blipFill>
                  <pic:spPr>
                    <a:xfrm>
                      <a:off x="0" y="0"/>
                      <a:ext cx="5943600" cy="5464810"/>
                    </a:xfrm>
                    <a:prstGeom prst="rect">
                      <a:avLst/>
                    </a:prstGeom>
                  </pic:spPr>
                </pic:pic>
              </a:graphicData>
            </a:graphic>
          </wp:inline>
        </w:drawing>
      </w:r>
    </w:p>
    <w:p w14:paraId="1DAFCC96" w14:textId="7D02ED6A" w:rsidR="00D170C4" w:rsidRDefault="00D170C4" w:rsidP="00D170C4">
      <w:pPr>
        <w:pStyle w:val="Caption"/>
        <w:jc w:val="center"/>
      </w:pPr>
      <w:r>
        <w:t xml:space="preserve">Figure </w:t>
      </w:r>
      <w:fldSimple w:instr=" SEQ Figure \* ARABIC ">
        <w:r w:rsidR="0005415D">
          <w:rPr>
            <w:noProof/>
          </w:rPr>
          <w:t>52</w:t>
        </w:r>
      </w:fldSimple>
      <w:r>
        <w:t>. HYDRA_V3_SAME51_TEMPLATE PCB Top</w:t>
      </w:r>
    </w:p>
    <w:p w14:paraId="703B86AB" w14:textId="17866E6E" w:rsidR="0005415D" w:rsidRDefault="00A77D60" w:rsidP="0005415D">
      <w:pPr>
        <w:keepNext/>
        <w:jc w:val="center"/>
      </w:pPr>
      <w:r w:rsidRPr="00A77D60">
        <w:rPr>
          <w:noProof/>
        </w:rPr>
        <w:lastRenderedPageBreak/>
        <w:drawing>
          <wp:inline distT="0" distB="0" distL="0" distR="0" wp14:anchorId="1B4742D0" wp14:editId="11C3B7C9">
            <wp:extent cx="5943600" cy="5189855"/>
            <wp:effectExtent l="0" t="0" r="0" b="0"/>
            <wp:docPr id="534350844" name="Picture 534350844"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50844" name="Picture 1" descr="A green circular circuit board&#10;&#10;Description automatically generated"/>
                    <pic:cNvPicPr/>
                  </pic:nvPicPr>
                  <pic:blipFill>
                    <a:blip r:embed="rId77"/>
                    <a:stretch>
                      <a:fillRect/>
                    </a:stretch>
                  </pic:blipFill>
                  <pic:spPr>
                    <a:xfrm>
                      <a:off x="0" y="0"/>
                      <a:ext cx="5943600" cy="5189855"/>
                    </a:xfrm>
                    <a:prstGeom prst="rect">
                      <a:avLst/>
                    </a:prstGeom>
                  </pic:spPr>
                </pic:pic>
              </a:graphicData>
            </a:graphic>
          </wp:inline>
        </w:drawing>
      </w:r>
    </w:p>
    <w:p w14:paraId="36AA4CFA" w14:textId="753CA654" w:rsidR="0005415D" w:rsidRDefault="0005415D" w:rsidP="0005415D">
      <w:pPr>
        <w:pStyle w:val="Caption"/>
        <w:jc w:val="center"/>
      </w:pPr>
      <w:r>
        <w:t xml:space="preserve">Figure </w:t>
      </w:r>
      <w:fldSimple w:instr=" SEQ Figure \* ARABIC ">
        <w:r>
          <w:rPr>
            <w:noProof/>
          </w:rPr>
          <w:t>53</w:t>
        </w:r>
      </w:fldSimple>
      <w:r>
        <w:t>. HYDRA_V3_SAME51_TEMPLATE PCB Bottom</w:t>
      </w:r>
    </w:p>
    <w:p w14:paraId="7AE91F6D" w14:textId="77777777" w:rsidR="007B0FEB" w:rsidRDefault="007B0FEB">
      <w:pPr>
        <w:jc w:val="left"/>
        <w:rPr>
          <w:i/>
          <w:iCs/>
          <w:sz w:val="20"/>
          <w:szCs w:val="20"/>
        </w:rPr>
      </w:pPr>
      <w:r>
        <w:br w:type="page"/>
      </w:r>
    </w:p>
    <w:p w14:paraId="38A2C439" w14:textId="7C13E1E0" w:rsidR="0005415D" w:rsidRDefault="007B0FEB" w:rsidP="0031771A">
      <w:pPr>
        <w:pStyle w:val="Heading3"/>
      </w:pPr>
      <w:r>
        <w:lastRenderedPageBreak/>
        <w:t>Layout Considerations</w:t>
      </w:r>
    </w:p>
    <w:p w14:paraId="30BC85FB" w14:textId="3C04D8F4" w:rsidR="0031771A" w:rsidRDefault="0031771A" w:rsidP="0031771A">
      <w:pPr>
        <w:pStyle w:val="Heading4"/>
        <w:spacing w:after="240"/>
      </w:pPr>
      <w:r>
        <w:t>General Overview</w:t>
      </w:r>
    </w:p>
    <w:p w14:paraId="59A3143C" w14:textId="07DFD35F" w:rsidR="007B0FEB" w:rsidRDefault="000D0E4F" w:rsidP="00820083">
      <w:pPr>
        <w:spacing w:after="240"/>
        <w:ind w:firstLine="720"/>
      </w:pPr>
      <w:r>
        <w:t>This PCB was laid out around the MCU. The MCU was placed on the bottom of the board since it is a very slim component and therefore did not need to be on top. The power filtering/clock circuitry was then placed as close as possible to the MCU pins on the opposite side of the PCB</w:t>
      </w:r>
      <w:r w:rsidR="00937094">
        <w:t>. The debugging connector, reset switch, and status LEDs are all placed as per Section</w:t>
      </w:r>
      <w:r w:rsidR="009A01D0">
        <w:t>s 2.3.2.4 and 2.3.2.5</w:t>
      </w:r>
      <w:r w:rsidR="00820083">
        <w:t xml:space="preserve"> of the Hydra Framework design notebook.</w:t>
      </w:r>
      <w:r w:rsidR="0063652A">
        <w:t xml:space="preserve"> </w:t>
      </w:r>
    </w:p>
    <w:p w14:paraId="25E44502" w14:textId="45D0E533" w:rsidR="00820083" w:rsidRDefault="00820083" w:rsidP="00820083">
      <w:pPr>
        <w:spacing w:after="240"/>
        <w:ind w:firstLine="720"/>
      </w:pPr>
      <w:r>
        <w:t xml:space="preserve">The overcurrent cutoff MOSFETs were placed in series with the current shunt immediately next </w:t>
      </w:r>
      <w:r w:rsidR="00110022">
        <w:t>to the 5V and 3V3 inputs of the PCB</w:t>
      </w:r>
      <w:r w:rsidR="00B756E7">
        <w:t>. T</w:t>
      </w:r>
      <w:r w:rsidR="00110022">
        <w:t>he 5V MOSFET is only connected to the 5V sensing circuit though boards built on this template will likely use it for other things as well</w:t>
      </w:r>
      <w:r w:rsidR="00B756E7">
        <w:t>. T</w:t>
      </w:r>
      <w:r w:rsidR="00110022">
        <w:t>he 3V3</w:t>
      </w:r>
      <w:r w:rsidR="00C901A0">
        <w:t xml:space="preserve"> MOSFET dumps power into the PCBs internal power planes.</w:t>
      </w:r>
      <w:r w:rsidR="00B756E7">
        <w:t xml:space="preserve"> Overcurrent detection circuitry is placed </w:t>
      </w:r>
      <w:r w:rsidR="0063652A">
        <w:t>beneath</w:t>
      </w:r>
      <w:r w:rsidR="00B756E7">
        <w:t xml:space="preserve"> the shunt/MOSFET complex</w:t>
      </w:r>
      <w:r w:rsidR="0063652A">
        <w:t>, on the bottom layer of the PCB.</w:t>
      </w:r>
    </w:p>
    <w:p w14:paraId="4936A781" w14:textId="1F3B577E" w:rsidR="00D00B7B" w:rsidRDefault="00D00B7B" w:rsidP="00820083">
      <w:pPr>
        <w:spacing w:after="240"/>
        <w:ind w:firstLine="720"/>
      </w:pPr>
      <w:r>
        <w:t xml:space="preserve">Initially, only small 0402 decoupling capacitors were present on the bottom side of the PCB but more things eventually ended up on the bottom side of the board. The overcurrent detection circuitry will likely be fine since it </w:t>
      </w:r>
      <w:r w:rsidR="00FA2586">
        <w:t>will be above the MOSFETs of the lower PCB when stacked and both sets of components are insignificantly tall.</w:t>
      </w:r>
      <w:r w:rsidR="00316B6E">
        <w:t xml:space="preserve"> Beyond this all components should be very small with the exception of the pyrotechnics power sense zener but this zener is located above the status LEDs which are not tall and will therefore have plenty of clearance.</w:t>
      </w:r>
    </w:p>
    <w:p w14:paraId="189A52E1" w14:textId="223F9AE8" w:rsidR="0031771A" w:rsidRDefault="00037B9D" w:rsidP="00820083">
      <w:pPr>
        <w:spacing w:after="240"/>
        <w:ind w:firstLine="720"/>
      </w:pPr>
      <w:r>
        <w:t>The CAN transceivers were placed at either end of the left connector since there is not enough space between the stacking connectors and the edge of the PCB to run more than one differential pair</w:t>
      </w:r>
      <w:r w:rsidR="00D57F88">
        <w:t xml:space="preserve">. Additionally, the CAN0 output differential pair </w:t>
      </w:r>
      <w:r w:rsidR="00D57F88">
        <w:rPr>
          <w:b/>
          <w:bCs/>
        </w:rPr>
        <w:t>breaks the ground plane</w:t>
      </w:r>
      <w:r w:rsidR="00D57F88">
        <w:t xml:space="preserve"> which may be bad design but I couldn’t think of another way to route it and it’s probably fine since it does so on the left side of the PCB</w:t>
      </w:r>
      <w:r w:rsidR="004B20CA">
        <w:t xml:space="preserve"> and the CAN0 traces do not segregate any circuitry on other layers.</w:t>
      </w:r>
    </w:p>
    <w:p w14:paraId="7D267E6F" w14:textId="77777777" w:rsidR="0031771A" w:rsidRDefault="0031771A">
      <w:pPr>
        <w:jc w:val="left"/>
      </w:pPr>
      <w:r>
        <w:br w:type="page"/>
      </w:r>
    </w:p>
    <w:p w14:paraId="7560EBB6" w14:textId="003B40A4" w:rsidR="00037B9D" w:rsidRDefault="00487CD5" w:rsidP="008D1702">
      <w:pPr>
        <w:pStyle w:val="Heading4"/>
        <w:spacing w:after="240"/>
      </w:pPr>
      <w:r>
        <w:lastRenderedPageBreak/>
        <w:t>Individual Layers</w:t>
      </w:r>
    </w:p>
    <w:p w14:paraId="3A30ADE0" w14:textId="6F8AF840" w:rsidR="00DE29C2" w:rsidRDefault="00DE29C2" w:rsidP="00DE29C2">
      <w:r>
        <w:t>The PCB’s layers are pictured below, from top to bottom.</w:t>
      </w:r>
    </w:p>
    <w:p w14:paraId="01DAC7ED" w14:textId="77777777" w:rsidR="00DE29C2" w:rsidRPr="00DE29C2" w:rsidRDefault="00DE29C2" w:rsidP="00DE29C2"/>
    <w:p w14:paraId="35815F98" w14:textId="61FB96EC" w:rsidR="008D1702" w:rsidRDefault="002A333C" w:rsidP="008D1702">
      <w:pPr>
        <w:keepNext/>
        <w:jc w:val="center"/>
      </w:pPr>
      <w:r w:rsidRPr="002A333C">
        <w:rPr>
          <w:noProof/>
        </w:rPr>
        <w:drawing>
          <wp:inline distT="0" distB="0" distL="0" distR="0" wp14:anchorId="0BD9C78F" wp14:editId="5FC99944">
            <wp:extent cx="5943600" cy="5043805"/>
            <wp:effectExtent l="0" t="0" r="0" b="4445"/>
            <wp:docPr id="552210552" name="Picture 552210552" descr="A red circle with green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10552" name="Picture 1" descr="A red circle with green lines and dots&#10;&#10;Description automatically generated"/>
                    <pic:cNvPicPr/>
                  </pic:nvPicPr>
                  <pic:blipFill>
                    <a:blip r:embed="rId78"/>
                    <a:stretch>
                      <a:fillRect/>
                    </a:stretch>
                  </pic:blipFill>
                  <pic:spPr>
                    <a:xfrm>
                      <a:off x="0" y="0"/>
                      <a:ext cx="5943600" cy="5043805"/>
                    </a:xfrm>
                    <a:prstGeom prst="rect">
                      <a:avLst/>
                    </a:prstGeom>
                  </pic:spPr>
                </pic:pic>
              </a:graphicData>
            </a:graphic>
          </wp:inline>
        </w:drawing>
      </w:r>
    </w:p>
    <w:p w14:paraId="420D1C87" w14:textId="66719420" w:rsidR="008D1702" w:rsidRDefault="008D1702" w:rsidP="008D1702">
      <w:pPr>
        <w:pStyle w:val="Caption"/>
        <w:jc w:val="center"/>
      </w:pPr>
      <w:r>
        <w:t xml:space="preserve">Figure </w:t>
      </w:r>
      <w:fldSimple w:instr=" SEQ Figure \* ARABIC ">
        <w:r w:rsidR="00D05FF5">
          <w:rPr>
            <w:noProof/>
          </w:rPr>
          <w:t>54</w:t>
        </w:r>
      </w:fldSimple>
      <w:r>
        <w:t>. HYDRA_V3_SAME51_TEMPLATE Top Layer</w:t>
      </w:r>
    </w:p>
    <w:p w14:paraId="6E7605EE" w14:textId="798B34DE" w:rsidR="00084A0D" w:rsidRDefault="00084A0D" w:rsidP="00084A0D">
      <w:pPr>
        <w:spacing w:after="240"/>
        <w:ind w:firstLine="720"/>
      </w:pPr>
      <w:r>
        <w:t xml:space="preserve">Nothing awfully alarming here, no eccentric design choices were made </w:t>
      </w:r>
      <w:r w:rsidR="00D05FF5">
        <w:t xml:space="preserve">aside from the </w:t>
      </w:r>
      <w:r w:rsidR="00C368C4">
        <w:t>one</w:t>
      </w:r>
      <w:r w:rsidR="00D05FF5">
        <w:t xml:space="preserve"> listed below. This layer </w:t>
      </w:r>
      <w:r w:rsidR="008F4C3A">
        <w:t>is also a ground plane.</w:t>
      </w:r>
    </w:p>
    <w:p w14:paraId="39E94C21" w14:textId="4BC19A83" w:rsidR="00084A0D" w:rsidRDefault="00114C99" w:rsidP="00084A0D">
      <w:pPr>
        <w:pStyle w:val="ListParagraph"/>
        <w:numPr>
          <w:ilvl w:val="0"/>
          <w:numId w:val="6"/>
        </w:numPr>
      </w:pPr>
      <w:r>
        <w:t>CAN test points (on the bottom right of the left header) were connected using 0.2mm traces whereas all other traces are 0.3mm. This is because of the limited clearance between the header’s pads.</w:t>
      </w:r>
    </w:p>
    <w:p w14:paraId="07F817D2" w14:textId="77777777" w:rsidR="005533D8" w:rsidRDefault="005533D8">
      <w:pPr>
        <w:jc w:val="left"/>
      </w:pPr>
      <w:r>
        <w:br w:type="page"/>
      </w:r>
    </w:p>
    <w:p w14:paraId="39A6EF1D" w14:textId="77777777" w:rsidR="00DE29C2" w:rsidRDefault="00DE29C2" w:rsidP="00DE29C2">
      <w:pPr>
        <w:keepNext/>
      </w:pPr>
      <w:r>
        <w:rPr>
          <w:noProof/>
        </w:rPr>
        <w:lastRenderedPageBreak/>
        <w:drawing>
          <wp:inline distT="0" distB="0" distL="0" distR="0" wp14:anchorId="6240EFBC" wp14:editId="2A105E4E">
            <wp:extent cx="5943600" cy="5359400"/>
            <wp:effectExtent l="0" t="0" r="0" b="0"/>
            <wp:docPr id="1027766427" name="Picture 1027766427" descr="A yellow circle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66427" name="Picture 1" descr="A yellow circle with green and blue dots&#10;&#10;Description automatically generated"/>
                    <pic:cNvPicPr/>
                  </pic:nvPicPr>
                  <pic:blipFill>
                    <a:blip r:embed="rId79"/>
                    <a:stretch>
                      <a:fillRect/>
                    </a:stretch>
                  </pic:blipFill>
                  <pic:spPr>
                    <a:xfrm>
                      <a:off x="0" y="0"/>
                      <a:ext cx="5943600" cy="5359400"/>
                    </a:xfrm>
                    <a:prstGeom prst="rect">
                      <a:avLst/>
                    </a:prstGeom>
                  </pic:spPr>
                </pic:pic>
              </a:graphicData>
            </a:graphic>
          </wp:inline>
        </w:drawing>
      </w:r>
    </w:p>
    <w:p w14:paraId="5378BABD" w14:textId="2A770630" w:rsidR="00114C99" w:rsidRPr="00084A0D" w:rsidRDefault="00DE29C2" w:rsidP="00DE29C2">
      <w:pPr>
        <w:pStyle w:val="Caption"/>
        <w:jc w:val="center"/>
      </w:pPr>
      <w:r>
        <w:t xml:space="preserve">Figure </w:t>
      </w:r>
      <w:fldSimple w:instr=" SEQ Figure \* ARABIC ">
        <w:r w:rsidR="00D05FF5">
          <w:rPr>
            <w:noProof/>
          </w:rPr>
          <w:t>55</w:t>
        </w:r>
      </w:fldSimple>
      <w:r>
        <w:t>. HYDRA_V3_SAME51_TEMPLATE Power Layer</w:t>
      </w:r>
    </w:p>
    <w:p w14:paraId="19DB6783" w14:textId="77777777" w:rsidR="00747FA1" w:rsidRDefault="00DE29C2" w:rsidP="00DE29C2">
      <w:pPr>
        <w:ind w:firstLine="720"/>
        <w:jc w:val="left"/>
      </w:pPr>
      <w:r>
        <w:t>Mostly a homogenous 3V3 plane with the exception of some smaller planes linking common pins on the left and right stacking headers. No planes included for ground pins since we have a ground plane.</w:t>
      </w:r>
    </w:p>
    <w:p w14:paraId="640E7A18" w14:textId="77777777" w:rsidR="00747FA1" w:rsidRDefault="00747FA1">
      <w:pPr>
        <w:jc w:val="left"/>
      </w:pPr>
      <w:r>
        <w:br w:type="page"/>
      </w:r>
    </w:p>
    <w:p w14:paraId="6CABD0E2" w14:textId="77777777" w:rsidR="00FB6DB3" w:rsidRDefault="00747FA1" w:rsidP="00FB6DB3">
      <w:pPr>
        <w:keepNext/>
        <w:jc w:val="center"/>
      </w:pPr>
      <w:r>
        <w:rPr>
          <w:noProof/>
        </w:rPr>
        <w:lastRenderedPageBreak/>
        <w:drawing>
          <wp:inline distT="0" distB="0" distL="0" distR="0" wp14:anchorId="2DD00B4C" wp14:editId="214E3961">
            <wp:extent cx="5943600" cy="5250815"/>
            <wp:effectExtent l="0" t="0" r="0" b="6985"/>
            <wp:docPr id="1493202356" name="Picture 1493202356" descr="A blue circle with green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02356" name="Picture 1" descr="A blue circle with green and yellow dots&#10;&#10;Description automatically generated"/>
                    <pic:cNvPicPr/>
                  </pic:nvPicPr>
                  <pic:blipFill>
                    <a:blip r:embed="rId80"/>
                    <a:stretch>
                      <a:fillRect/>
                    </a:stretch>
                  </pic:blipFill>
                  <pic:spPr>
                    <a:xfrm>
                      <a:off x="0" y="0"/>
                      <a:ext cx="5943600" cy="5250815"/>
                    </a:xfrm>
                    <a:prstGeom prst="rect">
                      <a:avLst/>
                    </a:prstGeom>
                  </pic:spPr>
                </pic:pic>
              </a:graphicData>
            </a:graphic>
          </wp:inline>
        </w:drawing>
      </w:r>
    </w:p>
    <w:p w14:paraId="1679507C" w14:textId="6011B8DC" w:rsidR="00FB6DB3" w:rsidRDefault="00FB6DB3" w:rsidP="00FB6DB3">
      <w:pPr>
        <w:pStyle w:val="Caption"/>
        <w:jc w:val="center"/>
      </w:pPr>
      <w:r>
        <w:t xml:space="preserve">Figure </w:t>
      </w:r>
      <w:fldSimple w:instr=" SEQ Figure \* ARABIC ">
        <w:r w:rsidR="00D05FF5">
          <w:rPr>
            <w:noProof/>
          </w:rPr>
          <w:t>56</w:t>
        </w:r>
      </w:fldSimple>
      <w:r>
        <w:t>. HYDRA_V3_SAME51_TEMPLATE Ground Layer</w:t>
      </w:r>
    </w:p>
    <w:p w14:paraId="450DAB3B" w14:textId="3C4471BD" w:rsidR="005809E4" w:rsidRDefault="00FB6DB3" w:rsidP="006C7A81">
      <w:pPr>
        <w:ind w:firstLine="720"/>
      </w:pPr>
      <w:r>
        <w:t xml:space="preserve">Mostly homogenous ground plane </w:t>
      </w:r>
      <w:r w:rsidR="006C7A81">
        <w:t>aside from the CAN0 differential pair routed on the left header. This was routed on an internal layer since the tight clearance between the header’s pads did not allow for 0.3mm traces to fit and this seems like a reasonable solution that does not require thinner traces.</w:t>
      </w:r>
    </w:p>
    <w:p w14:paraId="28CC250C" w14:textId="77777777" w:rsidR="005809E4" w:rsidRDefault="005809E4">
      <w:pPr>
        <w:jc w:val="left"/>
      </w:pPr>
      <w:r>
        <w:br w:type="page"/>
      </w:r>
    </w:p>
    <w:p w14:paraId="5FB95FA9" w14:textId="4C8C827A" w:rsidR="00D05FF5" w:rsidRDefault="0096110F" w:rsidP="00D05FF5">
      <w:pPr>
        <w:keepNext/>
      </w:pPr>
      <w:r w:rsidRPr="0096110F">
        <w:rPr>
          <w:noProof/>
        </w:rPr>
        <w:lastRenderedPageBreak/>
        <w:drawing>
          <wp:inline distT="0" distB="0" distL="0" distR="0" wp14:anchorId="45766633" wp14:editId="5EDAC69D">
            <wp:extent cx="5943600" cy="5253355"/>
            <wp:effectExtent l="0" t="0" r="0" b="4445"/>
            <wp:docPr id="507284374" name="Picture 507284374" descr="A blue circular object with green dots and a blu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84374" name="Picture 1" descr="A blue circular object with green dots and a blue circle&#10;&#10;Description automatically generated with medium confidence"/>
                    <pic:cNvPicPr/>
                  </pic:nvPicPr>
                  <pic:blipFill>
                    <a:blip r:embed="rId81"/>
                    <a:stretch>
                      <a:fillRect/>
                    </a:stretch>
                  </pic:blipFill>
                  <pic:spPr>
                    <a:xfrm>
                      <a:off x="0" y="0"/>
                      <a:ext cx="5943600" cy="5253355"/>
                    </a:xfrm>
                    <a:prstGeom prst="rect">
                      <a:avLst/>
                    </a:prstGeom>
                  </pic:spPr>
                </pic:pic>
              </a:graphicData>
            </a:graphic>
          </wp:inline>
        </w:drawing>
      </w:r>
    </w:p>
    <w:p w14:paraId="43089B8E" w14:textId="4AB963B1" w:rsidR="00FB6DB3" w:rsidRPr="00FB6DB3" w:rsidRDefault="00D05FF5" w:rsidP="00D05FF5">
      <w:pPr>
        <w:pStyle w:val="Caption"/>
        <w:jc w:val="center"/>
      </w:pPr>
      <w:r>
        <w:t xml:space="preserve">Figure </w:t>
      </w:r>
      <w:fldSimple w:instr=" SEQ Figure \* ARABIC ">
        <w:r>
          <w:rPr>
            <w:noProof/>
          </w:rPr>
          <w:t>57</w:t>
        </w:r>
      </w:fldSimple>
      <w:r>
        <w:t>. HYDRA_V3_SAME51_TEMPLATE Bottom Layer</w:t>
      </w:r>
    </w:p>
    <w:p w14:paraId="7B37ABCC" w14:textId="399CB24D" w:rsidR="003C1099" w:rsidRDefault="00013813" w:rsidP="00013813">
      <w:pPr>
        <w:ind w:firstLine="720"/>
        <w:jc w:val="left"/>
        <w:rPr>
          <w:b/>
          <w:bCs/>
        </w:rPr>
      </w:pPr>
      <w:r>
        <w:t>This layer is also a ground plane.</w:t>
      </w:r>
      <w:r w:rsidR="003C1099">
        <w:br w:type="page"/>
      </w:r>
    </w:p>
    <w:p w14:paraId="6B11A7F3" w14:textId="77777777" w:rsidR="00EB5377" w:rsidRDefault="00E426AA" w:rsidP="00E426AA">
      <w:pPr>
        <w:pStyle w:val="Heading3"/>
      </w:pPr>
      <w:r>
        <w:lastRenderedPageBreak/>
        <w:t>Reflection</w:t>
      </w:r>
    </w:p>
    <w:p w14:paraId="3AB00E17" w14:textId="77777777" w:rsidR="00CA0511" w:rsidRDefault="00EB5377" w:rsidP="00EB5377">
      <w:pPr>
        <w:jc w:val="center"/>
      </w:pPr>
      <w:r>
        <w:t>TBD</w:t>
      </w:r>
    </w:p>
    <w:p w14:paraId="376EB0DC" w14:textId="3D319DC7" w:rsidR="00AD1787" w:rsidRDefault="00CA0511" w:rsidP="00AD1787">
      <w:pPr>
        <w:spacing w:after="240"/>
        <w:jc w:val="left"/>
      </w:pPr>
      <w:r>
        <w:t>Questions</w:t>
      </w:r>
      <w:r w:rsidR="00AE0686">
        <w:t>/concerns</w:t>
      </w:r>
      <w:r>
        <w:t xml:space="preserve"> for Magdalena</w:t>
      </w:r>
      <w:r w:rsidR="00AD1787">
        <w:t>:</w:t>
      </w:r>
    </w:p>
    <w:p w14:paraId="5C5611C6" w14:textId="08AE1FC6" w:rsidR="00AD1787" w:rsidRPr="00AD1787" w:rsidRDefault="00AD1787" w:rsidP="00AD1787">
      <w:pPr>
        <w:pStyle w:val="ListParagraph"/>
        <w:numPr>
          <w:ilvl w:val="0"/>
          <w:numId w:val="7"/>
        </w:numPr>
        <w:jc w:val="left"/>
        <w:rPr>
          <w:b/>
        </w:rPr>
      </w:pPr>
      <w:r>
        <w:t>Should we/can we have a MOSFET-based cutoff switch for CAN lines</w:t>
      </w:r>
      <w:r w:rsidR="00104EA6">
        <w:t>?</w:t>
      </w:r>
    </w:p>
    <w:p w14:paraId="20B2571C" w14:textId="0CB8571A" w:rsidR="00AE0686" w:rsidRPr="00986CC9" w:rsidRDefault="00AE0686" w:rsidP="00AE0686">
      <w:pPr>
        <w:pStyle w:val="ListParagraph"/>
        <w:numPr>
          <w:ilvl w:val="1"/>
          <w:numId w:val="7"/>
        </w:numPr>
        <w:jc w:val="left"/>
        <w:rPr>
          <w:b/>
        </w:rPr>
      </w:pPr>
      <w:r>
        <w:t>Transceivers do have internal current limiting on their CAN output but that’s still tied to the duty cycle of their CAN_TX input</w:t>
      </w:r>
    </w:p>
    <w:p w14:paraId="424C1085" w14:textId="0EE6B761" w:rsidR="00986CC9" w:rsidRPr="00AD1787" w:rsidRDefault="00986CC9" w:rsidP="00AE0686">
      <w:pPr>
        <w:pStyle w:val="ListParagraph"/>
        <w:numPr>
          <w:ilvl w:val="1"/>
          <w:numId w:val="7"/>
        </w:numPr>
        <w:jc w:val="left"/>
        <w:rPr>
          <w:b/>
        </w:rPr>
      </w:pPr>
      <w:r>
        <w:t>Could be a cool feature to have regardless</w:t>
      </w:r>
    </w:p>
    <w:p w14:paraId="24DF8144" w14:textId="77777777" w:rsidR="00104EA6" w:rsidRPr="00104EA6" w:rsidRDefault="00AD1787" w:rsidP="00AD1787">
      <w:pPr>
        <w:pStyle w:val="ListParagraph"/>
        <w:numPr>
          <w:ilvl w:val="0"/>
          <w:numId w:val="7"/>
        </w:numPr>
        <w:jc w:val="left"/>
        <w:rPr>
          <w:b/>
        </w:rPr>
      </w:pPr>
      <w:r>
        <w:t>How bad is current routing of PCB with MCU underneath it</w:t>
      </w:r>
      <w:r w:rsidR="00104EA6">
        <w:t>?</w:t>
      </w:r>
    </w:p>
    <w:p w14:paraId="2CAC87D7" w14:textId="77777777" w:rsidR="00871A94" w:rsidRPr="00871A94" w:rsidRDefault="00104EA6" w:rsidP="00AD1787">
      <w:pPr>
        <w:pStyle w:val="ListParagraph"/>
        <w:numPr>
          <w:ilvl w:val="0"/>
          <w:numId w:val="7"/>
        </w:numPr>
        <w:jc w:val="left"/>
        <w:rPr>
          <w:b/>
        </w:rPr>
      </w:pPr>
      <w:r>
        <w:t>Are there any issues with the common debugging port that V3 uses?</w:t>
      </w:r>
    </w:p>
    <w:p w14:paraId="56175A57" w14:textId="0131BA3C" w:rsidR="00D34719" w:rsidRPr="00D34719" w:rsidRDefault="00743BC3" w:rsidP="00D34719">
      <w:pPr>
        <w:pStyle w:val="ListParagraph"/>
        <w:numPr>
          <w:ilvl w:val="1"/>
          <w:numId w:val="7"/>
        </w:numPr>
        <w:jc w:val="left"/>
        <w:rPr>
          <w:b/>
        </w:rPr>
      </w:pPr>
      <w:r>
        <w:t>Wonky crystal placement</w:t>
      </w:r>
    </w:p>
    <w:p w14:paraId="1CCE34F2" w14:textId="77777777" w:rsidR="00D34719" w:rsidRPr="00D34719" w:rsidRDefault="00D34719" w:rsidP="00D34719">
      <w:pPr>
        <w:pStyle w:val="ListParagraph"/>
        <w:numPr>
          <w:ilvl w:val="0"/>
          <w:numId w:val="7"/>
        </w:numPr>
        <w:jc w:val="left"/>
        <w:rPr>
          <w:b/>
        </w:rPr>
      </w:pPr>
      <w:r>
        <w:t>Better power rail protection?</w:t>
      </w:r>
    </w:p>
    <w:p w14:paraId="4053DD85" w14:textId="77777777" w:rsidR="00D34719" w:rsidRPr="00D34719" w:rsidRDefault="00D34719" w:rsidP="00D34719">
      <w:pPr>
        <w:pStyle w:val="ListParagraph"/>
        <w:numPr>
          <w:ilvl w:val="1"/>
          <w:numId w:val="7"/>
        </w:numPr>
        <w:jc w:val="left"/>
        <w:rPr>
          <w:b/>
        </w:rPr>
      </w:pPr>
      <w:r>
        <w:t>Current op-amp-based OC latch ok?</w:t>
      </w:r>
    </w:p>
    <w:p w14:paraId="57476AF1" w14:textId="1EAD972D" w:rsidR="0083133C" w:rsidRPr="00005F98" w:rsidRDefault="0083133C" w:rsidP="0083133C">
      <w:pPr>
        <w:pStyle w:val="ListParagraph"/>
        <w:numPr>
          <w:ilvl w:val="0"/>
          <w:numId w:val="7"/>
        </w:numPr>
        <w:jc w:val="left"/>
        <w:rPr>
          <w:b/>
        </w:rPr>
      </w:pPr>
      <w:r>
        <w:t>C</w:t>
      </w:r>
      <w:r w:rsidR="00AE7F60">
        <w:t>ould the C</w:t>
      </w:r>
      <w:r w:rsidR="00743BC3">
        <w:t>AN</w:t>
      </w:r>
      <w:r>
        <w:t xml:space="preserve"> test points and </w:t>
      </w:r>
      <w:r w:rsidR="00AE7F60">
        <w:t xml:space="preserve">CAN </w:t>
      </w:r>
      <w:r>
        <w:t>trace width change</w:t>
      </w:r>
      <w:r w:rsidR="00AE7F60">
        <w:t>s cause issues?</w:t>
      </w:r>
    </w:p>
    <w:p w14:paraId="69DE7352" w14:textId="77777777" w:rsidR="0083133C" w:rsidRPr="00005F98" w:rsidRDefault="0083133C" w:rsidP="0083133C">
      <w:pPr>
        <w:pStyle w:val="ListParagraph"/>
        <w:numPr>
          <w:ilvl w:val="0"/>
          <w:numId w:val="7"/>
        </w:numPr>
        <w:jc w:val="left"/>
        <w:rPr>
          <w:b/>
        </w:rPr>
      </w:pPr>
      <w:r>
        <w:t>Adding multiple traces between two points in Altium</w:t>
      </w:r>
    </w:p>
    <w:p w14:paraId="15FB047B" w14:textId="77777777" w:rsidR="0083133C" w:rsidRPr="00986CC9" w:rsidRDefault="0083133C" w:rsidP="0083133C">
      <w:pPr>
        <w:pStyle w:val="ListParagraph"/>
        <w:numPr>
          <w:ilvl w:val="1"/>
          <w:numId w:val="7"/>
        </w:numPr>
        <w:jc w:val="left"/>
        <w:rPr>
          <w:b/>
        </w:rPr>
      </w:pPr>
      <w:r>
        <w:t>I could and probably should figure this out on my own</w:t>
      </w:r>
    </w:p>
    <w:p w14:paraId="125D7C87" w14:textId="2770160D" w:rsidR="00986CC9" w:rsidRPr="00ED5179" w:rsidRDefault="00986CC9" w:rsidP="0083133C">
      <w:pPr>
        <w:pStyle w:val="ListParagraph"/>
        <w:numPr>
          <w:ilvl w:val="1"/>
          <w:numId w:val="7"/>
        </w:numPr>
        <w:jc w:val="left"/>
        <w:rPr>
          <w:b/>
        </w:rPr>
      </w:pPr>
      <w:r>
        <w:t>Would be for linking the OC protection MOSFETs to the via coming from the sensing circuitry on the bottom layer</w:t>
      </w:r>
    </w:p>
    <w:p w14:paraId="59E7A78B" w14:textId="77777777" w:rsidR="0083133C" w:rsidRPr="002850FF" w:rsidRDefault="0083133C" w:rsidP="0083133C">
      <w:pPr>
        <w:pStyle w:val="ListParagraph"/>
        <w:numPr>
          <w:ilvl w:val="0"/>
          <w:numId w:val="7"/>
        </w:numPr>
        <w:jc w:val="left"/>
        <w:rPr>
          <w:b/>
        </w:rPr>
      </w:pPr>
      <w:r>
        <w:t>Weird shunt placement at 5V and 3V3 inputs (copper pad is inefficient)</w:t>
      </w:r>
    </w:p>
    <w:p w14:paraId="01C0AA06" w14:textId="2414976C" w:rsidR="0083133C" w:rsidRPr="00110022" w:rsidRDefault="0083133C" w:rsidP="0083133C">
      <w:pPr>
        <w:pStyle w:val="ListParagraph"/>
        <w:numPr>
          <w:ilvl w:val="0"/>
          <w:numId w:val="7"/>
        </w:numPr>
        <w:jc w:val="left"/>
        <w:rPr>
          <w:b/>
        </w:rPr>
      </w:pPr>
      <w:r>
        <w:t>CAN0 breaks ground plane</w:t>
      </w:r>
    </w:p>
    <w:p w14:paraId="0E415398" w14:textId="4668D0D6" w:rsidR="00110022" w:rsidRPr="00AE7F60" w:rsidRDefault="00110022" w:rsidP="0083133C">
      <w:pPr>
        <w:pStyle w:val="ListParagraph"/>
        <w:numPr>
          <w:ilvl w:val="0"/>
          <w:numId w:val="7"/>
        </w:numPr>
        <w:jc w:val="left"/>
        <w:rPr>
          <w:b/>
        </w:rPr>
      </w:pPr>
      <w:r>
        <w:t>(personal note) add current sense? We have a shunt so we just need a couple op amps</w:t>
      </w:r>
    </w:p>
    <w:p w14:paraId="3F020735" w14:textId="5B640210" w:rsidR="00AE7F60" w:rsidRPr="0083133C" w:rsidRDefault="00AE7F60" w:rsidP="00AE7F60">
      <w:pPr>
        <w:pStyle w:val="ListParagraph"/>
        <w:numPr>
          <w:ilvl w:val="1"/>
          <w:numId w:val="7"/>
        </w:numPr>
        <w:jc w:val="left"/>
        <w:rPr>
          <w:b/>
        </w:rPr>
      </w:pPr>
      <w:r>
        <w:t xml:space="preserve">Would it be worth adding a </w:t>
      </w:r>
      <w:r w:rsidR="00027147">
        <w:t>dedicated signal from the 5V OC protection to the MCU to notify it of a 5V rail failure? System currently relies on the pre-existing 5V rail sensing circuitry in the MCU schematic.</w:t>
      </w:r>
    </w:p>
    <w:p w14:paraId="205D7CF1" w14:textId="6DE738A3" w:rsidR="006F5CF2" w:rsidRPr="00D57D35" w:rsidRDefault="006F5CF2" w:rsidP="006F5CF2">
      <w:pPr>
        <w:pStyle w:val="ListParagraph"/>
        <w:numPr>
          <w:ilvl w:val="0"/>
          <w:numId w:val="7"/>
        </w:numPr>
        <w:jc w:val="left"/>
        <w:rPr>
          <w:b/>
        </w:rPr>
      </w:pPr>
      <w:r>
        <w:t>OC protection relies on V_BATT rail which might be sketch</w:t>
      </w:r>
    </w:p>
    <w:p w14:paraId="550A11A3" w14:textId="206B50DE" w:rsidR="00D57D35" w:rsidRPr="00980B6E" w:rsidRDefault="00D57D35" w:rsidP="00D57D35">
      <w:pPr>
        <w:pStyle w:val="ListParagraph"/>
        <w:numPr>
          <w:ilvl w:val="1"/>
          <w:numId w:val="7"/>
        </w:numPr>
        <w:jc w:val="left"/>
        <w:rPr>
          <w:b/>
        </w:rPr>
      </w:pPr>
      <w:r>
        <w:t>Potential critical fault</w:t>
      </w:r>
    </w:p>
    <w:p w14:paraId="06C84DE7" w14:textId="15555DC3" w:rsidR="00980B6E" w:rsidRPr="00980B6E" w:rsidRDefault="00980B6E" w:rsidP="00980B6E">
      <w:pPr>
        <w:pStyle w:val="ListParagraph"/>
        <w:numPr>
          <w:ilvl w:val="0"/>
          <w:numId w:val="7"/>
        </w:numPr>
        <w:jc w:val="left"/>
        <w:rPr>
          <w:b/>
        </w:rPr>
      </w:pPr>
      <w:r>
        <w:t>How do load sharing ICs work</w:t>
      </w:r>
    </w:p>
    <w:p w14:paraId="5E9438DC" w14:textId="3D2BECF1" w:rsidR="00980B6E" w:rsidRPr="006B5342" w:rsidRDefault="00980B6E" w:rsidP="00980B6E">
      <w:pPr>
        <w:pStyle w:val="ListParagraph"/>
        <w:numPr>
          <w:ilvl w:val="1"/>
          <w:numId w:val="7"/>
        </w:numPr>
        <w:jc w:val="left"/>
        <w:rPr>
          <w:b/>
        </w:rPr>
      </w:pPr>
      <w:r>
        <w:t>If all boards adjust to each other won’t they keep adjusting forever?</w:t>
      </w:r>
    </w:p>
    <w:p w14:paraId="167F0B34" w14:textId="77777777" w:rsidR="006B5342" w:rsidRDefault="006B5342" w:rsidP="006B5342">
      <w:pPr>
        <w:jc w:val="left"/>
        <w:rPr>
          <w:b/>
        </w:rPr>
      </w:pPr>
    </w:p>
    <w:p w14:paraId="6729F27C" w14:textId="49C7F140" w:rsidR="006B5342" w:rsidRPr="006B5342" w:rsidRDefault="006B5342" w:rsidP="006B5342">
      <w:pPr>
        <w:jc w:val="left"/>
        <w:rPr>
          <w:bCs/>
        </w:rPr>
      </w:pPr>
      <w:r w:rsidRPr="006B5342">
        <w:rPr>
          <w:bCs/>
        </w:rPr>
        <w:t>Unrelated:</w:t>
      </w:r>
    </w:p>
    <w:p w14:paraId="296C6ACD" w14:textId="1D8F4460" w:rsidR="006B5342" w:rsidRPr="00D258D3" w:rsidRDefault="006B5342" w:rsidP="006B5342">
      <w:pPr>
        <w:pStyle w:val="ListParagraph"/>
        <w:numPr>
          <w:ilvl w:val="0"/>
          <w:numId w:val="8"/>
        </w:numPr>
        <w:jc w:val="left"/>
        <w:rPr>
          <w:b/>
        </w:rPr>
      </w:pPr>
      <w:r w:rsidRPr="006B5342">
        <w:rPr>
          <w:bCs/>
        </w:rPr>
        <w:t>Power plane voltage drop analysis in Altium?</w:t>
      </w:r>
    </w:p>
    <w:p w14:paraId="54071C27" w14:textId="179CFB57" w:rsidR="00D258D3" w:rsidRPr="00B62A5E" w:rsidRDefault="00D258D3" w:rsidP="006B5342">
      <w:pPr>
        <w:pStyle w:val="ListParagraph"/>
        <w:numPr>
          <w:ilvl w:val="0"/>
          <w:numId w:val="8"/>
        </w:numPr>
        <w:jc w:val="left"/>
        <w:rPr>
          <w:b/>
        </w:rPr>
      </w:pPr>
      <w:r>
        <w:rPr>
          <w:bCs/>
        </w:rPr>
        <w:t>Opinion on lack of bus mux in lightlink</w:t>
      </w:r>
    </w:p>
    <w:p w14:paraId="314F49B2" w14:textId="0E3EBD90" w:rsidR="00B62A5E" w:rsidRPr="00B62A5E" w:rsidRDefault="00B62A5E" w:rsidP="006B5342">
      <w:pPr>
        <w:pStyle w:val="ListParagraph"/>
        <w:numPr>
          <w:ilvl w:val="0"/>
          <w:numId w:val="8"/>
        </w:numPr>
        <w:jc w:val="left"/>
        <w:rPr>
          <w:b/>
        </w:rPr>
      </w:pPr>
      <w:r>
        <w:rPr>
          <w:bCs/>
        </w:rPr>
        <w:t>Difference between different CAN terminations?</w:t>
      </w:r>
    </w:p>
    <w:p w14:paraId="13DCC590" w14:textId="4764EC58" w:rsidR="00B62A5E" w:rsidRPr="006B5342" w:rsidRDefault="00B62A5E" w:rsidP="00B62A5E">
      <w:pPr>
        <w:pStyle w:val="ListParagraph"/>
        <w:numPr>
          <w:ilvl w:val="1"/>
          <w:numId w:val="8"/>
        </w:numPr>
        <w:jc w:val="left"/>
        <w:rPr>
          <w:b/>
        </w:rPr>
      </w:pPr>
      <w:r>
        <w:rPr>
          <w:bCs/>
        </w:rPr>
        <w:t>One has 2 60ohm + cap and another just has 120 ohm</w:t>
      </w:r>
    </w:p>
    <w:p w14:paraId="5FF10EDC" w14:textId="50FACB3E" w:rsidR="000618E1" w:rsidRDefault="000618E1" w:rsidP="00D34719">
      <w:pPr>
        <w:pStyle w:val="ListParagraph"/>
        <w:numPr>
          <w:ilvl w:val="1"/>
          <w:numId w:val="7"/>
        </w:numPr>
        <w:jc w:val="left"/>
        <w:rPr>
          <w:b/>
        </w:rPr>
      </w:pPr>
      <w:r>
        <w:br w:type="page"/>
      </w:r>
    </w:p>
    <w:p w14:paraId="34BC633B" w14:textId="1E70942C" w:rsidR="0041041B" w:rsidRDefault="0041041B" w:rsidP="0041041B">
      <w:pPr>
        <w:pStyle w:val="Heading1"/>
      </w:pPr>
      <w:r>
        <w:lastRenderedPageBreak/>
        <w:t>References</w:t>
      </w:r>
      <w:r w:rsidR="00953006">
        <w:t xml:space="preserve"> (</w:t>
      </w:r>
      <w:r w:rsidR="0014311E">
        <w:t>f</w:t>
      </w:r>
      <w:r w:rsidR="0045509F">
        <w:t>orce of habit</w:t>
      </w:r>
      <w:r w:rsidR="00953006">
        <w:t>)</w:t>
      </w:r>
      <w:bookmarkEnd w:id="64"/>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25607DB9"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D32BA6">
      <w:pPr>
        <w:pStyle w:val="CommentText"/>
        <w:jc w:val="left"/>
      </w:pPr>
      <w:r>
        <w:rPr>
          <w:lang w:val="en-US"/>
        </w:rPr>
        <w:t>Technically other one computed as per this sheet too</w:t>
      </w:r>
    </w:p>
  </w:comment>
  <w:comment w:id="57" w:author="Serban Popovici" w:date="2023-09-14T00:15:00Z" w:initials="SP">
    <w:p w14:paraId="52BD977F" w14:textId="77777777" w:rsidR="006C39B3" w:rsidRDefault="006C39B3" w:rsidP="00D32BA6">
      <w:pPr>
        <w:pStyle w:val="CommentText"/>
        <w:jc w:val="left"/>
      </w:pPr>
      <w:r>
        <w:rPr>
          <w:rStyle w:val="CommentReference"/>
        </w:rPr>
        <w:annotationRef/>
      </w:r>
      <w:r>
        <w:t>Pics from laptop</w:t>
      </w:r>
    </w:p>
  </w:comment>
  <w:comment w:id="60" w:author="Serban Popovici" w:date="2023-09-14T00:21:00Z" w:initials="SP">
    <w:p w14:paraId="6AF861CF" w14:textId="77777777" w:rsidR="004F2750" w:rsidRDefault="004F2750" w:rsidP="00D32BA6">
      <w:pPr>
        <w:pStyle w:val="CommentText"/>
        <w:jc w:val="left"/>
      </w:pPr>
      <w:r>
        <w:rPr>
          <w:rStyle w:val="CommentReference"/>
        </w:rPr>
        <w:annotationRef/>
      </w:r>
      <w:r>
        <w:t>Include OC prot on all boards!!! (Add this to reflection section of all boards other than power board)</w:t>
      </w:r>
    </w:p>
  </w:comment>
  <w:comment w:id="61" w:author="Serban Popovici" w:date="2023-09-14T00:24:00Z" w:initials="SP">
    <w:p w14:paraId="12EF651B" w14:textId="77777777" w:rsidR="00EF6CE9" w:rsidRDefault="00EF6CE9" w:rsidP="00D32BA6">
      <w:pPr>
        <w:pStyle w:val="CommentText"/>
        <w:jc w:val="left"/>
      </w:pPr>
      <w:r>
        <w:rPr>
          <w:rStyle w:val="CommentReference"/>
        </w:rPr>
        <w:annotationRef/>
      </w:r>
      <w:r>
        <w:t>Add smthn about this to reflection</w:t>
      </w:r>
    </w:p>
  </w:comment>
  <w:comment w:id="62" w:author="Serban Popovici" w:date="2023-09-14T00:24:00Z" w:initials="SP">
    <w:p w14:paraId="64EA7762" w14:textId="77777777" w:rsidR="00EF6CE9" w:rsidRDefault="00EF6CE9" w:rsidP="00D32BA6">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73087" w14:textId="77777777" w:rsidR="005964DF" w:rsidRDefault="005964DF" w:rsidP="00E95430">
      <w:r>
        <w:separator/>
      </w:r>
    </w:p>
  </w:endnote>
  <w:endnote w:type="continuationSeparator" w:id="0">
    <w:p w14:paraId="5920BDA3" w14:textId="77777777" w:rsidR="005964DF" w:rsidRDefault="005964DF" w:rsidP="00E95430">
      <w:r>
        <w:continuationSeparator/>
      </w:r>
    </w:p>
  </w:endnote>
  <w:endnote w:type="continuationNotice" w:id="1">
    <w:p w14:paraId="2C18BB76" w14:textId="77777777" w:rsidR="005964DF" w:rsidRDefault="005964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B7FD1" w14:textId="77777777" w:rsidR="005964DF" w:rsidRDefault="005964DF" w:rsidP="00E95430">
      <w:r>
        <w:separator/>
      </w:r>
    </w:p>
  </w:footnote>
  <w:footnote w:type="continuationSeparator" w:id="0">
    <w:p w14:paraId="25C5B4B3" w14:textId="77777777" w:rsidR="005964DF" w:rsidRDefault="005964DF" w:rsidP="00E95430">
      <w:r>
        <w:continuationSeparator/>
      </w:r>
    </w:p>
  </w:footnote>
  <w:footnote w:type="continuationNotice" w:id="1">
    <w:p w14:paraId="45637026" w14:textId="77777777" w:rsidR="005964DF" w:rsidRDefault="005964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0B9D4774" w14:textId="64EBDFC9"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29271C">
      <w:rPr>
        <w:noProof/>
      </w:rPr>
      <w:t>October ,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95835C0"/>
    <w:multiLevelType w:val="hybridMultilevel"/>
    <w:tmpl w:val="A236A06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7"/>
  </w:num>
  <w:num w:numId="3" w16cid:durableId="2069765311">
    <w:abstractNumId w:val="4"/>
  </w:num>
  <w:num w:numId="4" w16cid:durableId="867260998">
    <w:abstractNumId w:val="6"/>
  </w:num>
  <w:num w:numId="5" w16cid:durableId="1337268176">
    <w:abstractNumId w:val="0"/>
  </w:num>
  <w:num w:numId="6" w16cid:durableId="881097185">
    <w:abstractNumId w:val="2"/>
  </w:num>
  <w:num w:numId="7" w16cid:durableId="145829309">
    <w:abstractNumId w:val="3"/>
  </w:num>
  <w:num w:numId="8" w16cid:durableId="41532690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3813"/>
    <w:rsid w:val="00015099"/>
    <w:rsid w:val="00022B2C"/>
    <w:rsid w:val="000258C2"/>
    <w:rsid w:val="00025BEC"/>
    <w:rsid w:val="0002697E"/>
    <w:rsid w:val="00027147"/>
    <w:rsid w:val="00033C93"/>
    <w:rsid w:val="00034D4F"/>
    <w:rsid w:val="00037B9D"/>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84A0D"/>
    <w:rsid w:val="00092126"/>
    <w:rsid w:val="00092480"/>
    <w:rsid w:val="00094987"/>
    <w:rsid w:val="00096E0B"/>
    <w:rsid w:val="0009771B"/>
    <w:rsid w:val="000979F8"/>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6B49"/>
    <w:rsid w:val="000C7F6A"/>
    <w:rsid w:val="000D0E4F"/>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0022"/>
    <w:rsid w:val="0011195C"/>
    <w:rsid w:val="001126EA"/>
    <w:rsid w:val="001133F1"/>
    <w:rsid w:val="00114C99"/>
    <w:rsid w:val="001154B2"/>
    <w:rsid w:val="00117C86"/>
    <w:rsid w:val="00121245"/>
    <w:rsid w:val="00124D8D"/>
    <w:rsid w:val="0013159A"/>
    <w:rsid w:val="0013224F"/>
    <w:rsid w:val="00142171"/>
    <w:rsid w:val="0014311E"/>
    <w:rsid w:val="0014437F"/>
    <w:rsid w:val="001470C1"/>
    <w:rsid w:val="0014757D"/>
    <w:rsid w:val="00150E87"/>
    <w:rsid w:val="0015367B"/>
    <w:rsid w:val="0015524E"/>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A7046"/>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4DA"/>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6AB2"/>
    <w:rsid w:val="00247E2E"/>
    <w:rsid w:val="00251119"/>
    <w:rsid w:val="00251C12"/>
    <w:rsid w:val="002521C8"/>
    <w:rsid w:val="00252592"/>
    <w:rsid w:val="00252599"/>
    <w:rsid w:val="002536DF"/>
    <w:rsid w:val="00260C23"/>
    <w:rsid w:val="00260C3A"/>
    <w:rsid w:val="002622B5"/>
    <w:rsid w:val="00262966"/>
    <w:rsid w:val="00262BBB"/>
    <w:rsid w:val="00266F5E"/>
    <w:rsid w:val="002705CC"/>
    <w:rsid w:val="00273650"/>
    <w:rsid w:val="00280F26"/>
    <w:rsid w:val="0028259F"/>
    <w:rsid w:val="00284388"/>
    <w:rsid w:val="002861E9"/>
    <w:rsid w:val="00287613"/>
    <w:rsid w:val="00290ED2"/>
    <w:rsid w:val="0029271C"/>
    <w:rsid w:val="00292B2F"/>
    <w:rsid w:val="00295566"/>
    <w:rsid w:val="00297008"/>
    <w:rsid w:val="002970AB"/>
    <w:rsid w:val="002A0179"/>
    <w:rsid w:val="002A1C24"/>
    <w:rsid w:val="002A23D1"/>
    <w:rsid w:val="002A303F"/>
    <w:rsid w:val="002A333C"/>
    <w:rsid w:val="002A35C8"/>
    <w:rsid w:val="002A41B2"/>
    <w:rsid w:val="002A49E3"/>
    <w:rsid w:val="002B7D15"/>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3AC"/>
    <w:rsid w:val="00305D84"/>
    <w:rsid w:val="00305E05"/>
    <w:rsid w:val="00310E70"/>
    <w:rsid w:val="00312F74"/>
    <w:rsid w:val="00313B10"/>
    <w:rsid w:val="00314952"/>
    <w:rsid w:val="00314B5E"/>
    <w:rsid w:val="003158ED"/>
    <w:rsid w:val="00316B6E"/>
    <w:rsid w:val="0031771A"/>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09DA"/>
    <w:rsid w:val="00372593"/>
    <w:rsid w:val="003728A6"/>
    <w:rsid w:val="0037376B"/>
    <w:rsid w:val="0037736F"/>
    <w:rsid w:val="003779F6"/>
    <w:rsid w:val="00381747"/>
    <w:rsid w:val="0038269C"/>
    <w:rsid w:val="00383542"/>
    <w:rsid w:val="003859F7"/>
    <w:rsid w:val="00391FBC"/>
    <w:rsid w:val="00392557"/>
    <w:rsid w:val="00392C00"/>
    <w:rsid w:val="0039381B"/>
    <w:rsid w:val="003A0ED7"/>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3705"/>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3D7A"/>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87CD5"/>
    <w:rsid w:val="00491ADA"/>
    <w:rsid w:val="0049656A"/>
    <w:rsid w:val="00497CCB"/>
    <w:rsid w:val="004A35DC"/>
    <w:rsid w:val="004A4F36"/>
    <w:rsid w:val="004A68B9"/>
    <w:rsid w:val="004A7B6C"/>
    <w:rsid w:val="004A7E7F"/>
    <w:rsid w:val="004B093E"/>
    <w:rsid w:val="004B20CA"/>
    <w:rsid w:val="004B334B"/>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288D"/>
    <w:rsid w:val="004F5B64"/>
    <w:rsid w:val="004F6361"/>
    <w:rsid w:val="004F6C42"/>
    <w:rsid w:val="00500805"/>
    <w:rsid w:val="00500D95"/>
    <w:rsid w:val="005068D3"/>
    <w:rsid w:val="00507758"/>
    <w:rsid w:val="00510402"/>
    <w:rsid w:val="00514463"/>
    <w:rsid w:val="00520A7B"/>
    <w:rsid w:val="0052330A"/>
    <w:rsid w:val="00524885"/>
    <w:rsid w:val="00524CA0"/>
    <w:rsid w:val="00531375"/>
    <w:rsid w:val="00532FDD"/>
    <w:rsid w:val="005350E8"/>
    <w:rsid w:val="00536B4A"/>
    <w:rsid w:val="00537D40"/>
    <w:rsid w:val="005424BB"/>
    <w:rsid w:val="00543D49"/>
    <w:rsid w:val="005459AC"/>
    <w:rsid w:val="00547EB0"/>
    <w:rsid w:val="00551F2F"/>
    <w:rsid w:val="005533D8"/>
    <w:rsid w:val="005547BC"/>
    <w:rsid w:val="00555E6B"/>
    <w:rsid w:val="00556890"/>
    <w:rsid w:val="00557129"/>
    <w:rsid w:val="005611D5"/>
    <w:rsid w:val="00562920"/>
    <w:rsid w:val="00563678"/>
    <w:rsid w:val="0056412C"/>
    <w:rsid w:val="005654F2"/>
    <w:rsid w:val="00565526"/>
    <w:rsid w:val="00565F14"/>
    <w:rsid w:val="005679BD"/>
    <w:rsid w:val="0057175B"/>
    <w:rsid w:val="00571C89"/>
    <w:rsid w:val="00573BA0"/>
    <w:rsid w:val="00575717"/>
    <w:rsid w:val="00580470"/>
    <w:rsid w:val="005809E4"/>
    <w:rsid w:val="00581388"/>
    <w:rsid w:val="005825D1"/>
    <w:rsid w:val="00582F48"/>
    <w:rsid w:val="0058432D"/>
    <w:rsid w:val="00584B8C"/>
    <w:rsid w:val="00584D81"/>
    <w:rsid w:val="0058558D"/>
    <w:rsid w:val="00594B25"/>
    <w:rsid w:val="00594D10"/>
    <w:rsid w:val="005964DF"/>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5F73D3"/>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3652A"/>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5342"/>
    <w:rsid w:val="006B752B"/>
    <w:rsid w:val="006C0601"/>
    <w:rsid w:val="006C0C2F"/>
    <w:rsid w:val="006C1F98"/>
    <w:rsid w:val="006C2AD5"/>
    <w:rsid w:val="006C39B3"/>
    <w:rsid w:val="006C5456"/>
    <w:rsid w:val="006C711D"/>
    <w:rsid w:val="006C732B"/>
    <w:rsid w:val="006C7A81"/>
    <w:rsid w:val="006D1458"/>
    <w:rsid w:val="006E4155"/>
    <w:rsid w:val="006E645C"/>
    <w:rsid w:val="006F0B3F"/>
    <w:rsid w:val="006F14F0"/>
    <w:rsid w:val="006F1864"/>
    <w:rsid w:val="006F2511"/>
    <w:rsid w:val="006F31E7"/>
    <w:rsid w:val="006F45D4"/>
    <w:rsid w:val="006F4CE3"/>
    <w:rsid w:val="006F5C53"/>
    <w:rsid w:val="006F5CF2"/>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3BC3"/>
    <w:rsid w:val="00745F1E"/>
    <w:rsid w:val="00747FA1"/>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0FEB"/>
    <w:rsid w:val="007B25E1"/>
    <w:rsid w:val="007B4082"/>
    <w:rsid w:val="007B421B"/>
    <w:rsid w:val="007B619C"/>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0083"/>
    <w:rsid w:val="0082122A"/>
    <w:rsid w:val="008230CD"/>
    <w:rsid w:val="00830E94"/>
    <w:rsid w:val="0083133C"/>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369"/>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D1702"/>
    <w:rsid w:val="008E16F1"/>
    <w:rsid w:val="008E28B9"/>
    <w:rsid w:val="008E2CB4"/>
    <w:rsid w:val="008E2D2C"/>
    <w:rsid w:val="008E3741"/>
    <w:rsid w:val="008E4AEF"/>
    <w:rsid w:val="008F4C3A"/>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293E"/>
    <w:rsid w:val="00934F8B"/>
    <w:rsid w:val="0093635E"/>
    <w:rsid w:val="00936C5C"/>
    <w:rsid w:val="00937094"/>
    <w:rsid w:val="009404A6"/>
    <w:rsid w:val="009416EF"/>
    <w:rsid w:val="009439D2"/>
    <w:rsid w:val="009440F3"/>
    <w:rsid w:val="00947004"/>
    <w:rsid w:val="00947ECC"/>
    <w:rsid w:val="00951613"/>
    <w:rsid w:val="00953006"/>
    <w:rsid w:val="009530D1"/>
    <w:rsid w:val="0095406A"/>
    <w:rsid w:val="00954709"/>
    <w:rsid w:val="009572C4"/>
    <w:rsid w:val="00960296"/>
    <w:rsid w:val="0096110F"/>
    <w:rsid w:val="009624B4"/>
    <w:rsid w:val="00963DEF"/>
    <w:rsid w:val="0096606D"/>
    <w:rsid w:val="00966370"/>
    <w:rsid w:val="00970D87"/>
    <w:rsid w:val="00970E63"/>
    <w:rsid w:val="00972459"/>
    <w:rsid w:val="009746A9"/>
    <w:rsid w:val="00975F17"/>
    <w:rsid w:val="00977939"/>
    <w:rsid w:val="00977C5F"/>
    <w:rsid w:val="00980B6E"/>
    <w:rsid w:val="009816BB"/>
    <w:rsid w:val="009823B2"/>
    <w:rsid w:val="009867CF"/>
    <w:rsid w:val="00986BBE"/>
    <w:rsid w:val="00986CC9"/>
    <w:rsid w:val="00992DAB"/>
    <w:rsid w:val="009944C6"/>
    <w:rsid w:val="0099453E"/>
    <w:rsid w:val="0099462C"/>
    <w:rsid w:val="00994C36"/>
    <w:rsid w:val="009974B7"/>
    <w:rsid w:val="009A01D0"/>
    <w:rsid w:val="009A429E"/>
    <w:rsid w:val="009A43E0"/>
    <w:rsid w:val="009A5496"/>
    <w:rsid w:val="009B04C0"/>
    <w:rsid w:val="009B0EF4"/>
    <w:rsid w:val="009B16CB"/>
    <w:rsid w:val="009B232D"/>
    <w:rsid w:val="009B2DB0"/>
    <w:rsid w:val="009B49AC"/>
    <w:rsid w:val="009B4AE1"/>
    <w:rsid w:val="009B4EC8"/>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77D6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686"/>
    <w:rsid w:val="00AE07C4"/>
    <w:rsid w:val="00AE2587"/>
    <w:rsid w:val="00AE3FB6"/>
    <w:rsid w:val="00AE4966"/>
    <w:rsid w:val="00AE4B83"/>
    <w:rsid w:val="00AE4EDB"/>
    <w:rsid w:val="00AE5873"/>
    <w:rsid w:val="00AE7F60"/>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02E8"/>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2A5E"/>
    <w:rsid w:val="00B6495A"/>
    <w:rsid w:val="00B7065F"/>
    <w:rsid w:val="00B70D96"/>
    <w:rsid w:val="00B717D1"/>
    <w:rsid w:val="00B7293F"/>
    <w:rsid w:val="00B7374D"/>
    <w:rsid w:val="00B756E7"/>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0E3E"/>
    <w:rsid w:val="00BC1A90"/>
    <w:rsid w:val="00BC32C2"/>
    <w:rsid w:val="00BC3EF2"/>
    <w:rsid w:val="00BC643E"/>
    <w:rsid w:val="00BC729B"/>
    <w:rsid w:val="00BD47C5"/>
    <w:rsid w:val="00BD5A99"/>
    <w:rsid w:val="00BD6BD5"/>
    <w:rsid w:val="00BE07B3"/>
    <w:rsid w:val="00BE1DE4"/>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8C4"/>
    <w:rsid w:val="00C36DB1"/>
    <w:rsid w:val="00C40B6A"/>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01A0"/>
    <w:rsid w:val="00C93377"/>
    <w:rsid w:val="00C9353B"/>
    <w:rsid w:val="00C94981"/>
    <w:rsid w:val="00C94AF0"/>
    <w:rsid w:val="00C970B8"/>
    <w:rsid w:val="00C972D6"/>
    <w:rsid w:val="00C978CD"/>
    <w:rsid w:val="00CA0511"/>
    <w:rsid w:val="00CA3C32"/>
    <w:rsid w:val="00CA3EA6"/>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0B7B"/>
    <w:rsid w:val="00D0344B"/>
    <w:rsid w:val="00D052DF"/>
    <w:rsid w:val="00D05FF5"/>
    <w:rsid w:val="00D12348"/>
    <w:rsid w:val="00D14754"/>
    <w:rsid w:val="00D150C8"/>
    <w:rsid w:val="00D1555A"/>
    <w:rsid w:val="00D170C4"/>
    <w:rsid w:val="00D1764D"/>
    <w:rsid w:val="00D17A30"/>
    <w:rsid w:val="00D2171B"/>
    <w:rsid w:val="00D22CF0"/>
    <w:rsid w:val="00D258D3"/>
    <w:rsid w:val="00D2699D"/>
    <w:rsid w:val="00D30133"/>
    <w:rsid w:val="00D3033F"/>
    <w:rsid w:val="00D307A5"/>
    <w:rsid w:val="00D32BA6"/>
    <w:rsid w:val="00D34719"/>
    <w:rsid w:val="00D36637"/>
    <w:rsid w:val="00D404A2"/>
    <w:rsid w:val="00D41EF8"/>
    <w:rsid w:val="00D43412"/>
    <w:rsid w:val="00D458A8"/>
    <w:rsid w:val="00D45F90"/>
    <w:rsid w:val="00D53693"/>
    <w:rsid w:val="00D5384A"/>
    <w:rsid w:val="00D541B8"/>
    <w:rsid w:val="00D557E5"/>
    <w:rsid w:val="00D57D35"/>
    <w:rsid w:val="00D57F88"/>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2990"/>
    <w:rsid w:val="00DA4066"/>
    <w:rsid w:val="00DA4864"/>
    <w:rsid w:val="00DA4FE0"/>
    <w:rsid w:val="00DA568A"/>
    <w:rsid w:val="00DA6A8F"/>
    <w:rsid w:val="00DB0E4B"/>
    <w:rsid w:val="00DB2D68"/>
    <w:rsid w:val="00DB6E92"/>
    <w:rsid w:val="00DC087E"/>
    <w:rsid w:val="00DC3BE6"/>
    <w:rsid w:val="00DC5F8B"/>
    <w:rsid w:val="00DC7162"/>
    <w:rsid w:val="00DC7AD1"/>
    <w:rsid w:val="00DC7E84"/>
    <w:rsid w:val="00DD20B0"/>
    <w:rsid w:val="00DD3238"/>
    <w:rsid w:val="00DD575F"/>
    <w:rsid w:val="00DD786A"/>
    <w:rsid w:val="00DE1A2F"/>
    <w:rsid w:val="00DE23D3"/>
    <w:rsid w:val="00DE29C2"/>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718"/>
    <w:rsid w:val="00E2489D"/>
    <w:rsid w:val="00E255C2"/>
    <w:rsid w:val="00E27E79"/>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2586"/>
    <w:rsid w:val="00FA437E"/>
    <w:rsid w:val="00FA72A7"/>
    <w:rsid w:val="00FB2F70"/>
    <w:rsid w:val="00FB36FA"/>
    <w:rsid w:val="00FB42E8"/>
    <w:rsid w:val="00FB440F"/>
    <w:rsid w:val="00FB4F80"/>
    <w:rsid w:val="00FB5318"/>
    <w:rsid w:val="00FB5385"/>
    <w:rsid w:val="00FB6DB3"/>
    <w:rsid w:val="00FC0381"/>
    <w:rsid w:val="00FC0512"/>
    <w:rsid w:val="00FC0A6A"/>
    <w:rsid w:val="00FC0FEC"/>
    <w:rsid w:val="00FC1B56"/>
    <w:rsid w:val="00FC2194"/>
    <w:rsid w:val="00FC2D1D"/>
    <w:rsid w:val="00FC2E2A"/>
    <w:rsid w:val="00FC31F4"/>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97D37458-CF2B-4053-A8F4-F52A6D5F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1.microchip.com/downloads/aemDocuments/documents/MCU32/ProductDocuments/DataSheets/SAM-D5x-E5x-Family-Data-Sheet-DS60001507.pdf"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ti.com/lit/an/snoaa39/snoaa39.pdf?ts=1681756702248" TargetMode="External"/><Relationship Id="rId68" Type="http://schemas.openxmlformats.org/officeDocument/2006/relationships/image" Target="media/image46.png"/><Relationship Id="rId84" Type="http://schemas.openxmlformats.org/officeDocument/2006/relationships/theme" Target="theme/theme1.xml"/><Relationship Id="rId16" Type="http://schemas.microsoft.com/office/2011/relationships/commentsExtended" Target="commentsExtended.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2.png"/><Relationship Id="rId79"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hyperlink" Target="https://ww1.microchip.com/downloads/aemDocuments/documents/MCU32/ProductDocuments/DataSheets/SAM-D5x-E5x-Family-Data-Sheet-DS60001507.pdf" TargetMode="Externa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hyperlink" Target="https://www.ti.com/lit/an/snoaa39/snoaa39.pdf?ts=16962735755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5.png"/><Relationship Id="rId8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microsoft.com/office/2018/08/relationships/commentsExtensible" Target="commentsExtensible.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dfrobot.com/product-875.html"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35BF3849-F0B1-4AA1-A707-64BFE2BC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1E7EE4F3-E322-4F98-B237-8FE014000405}">
  <ds:schemaRefs>
    <ds:schemaRef ds:uri="http://schemas.microsoft.com/office/2006/metadata/properties"/>
    <ds:schemaRef ds:uri="http://schemas.microsoft.com/office/2006/documentManagement/types"/>
    <ds:schemaRef ds:uri="27307ef1-8a54-4da7-aad7-3ca06a02e3bc"/>
    <ds:schemaRef ds:uri="http://purl.org/dc/terms/"/>
    <ds:schemaRef ds:uri="http://purl.org/dc/elements/1.1/"/>
    <ds:schemaRef ds:uri="http://www.w3.org/XML/1998/namespace"/>
    <ds:schemaRef ds:uri="0d6f423f-cbc7-4bc1-a8ce-044f502ec51b"/>
    <ds:schemaRef ds:uri="http://purl.org/dc/dcmityp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DN-YYYY-AA-Design%20Notebook%20Template.dotx</Template>
  <TotalTime>0</TotalTime>
  <Pages>84</Pages>
  <Words>11936</Words>
  <Characters>68037</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7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Trololololol</cp:lastModifiedBy>
  <cp:revision>2</cp:revision>
  <cp:lastPrinted>2023-02-10T12:30:00Z</cp:lastPrinted>
  <dcterms:created xsi:type="dcterms:W3CDTF">2023-10-31T06:02:00Z</dcterms:created>
  <dcterms:modified xsi:type="dcterms:W3CDTF">2023-10-3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